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23E3E" w14:textId="77777777" w:rsidR="009B54C1" w:rsidRPr="00B9020D" w:rsidRDefault="009B54C1" w:rsidP="009B54C1">
      <w:pPr>
        <w:jc w:val="both"/>
        <w:rPr>
          <w:rFonts w:ascii="Arial Narrow" w:hAnsi="Arial Narrow"/>
          <w:b/>
          <w:sz w:val="24"/>
        </w:rPr>
      </w:pPr>
      <w:r w:rsidRPr="00B9020D">
        <w:rPr>
          <w:rFonts w:ascii="Arial Narrow" w:hAnsi="Arial Narrow"/>
          <w:b/>
          <w:sz w:val="24"/>
        </w:rPr>
        <w:t>Opis predmetu zákazky/ Vlastný návrh plnenia</w:t>
      </w:r>
    </w:p>
    <w:p w14:paraId="475A9EE6" w14:textId="20AD651F" w:rsidR="009B54C1" w:rsidRPr="00B9020D" w:rsidRDefault="009B54C1" w:rsidP="008C53D6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b/>
        </w:rPr>
      </w:pPr>
      <w:r w:rsidRPr="00B9020D">
        <w:rPr>
          <w:rFonts w:ascii="Arial Narrow" w:hAnsi="Arial Narrow"/>
        </w:rPr>
        <w:t xml:space="preserve">Názov predmetu zákazky: </w:t>
      </w:r>
      <w:r w:rsidR="008C53D6" w:rsidRPr="00B9020D">
        <w:rPr>
          <w:rFonts w:ascii="Arial Narrow" w:hAnsi="Arial Narrow"/>
          <w:b/>
        </w:rPr>
        <w:t>V</w:t>
      </w:r>
      <w:r w:rsidR="008C53D6" w:rsidRPr="00B9020D">
        <w:rPr>
          <w:rFonts w:ascii="Arial Narrow" w:hAnsi="Arial Narrow"/>
          <w:b/>
          <w:bCs/>
        </w:rPr>
        <w:t xml:space="preserve">ideo konferenčná technika </w:t>
      </w:r>
    </w:p>
    <w:p w14:paraId="7A8EB73E" w14:textId="77777777" w:rsidR="009B54C1" w:rsidRPr="00B9020D" w:rsidRDefault="009B54C1" w:rsidP="009B54C1">
      <w:pPr>
        <w:pStyle w:val="Odsekzoznamu"/>
        <w:ind w:left="360"/>
        <w:jc w:val="both"/>
        <w:rPr>
          <w:rFonts w:ascii="Arial Narrow" w:hAnsi="Arial Narrow"/>
          <w:b/>
        </w:rPr>
      </w:pPr>
    </w:p>
    <w:p w14:paraId="3D2CACDC" w14:textId="6CDE6891" w:rsidR="002541FE" w:rsidRPr="00B9020D" w:rsidRDefault="009B54C1" w:rsidP="008C53D6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</w:rPr>
      </w:pPr>
      <w:r w:rsidRPr="00B9020D">
        <w:rPr>
          <w:rFonts w:ascii="Arial Narrow" w:hAnsi="Arial Narrow"/>
        </w:rPr>
        <w:t xml:space="preserve">Predmetom zákazky </w:t>
      </w:r>
      <w:r w:rsidR="004F57CB" w:rsidRPr="00B9020D">
        <w:rPr>
          <w:rFonts w:ascii="Arial Narrow" w:hAnsi="Arial Narrow"/>
        </w:rPr>
        <w:t>je</w:t>
      </w:r>
      <w:r w:rsidR="002541FE" w:rsidRPr="00B9020D">
        <w:rPr>
          <w:rFonts w:ascii="Arial Narrow" w:hAnsi="Arial Narrow"/>
        </w:rPr>
        <w:t xml:space="preserve"> nákup </w:t>
      </w:r>
      <w:r w:rsidR="008C53D6" w:rsidRPr="00B9020D">
        <w:rPr>
          <w:rFonts w:ascii="Arial Narrow" w:hAnsi="Arial Narrow"/>
        </w:rPr>
        <w:t xml:space="preserve">video konferenčnej techniky pre 7 až 15 účastníkov v 7 súpravách za účelom zabezpečenia možností kontinuálneho odborného preškoľovania personálu odboru dislokovaného na regionálnych expozitúrach (oddeleniach) odboru v oblasti environmentálnej kriminality. Projekt je realizovaný v rámci Plánu obnovy. </w:t>
      </w:r>
    </w:p>
    <w:p w14:paraId="1E150CD3" w14:textId="77777777" w:rsidR="002541FE" w:rsidRPr="00B9020D" w:rsidRDefault="002541FE" w:rsidP="002541FE">
      <w:pPr>
        <w:spacing w:after="0" w:line="240" w:lineRule="auto"/>
        <w:jc w:val="both"/>
        <w:rPr>
          <w:rFonts w:ascii="Arial Narrow" w:hAnsi="Arial Narrow"/>
        </w:rPr>
      </w:pPr>
    </w:p>
    <w:p w14:paraId="66E773CE" w14:textId="77777777" w:rsidR="008C53D6" w:rsidRPr="00B9020D" w:rsidRDefault="008C53D6" w:rsidP="008C53D6">
      <w:pPr>
        <w:pStyle w:val="Odsekzoznamu"/>
        <w:numPr>
          <w:ilvl w:val="0"/>
          <w:numId w:val="3"/>
        </w:numPr>
        <w:rPr>
          <w:rFonts w:ascii="Arial Narrow" w:hAnsi="Arial Narrow"/>
          <w:b/>
        </w:rPr>
      </w:pPr>
      <w:proofErr w:type="spellStart"/>
      <w:r w:rsidRPr="00B9020D">
        <w:rPr>
          <w:rFonts w:ascii="Arial Narrow" w:hAnsi="Arial Narrow"/>
          <w:b/>
        </w:rPr>
        <w:t>Videokonferenčný</w:t>
      </w:r>
      <w:proofErr w:type="spellEnd"/>
      <w:r w:rsidRPr="00B9020D">
        <w:rPr>
          <w:rFonts w:ascii="Arial Narrow" w:hAnsi="Arial Narrow"/>
          <w:b/>
        </w:rPr>
        <w:t xml:space="preserve"> systém v prevedení všetko v jednom(„</w:t>
      </w:r>
      <w:proofErr w:type="spellStart"/>
      <w:r w:rsidRPr="00B9020D">
        <w:rPr>
          <w:rFonts w:ascii="Arial Narrow" w:hAnsi="Arial Narrow"/>
          <w:b/>
        </w:rPr>
        <w:t>all</w:t>
      </w:r>
      <w:proofErr w:type="spellEnd"/>
      <w:r w:rsidRPr="00B9020D">
        <w:rPr>
          <w:rFonts w:ascii="Arial Narrow" w:hAnsi="Arial Narrow"/>
          <w:b/>
        </w:rPr>
        <w:t>-in-</w:t>
      </w:r>
      <w:proofErr w:type="spellStart"/>
      <w:r w:rsidRPr="00B9020D">
        <w:rPr>
          <w:rFonts w:ascii="Arial Narrow" w:hAnsi="Arial Narrow"/>
          <w:b/>
        </w:rPr>
        <w:t>one</w:t>
      </w:r>
      <w:proofErr w:type="spellEnd"/>
      <w:r w:rsidRPr="00B9020D">
        <w:rPr>
          <w:rFonts w:ascii="Arial Narrow" w:hAnsi="Arial Narrow"/>
          <w:b/>
        </w:rPr>
        <w:t xml:space="preserve">“) </w:t>
      </w:r>
      <w:r w:rsidR="00831CFD" w:rsidRPr="00B9020D">
        <w:rPr>
          <w:rFonts w:ascii="Arial Narrow" w:hAnsi="Arial Narrow"/>
        </w:rPr>
        <w:t xml:space="preserve">– v počte </w:t>
      </w:r>
      <w:r w:rsidRPr="00B9020D">
        <w:rPr>
          <w:rFonts w:ascii="Arial Narrow" w:hAnsi="Arial Narrow"/>
        </w:rPr>
        <w:t>7</w:t>
      </w:r>
      <w:r w:rsidR="004B7F1D" w:rsidRPr="00B9020D">
        <w:rPr>
          <w:rFonts w:ascii="Arial Narrow" w:hAnsi="Arial Narrow"/>
        </w:rPr>
        <w:t xml:space="preserve"> </w:t>
      </w:r>
      <w:r w:rsidR="009B54C1" w:rsidRPr="00B9020D">
        <w:rPr>
          <w:rFonts w:ascii="Arial Narrow" w:hAnsi="Arial Narrow"/>
        </w:rPr>
        <w:t>ks</w:t>
      </w:r>
    </w:p>
    <w:p w14:paraId="6C5C9738" w14:textId="37223668" w:rsidR="008C53D6" w:rsidRPr="00B9020D" w:rsidRDefault="008C53D6" w:rsidP="008C53D6">
      <w:pPr>
        <w:pStyle w:val="Odsekzoznamu"/>
        <w:numPr>
          <w:ilvl w:val="0"/>
          <w:numId w:val="3"/>
        </w:numPr>
        <w:rPr>
          <w:rFonts w:ascii="Arial Narrow" w:hAnsi="Arial Narrow"/>
          <w:b/>
        </w:rPr>
      </w:pPr>
      <w:r w:rsidRPr="00B9020D">
        <w:rPr>
          <w:rFonts w:ascii="Arial Narrow" w:hAnsi="Arial Narrow"/>
          <w:b/>
        </w:rPr>
        <w:t xml:space="preserve">Interaktívny dotykový displej </w:t>
      </w:r>
      <w:r w:rsidRPr="00B9020D">
        <w:rPr>
          <w:rFonts w:ascii="Arial Narrow" w:hAnsi="Arial Narrow"/>
        </w:rPr>
        <w:t>– v počte 7 ks</w:t>
      </w:r>
    </w:p>
    <w:p w14:paraId="661480CC" w14:textId="31A5F3C9" w:rsidR="009B54C1" w:rsidRPr="00B9020D" w:rsidRDefault="008C53D6" w:rsidP="008C53D6">
      <w:pPr>
        <w:pStyle w:val="Odsekzoznamu"/>
        <w:numPr>
          <w:ilvl w:val="0"/>
          <w:numId w:val="3"/>
        </w:numPr>
        <w:rPr>
          <w:rFonts w:ascii="Arial Narrow" w:hAnsi="Arial Narrow"/>
          <w:b/>
        </w:rPr>
      </w:pPr>
      <w:r w:rsidRPr="00B9020D">
        <w:rPr>
          <w:rFonts w:ascii="Arial Narrow" w:hAnsi="Arial Narrow"/>
          <w:b/>
        </w:rPr>
        <w:t xml:space="preserve">Príslušenstvo </w:t>
      </w:r>
    </w:p>
    <w:p w14:paraId="46863358" w14:textId="77777777" w:rsidR="008C53D6" w:rsidRPr="00B9020D" w:rsidRDefault="008C53D6" w:rsidP="008C53D6">
      <w:pPr>
        <w:pStyle w:val="Odsekzoznamu"/>
        <w:ind w:left="1080"/>
        <w:rPr>
          <w:rFonts w:ascii="Arial Narrow" w:hAnsi="Arial Narrow"/>
          <w:b/>
        </w:rPr>
      </w:pPr>
    </w:p>
    <w:p w14:paraId="3B9E09D8" w14:textId="77777777" w:rsidR="009B54C1" w:rsidRPr="00B9020D" w:rsidRDefault="009B54C1" w:rsidP="009B54C1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B9020D">
        <w:rPr>
          <w:rFonts w:ascii="Arial Narrow" w:hAnsi="Arial Narrow"/>
          <w:b/>
        </w:rPr>
        <w:t>Hlavný kód CPV:</w:t>
      </w:r>
    </w:p>
    <w:p w14:paraId="38EC8759" w14:textId="2CDF1E09" w:rsidR="009B54C1" w:rsidRPr="00B9020D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/>
          <w:b/>
        </w:rPr>
      </w:pPr>
    </w:p>
    <w:p w14:paraId="069008A1" w14:textId="46409676" w:rsidR="008C53D6" w:rsidRPr="00636A7C" w:rsidRDefault="00636A7C" w:rsidP="008C53D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636A7C">
        <w:rPr>
          <w:rFonts w:ascii="Arial Narrow" w:hAnsi="Arial Narrow" w:cs="Arial"/>
          <w:sz w:val="22"/>
        </w:rPr>
        <w:t xml:space="preserve">32232000-8 </w:t>
      </w:r>
      <w:r w:rsidR="008C53D6" w:rsidRPr="00636A7C">
        <w:rPr>
          <w:rFonts w:ascii="Arial Narrow" w:hAnsi="Arial Narrow" w:cs="Arial"/>
          <w:sz w:val="22"/>
        </w:rPr>
        <w:t xml:space="preserve">- </w:t>
      </w:r>
      <w:r w:rsidRPr="00636A7C">
        <w:rPr>
          <w:rFonts w:ascii="Arial Narrow" w:hAnsi="Arial Narrow" w:cs="Arial"/>
          <w:sz w:val="22"/>
        </w:rPr>
        <w:t>Zariadenie na videokonferencie</w:t>
      </w:r>
    </w:p>
    <w:p w14:paraId="42BB2A16" w14:textId="5DD7C714" w:rsidR="008C53D6" w:rsidRPr="00636A7C" w:rsidRDefault="00636A7C" w:rsidP="008C53D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636A7C">
        <w:rPr>
          <w:rFonts w:ascii="Arial Narrow" w:hAnsi="Arial Narrow" w:cs="Arial"/>
          <w:sz w:val="22"/>
        </w:rPr>
        <w:t>32322000-6</w:t>
      </w:r>
      <w:r w:rsidR="008C53D6" w:rsidRPr="00636A7C">
        <w:rPr>
          <w:rFonts w:ascii="Arial Narrow" w:hAnsi="Arial Narrow" w:cs="Arial"/>
          <w:sz w:val="22"/>
        </w:rPr>
        <w:t xml:space="preserve"> - </w:t>
      </w:r>
      <w:proofErr w:type="spellStart"/>
      <w:r w:rsidRPr="00636A7C">
        <w:rPr>
          <w:rFonts w:ascii="Arial Narrow" w:hAnsi="Arial Narrow" w:cs="Arial"/>
          <w:sz w:val="22"/>
        </w:rPr>
        <w:t>Mutimediálne</w:t>
      </w:r>
      <w:proofErr w:type="spellEnd"/>
      <w:r w:rsidRPr="00636A7C">
        <w:rPr>
          <w:rFonts w:ascii="Arial Narrow" w:hAnsi="Arial Narrow" w:cs="Arial"/>
          <w:sz w:val="22"/>
        </w:rPr>
        <w:t xml:space="preserve"> zariadenia</w:t>
      </w:r>
      <w:r w:rsidR="008C53D6" w:rsidRPr="00636A7C">
        <w:rPr>
          <w:rFonts w:ascii="Arial Narrow" w:hAnsi="Arial Narrow" w:cs="Arial"/>
          <w:sz w:val="22"/>
        </w:rPr>
        <w:tab/>
      </w:r>
      <w:r w:rsidR="008C53D6" w:rsidRPr="00636A7C">
        <w:rPr>
          <w:rFonts w:ascii="Arial Narrow" w:hAnsi="Arial Narrow" w:cs="Arial"/>
          <w:sz w:val="22"/>
        </w:rPr>
        <w:tab/>
      </w:r>
      <w:bookmarkStart w:id="0" w:name="_GoBack"/>
      <w:bookmarkEnd w:id="0"/>
      <w:r w:rsidR="008C53D6" w:rsidRPr="00636A7C">
        <w:rPr>
          <w:rFonts w:ascii="Arial Narrow" w:hAnsi="Arial Narrow" w:cs="Arial"/>
          <w:sz w:val="22"/>
        </w:rPr>
        <w:tab/>
      </w:r>
      <w:r w:rsidR="008C53D6" w:rsidRPr="00636A7C">
        <w:rPr>
          <w:rFonts w:ascii="Arial Narrow" w:hAnsi="Arial Narrow" w:cs="Arial"/>
          <w:sz w:val="22"/>
        </w:rPr>
        <w:tab/>
      </w:r>
      <w:r w:rsidR="008C53D6" w:rsidRPr="00636A7C">
        <w:rPr>
          <w:rFonts w:ascii="Arial Narrow" w:hAnsi="Arial Narrow" w:cs="Arial"/>
          <w:sz w:val="22"/>
        </w:rPr>
        <w:tab/>
      </w:r>
    </w:p>
    <w:p w14:paraId="33186132" w14:textId="494BF1DC" w:rsidR="008C53D6" w:rsidRPr="00636A7C" w:rsidRDefault="00636A7C" w:rsidP="008C53D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636A7C">
        <w:rPr>
          <w:rFonts w:ascii="Arial Narrow" w:hAnsi="Arial Narrow" w:cs="Arial"/>
          <w:sz w:val="22"/>
        </w:rPr>
        <w:t xml:space="preserve">32330000-5 </w:t>
      </w:r>
      <w:r w:rsidR="008C53D6" w:rsidRPr="00636A7C">
        <w:rPr>
          <w:rFonts w:ascii="Arial Narrow" w:hAnsi="Arial Narrow" w:cs="Arial"/>
          <w:sz w:val="22"/>
        </w:rPr>
        <w:t xml:space="preserve">- </w:t>
      </w:r>
      <w:r w:rsidRPr="00636A7C">
        <w:rPr>
          <w:rFonts w:ascii="Arial Narrow" w:hAnsi="Arial Narrow" w:cs="Arial"/>
          <w:sz w:val="22"/>
        </w:rPr>
        <w:t>Prístroje na záznam a reprodukciu zvuku a obrazu</w:t>
      </w:r>
    </w:p>
    <w:p w14:paraId="77A8FFCA" w14:textId="3BA73D3A" w:rsidR="008C53D6" w:rsidRPr="00636A7C" w:rsidRDefault="00636A7C" w:rsidP="008C53D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 w:cs="Arial"/>
          <w:sz w:val="22"/>
        </w:rPr>
      </w:pPr>
      <w:r w:rsidRPr="00636A7C">
        <w:rPr>
          <w:rFonts w:ascii="Arial Narrow" w:hAnsi="Arial Narrow" w:cs="Arial"/>
          <w:sz w:val="22"/>
        </w:rPr>
        <w:t xml:space="preserve">32323000-3 - </w:t>
      </w:r>
      <w:proofErr w:type="spellStart"/>
      <w:r w:rsidRPr="00636A7C">
        <w:rPr>
          <w:rFonts w:ascii="Arial Narrow" w:hAnsi="Arial Narrow" w:cs="Arial"/>
          <w:sz w:val="22"/>
        </w:rPr>
        <w:t>Videomonitory</w:t>
      </w:r>
      <w:proofErr w:type="spellEnd"/>
      <w:r w:rsidR="008C53D6" w:rsidRPr="00636A7C">
        <w:rPr>
          <w:rFonts w:ascii="Arial Narrow" w:hAnsi="Arial Narrow" w:cs="Arial"/>
          <w:sz w:val="22"/>
        </w:rPr>
        <w:t xml:space="preserve"> </w:t>
      </w:r>
    </w:p>
    <w:p w14:paraId="716220A3" w14:textId="3E3E50A8" w:rsidR="009B54C1" w:rsidRPr="00B9020D" w:rsidRDefault="004C657A" w:rsidP="008C53D6">
      <w:pPr>
        <w:pStyle w:val="Zarkazkladnhotextu2"/>
        <w:spacing w:after="0" w:line="240" w:lineRule="auto"/>
        <w:ind w:left="708" w:hanging="141"/>
        <w:jc w:val="both"/>
        <w:rPr>
          <w:rFonts w:ascii="Arial Narrow" w:hAnsi="Arial Narrow"/>
          <w:sz w:val="22"/>
        </w:rPr>
      </w:pPr>
      <w:r w:rsidRPr="00636A7C">
        <w:rPr>
          <w:rFonts w:ascii="Arial Narrow" w:hAnsi="Arial Narrow" w:cs="Arial"/>
          <w:sz w:val="22"/>
        </w:rPr>
        <w:t>60000000-8</w:t>
      </w:r>
      <w:r w:rsidR="003E1715" w:rsidRPr="00636A7C">
        <w:rPr>
          <w:rFonts w:ascii="Arial Narrow" w:hAnsi="Arial Narrow" w:cs="Arial"/>
          <w:sz w:val="22"/>
        </w:rPr>
        <w:t xml:space="preserve"> -</w:t>
      </w:r>
      <w:r w:rsidRPr="00636A7C">
        <w:rPr>
          <w:rFonts w:ascii="Arial Narrow" w:hAnsi="Arial Narrow" w:cs="Arial"/>
          <w:sz w:val="22"/>
        </w:rPr>
        <w:t xml:space="preserve"> Dopravné služby (bez prepravy odpadu)</w:t>
      </w:r>
      <w:r w:rsidRPr="00B9020D">
        <w:rPr>
          <w:rFonts w:ascii="Arial Narrow" w:hAnsi="Arial Narrow" w:cs="Arial"/>
          <w:sz w:val="22"/>
        </w:rPr>
        <w:t xml:space="preserve"> </w:t>
      </w:r>
    </w:p>
    <w:p w14:paraId="5C8B009A" w14:textId="77777777" w:rsidR="009B54C1" w:rsidRPr="00B9020D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/>
        </w:rPr>
      </w:pPr>
    </w:p>
    <w:p w14:paraId="5BA309A8" w14:textId="77777777" w:rsidR="009B54C1" w:rsidRPr="00B9020D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S tovarom sa požaduje zabezpečiť aj tieto súvisiace služby:</w:t>
      </w:r>
    </w:p>
    <w:p w14:paraId="18B65996" w14:textId="77777777" w:rsidR="009B54C1" w:rsidRPr="00B9020D" w:rsidRDefault="009B54C1" w:rsidP="009B54C1">
      <w:pPr>
        <w:pStyle w:val="Default"/>
        <w:numPr>
          <w:ilvl w:val="0"/>
          <w:numId w:val="1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dodanie tovaru do miesta dodania,</w:t>
      </w:r>
    </w:p>
    <w:p w14:paraId="26978405" w14:textId="77777777" w:rsidR="009B54C1" w:rsidRPr="00B9020D" w:rsidRDefault="009B54C1" w:rsidP="009B54C1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B9020D">
        <w:rPr>
          <w:rFonts w:ascii="Arial Narrow" w:hAnsi="Arial Narrow"/>
        </w:rPr>
        <w:t>vyloženie tovaru v mieste dodania</w:t>
      </w:r>
    </w:p>
    <w:p w14:paraId="1DB073F5" w14:textId="5EBECBFC" w:rsidR="009B54C1" w:rsidRPr="00B9020D" w:rsidRDefault="009B54C1" w:rsidP="009B54C1">
      <w:pPr>
        <w:pStyle w:val="Odsekzoznamu"/>
        <w:numPr>
          <w:ilvl w:val="0"/>
          <w:numId w:val="1"/>
        </w:numPr>
        <w:spacing w:after="0" w:line="240" w:lineRule="auto"/>
        <w:contextualSpacing w:val="0"/>
        <w:jc w:val="both"/>
        <w:rPr>
          <w:rFonts w:ascii="Arial Narrow" w:hAnsi="Arial Narrow"/>
        </w:rPr>
      </w:pPr>
      <w:r w:rsidRPr="00B9020D">
        <w:rPr>
          <w:rFonts w:ascii="Arial Narrow" w:hAnsi="Arial Narrow"/>
        </w:rPr>
        <w:t xml:space="preserve">inštalácia </w:t>
      </w:r>
      <w:r w:rsidR="00724CB0" w:rsidRPr="00B9020D">
        <w:rPr>
          <w:rFonts w:ascii="Arial Narrow" w:hAnsi="Arial Narrow"/>
        </w:rPr>
        <w:t>zariadenia</w:t>
      </w:r>
      <w:r w:rsidRPr="00B9020D">
        <w:rPr>
          <w:rFonts w:ascii="Arial Narrow" w:hAnsi="Arial Narrow"/>
        </w:rPr>
        <w:t xml:space="preserve"> </w:t>
      </w:r>
    </w:p>
    <w:p w14:paraId="155D4411" w14:textId="77777777" w:rsidR="009B54C1" w:rsidRPr="00B9020D" w:rsidRDefault="009B54C1" w:rsidP="009B54C1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</w:rPr>
      </w:pPr>
    </w:p>
    <w:p w14:paraId="3608ED49" w14:textId="77777777" w:rsidR="009B54C1" w:rsidRPr="00B9020D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Verejný obstarávateľ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14:paraId="0F83CA56" w14:textId="77777777" w:rsidR="009B54C1" w:rsidRPr="00B9020D" w:rsidRDefault="009B54C1" w:rsidP="009B54C1">
      <w:pPr>
        <w:pStyle w:val="Default"/>
        <w:jc w:val="both"/>
        <w:rPr>
          <w:rFonts w:ascii="Arial Narrow" w:hAnsi="Arial Narrow"/>
          <w:sz w:val="22"/>
          <w:szCs w:val="22"/>
        </w:rPr>
      </w:pPr>
    </w:p>
    <w:p w14:paraId="4DF5FD4A" w14:textId="77777777" w:rsidR="009B54C1" w:rsidRPr="00B9020D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Tovar musí byť nový, nepoužívaný, zabalený v neporušených obaloch, nepoškodený. Tovar nesmie byť recyklovaný, repasovaný, renovovaný.</w:t>
      </w:r>
    </w:p>
    <w:p w14:paraId="7102D4A0" w14:textId="77777777" w:rsidR="009B54C1" w:rsidRPr="00B9020D" w:rsidRDefault="009B54C1" w:rsidP="009B54C1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</w:p>
    <w:p w14:paraId="14A3E8AD" w14:textId="5AB9B96E" w:rsidR="009B54C1" w:rsidRPr="00B9020D" w:rsidRDefault="009B54C1" w:rsidP="009B54C1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color w:val="auto"/>
          <w:sz w:val="22"/>
          <w:szCs w:val="22"/>
        </w:rPr>
        <w:t xml:space="preserve">Verejný obstarávateľ požaduje na dodaný tovar záručnú dobu </w:t>
      </w:r>
      <w:r w:rsidR="00AD6B33" w:rsidRPr="00AD6B33">
        <w:rPr>
          <w:rFonts w:ascii="Arial Narrow" w:hAnsi="Arial Narrow"/>
          <w:color w:val="auto"/>
          <w:sz w:val="22"/>
          <w:szCs w:val="22"/>
        </w:rPr>
        <w:t>24</w:t>
      </w:r>
      <w:r w:rsidRPr="00AD6B33">
        <w:rPr>
          <w:rFonts w:ascii="Arial Narrow" w:hAnsi="Arial Narrow"/>
          <w:color w:val="auto"/>
          <w:sz w:val="22"/>
          <w:szCs w:val="22"/>
        </w:rPr>
        <w:t xml:space="preserve"> mesiacov</w:t>
      </w:r>
      <w:r w:rsidRPr="00B9020D">
        <w:rPr>
          <w:rFonts w:ascii="Arial Narrow" w:hAnsi="Arial Narrow"/>
          <w:sz w:val="22"/>
          <w:szCs w:val="22"/>
        </w:rPr>
        <w:t>, ktorá začína plynúť dňom prevzatia predmetu zákazky na základe dodacieho – preberacieho listu. Všetky záruky musia byť riešené s dobou odozvy najneskôr nasledujúci pracovný deň.</w:t>
      </w:r>
    </w:p>
    <w:p w14:paraId="6F21F3B6" w14:textId="77777777" w:rsidR="009B54C1" w:rsidRPr="00B9020D" w:rsidRDefault="009B54C1" w:rsidP="009B54C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048F762C" w14:textId="77777777" w:rsidR="009B54C1" w:rsidRPr="00B9020D" w:rsidRDefault="009B54C1" w:rsidP="009B54C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>Pri uplatnení reklamácie je dodávateľ povinný predmet zákazky prevziať v sídle objednávateľa na vlastné náklady.</w:t>
      </w:r>
    </w:p>
    <w:p w14:paraId="0EB51C93" w14:textId="77777777" w:rsidR="009B54C1" w:rsidRPr="00B9020D" w:rsidRDefault="009B54C1" w:rsidP="009B54C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3D7B4F5F" w14:textId="1C29508F" w:rsidR="00C83883" w:rsidRPr="00B9020D" w:rsidRDefault="009B54C1" w:rsidP="00C83883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lastRenderedPageBreak/>
        <w:t>Verejný obstarávateľ požaduje pre všetky typy dodávok odovzdanie dokumentácie – technická dokumentácia od výrobcu, návod na použitie/manuál pre obsluhu v slovenskom alebo českom jazyku, záručné listy, iné doklady podľa druhu tovaru.</w:t>
      </w:r>
    </w:p>
    <w:p w14:paraId="78043CE3" w14:textId="77777777" w:rsidR="00C83883" w:rsidRPr="00B9020D" w:rsidRDefault="00C83883" w:rsidP="00C83883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46A51F83" w14:textId="5CA83805" w:rsidR="009B66FD" w:rsidRPr="00B9020D" w:rsidRDefault="009B54C1" w:rsidP="009B66FD">
      <w:pPr>
        <w:pStyle w:val="Default"/>
        <w:numPr>
          <w:ilvl w:val="0"/>
          <w:numId w:val="2"/>
        </w:numPr>
        <w:jc w:val="both"/>
        <w:rPr>
          <w:rFonts w:ascii="Arial Narrow" w:hAnsi="Arial Narrow"/>
          <w:b/>
          <w:sz w:val="22"/>
          <w:szCs w:val="22"/>
        </w:rPr>
      </w:pPr>
      <w:r w:rsidRPr="00B9020D">
        <w:rPr>
          <w:rFonts w:ascii="Arial Narrow" w:hAnsi="Arial Narrow"/>
          <w:b/>
          <w:sz w:val="22"/>
          <w:szCs w:val="22"/>
        </w:rPr>
        <w:t>Miesto dodania predmetu zákazky:</w:t>
      </w:r>
      <w:r w:rsidR="00C83883" w:rsidRPr="00B9020D">
        <w:rPr>
          <w:rFonts w:ascii="Arial Narrow" w:hAnsi="Arial Narrow"/>
          <w:sz w:val="22"/>
          <w:szCs w:val="22"/>
        </w:rPr>
        <w:t xml:space="preserve"> </w:t>
      </w:r>
    </w:p>
    <w:p w14:paraId="543F77F3" w14:textId="77777777" w:rsidR="00844681" w:rsidRPr="00E86487" w:rsidRDefault="00844681" w:rsidP="0084468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E86487">
        <w:rPr>
          <w:rFonts w:ascii="Arial Narrow" w:hAnsi="Arial Narrow"/>
          <w:sz w:val="22"/>
          <w:szCs w:val="22"/>
        </w:rPr>
        <w:t>Ministerstvo vnútra SR, Prezídium PZ:</w:t>
      </w:r>
    </w:p>
    <w:p w14:paraId="21E983EA" w14:textId="77777777" w:rsidR="00844681" w:rsidRPr="00E86487" w:rsidRDefault="00844681" w:rsidP="0084468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E86487">
        <w:rPr>
          <w:rFonts w:ascii="Arial Narrow" w:hAnsi="Arial Narrow"/>
          <w:sz w:val="22"/>
          <w:szCs w:val="22"/>
        </w:rPr>
        <w:t>Národná centrála osobitných druhov kriminality Prezídia Policajného zboru</w:t>
      </w:r>
    </w:p>
    <w:p w14:paraId="16766B4C" w14:textId="77777777" w:rsidR="00844681" w:rsidRDefault="00844681" w:rsidP="0084468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E86487">
        <w:rPr>
          <w:rFonts w:ascii="Arial Narrow" w:hAnsi="Arial Narrow"/>
          <w:sz w:val="22"/>
          <w:szCs w:val="22"/>
        </w:rPr>
        <w:t>Odbor odhaľovania nebezpečných materiálov a environmentálnej kriminality</w:t>
      </w:r>
    </w:p>
    <w:p w14:paraId="57FEFA6E" w14:textId="77777777" w:rsidR="00844681" w:rsidRPr="00B9020D" w:rsidRDefault="00844681" w:rsidP="0084468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</w:p>
    <w:p w14:paraId="6BDA3429" w14:textId="77777777" w:rsidR="00844681" w:rsidRPr="00B9020D" w:rsidRDefault="00844681" w:rsidP="0084468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1</w:t>
      </w:r>
      <w:r w:rsidRPr="00B9020D">
        <w:rPr>
          <w:rFonts w:ascii="Arial Narrow" w:hAnsi="Arial Narrow"/>
          <w:sz w:val="22"/>
          <w:szCs w:val="22"/>
        </w:rPr>
        <w:t xml:space="preserve"> ks – Račianska 45, blok II., 3. posch. a blok I., 5. posch., </w:t>
      </w:r>
      <w:r>
        <w:rPr>
          <w:rFonts w:ascii="Arial Narrow" w:hAnsi="Arial Narrow"/>
          <w:sz w:val="22"/>
          <w:szCs w:val="22"/>
        </w:rPr>
        <w:t xml:space="preserve">831 02 </w:t>
      </w:r>
      <w:r w:rsidRPr="00B9020D">
        <w:rPr>
          <w:rFonts w:ascii="Arial Narrow" w:hAnsi="Arial Narrow"/>
          <w:sz w:val="22"/>
          <w:szCs w:val="22"/>
        </w:rPr>
        <w:t>Bratislava</w:t>
      </w:r>
    </w:p>
    <w:p w14:paraId="2D0FFFCF" w14:textId="77777777" w:rsidR="00844681" w:rsidRDefault="00844681" w:rsidP="0084468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 xml:space="preserve">1 ks – </w:t>
      </w:r>
      <w:r>
        <w:rPr>
          <w:rFonts w:ascii="Arial Narrow" w:hAnsi="Arial Narrow"/>
          <w:sz w:val="22"/>
          <w:szCs w:val="22"/>
        </w:rPr>
        <w:t>Nábrežie mládeže 1,</w:t>
      </w:r>
      <w:r w:rsidRPr="00B9020D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949 01 </w:t>
      </w:r>
      <w:r w:rsidRPr="00B9020D">
        <w:rPr>
          <w:rFonts w:ascii="Arial Narrow" w:hAnsi="Arial Narrow"/>
          <w:sz w:val="22"/>
          <w:szCs w:val="22"/>
        </w:rPr>
        <w:t>Nitra</w:t>
      </w:r>
    </w:p>
    <w:p w14:paraId="59D565DD" w14:textId="77777777" w:rsidR="00844681" w:rsidRPr="00B9020D" w:rsidRDefault="00844681" w:rsidP="0084468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1 ks – Jesenského 54, 911 01 Trenčín</w:t>
      </w:r>
    </w:p>
    <w:p w14:paraId="6AB1BBEE" w14:textId="77777777" w:rsidR="00844681" w:rsidRDefault="00844681" w:rsidP="0084468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 xml:space="preserve">1 ks – </w:t>
      </w:r>
      <w:r>
        <w:rPr>
          <w:rFonts w:ascii="Arial Narrow" w:hAnsi="Arial Narrow"/>
          <w:sz w:val="22"/>
          <w:szCs w:val="22"/>
        </w:rPr>
        <w:t>9. mája 1,</w:t>
      </w:r>
      <w:r w:rsidRPr="00B9020D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974 01 </w:t>
      </w:r>
      <w:r w:rsidRPr="00B9020D">
        <w:rPr>
          <w:rFonts w:ascii="Arial Narrow" w:hAnsi="Arial Narrow"/>
          <w:sz w:val="22"/>
          <w:szCs w:val="22"/>
        </w:rPr>
        <w:t>Banská Bystrica</w:t>
      </w:r>
    </w:p>
    <w:p w14:paraId="3F8381D6" w14:textId="77777777" w:rsidR="00844681" w:rsidRDefault="00844681" w:rsidP="0084468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1 ks -  Bánovská cesta 40, 010 01 Žilina,</w:t>
      </w:r>
    </w:p>
    <w:p w14:paraId="3318C98E" w14:textId="77777777" w:rsidR="00844681" w:rsidRDefault="00844681" w:rsidP="00844681">
      <w:pPr>
        <w:pStyle w:val="Default"/>
        <w:ind w:left="36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1 ks – Rampová 7, 040 01 Košice</w:t>
      </w:r>
    </w:p>
    <w:p w14:paraId="58F92C1E" w14:textId="77777777" w:rsidR="00844681" w:rsidRPr="00B9020D" w:rsidRDefault="00844681" w:rsidP="00844681">
      <w:pPr>
        <w:pStyle w:val="Default"/>
        <w:ind w:firstLine="36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1 ks – Pionierska 33, 080 05 Prešov</w:t>
      </w:r>
      <w:r w:rsidRPr="00B9020D">
        <w:rPr>
          <w:rFonts w:ascii="Arial Narrow" w:hAnsi="Arial Narrow"/>
          <w:sz w:val="22"/>
          <w:szCs w:val="22"/>
        </w:rPr>
        <w:t>.</w:t>
      </w:r>
    </w:p>
    <w:p w14:paraId="7BF1D4AB" w14:textId="77777777" w:rsidR="008900C1" w:rsidRPr="00B9020D" w:rsidRDefault="008900C1" w:rsidP="009B66FD">
      <w:pPr>
        <w:pStyle w:val="Default"/>
        <w:ind w:left="360"/>
        <w:jc w:val="both"/>
        <w:rPr>
          <w:rStyle w:val="Odkaznakomentr"/>
          <w:rFonts w:ascii="Arial Narrow" w:hAnsi="Arial Narrow"/>
          <w:sz w:val="22"/>
          <w:szCs w:val="22"/>
        </w:rPr>
      </w:pPr>
    </w:p>
    <w:p w14:paraId="4D22701E" w14:textId="6DB3A647" w:rsidR="009B66FD" w:rsidRPr="00B9020D" w:rsidRDefault="009B66FD" w:rsidP="009B66FD">
      <w:pPr>
        <w:pStyle w:val="Default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b/>
          <w:sz w:val="22"/>
          <w:szCs w:val="22"/>
        </w:rPr>
        <w:t>lehota dodania predmetu zákazky:</w:t>
      </w:r>
    </w:p>
    <w:p w14:paraId="325490E9" w14:textId="5AFD6767" w:rsidR="009B54C1" w:rsidRPr="00B9020D" w:rsidRDefault="009B66FD" w:rsidP="009B66FD">
      <w:pPr>
        <w:pStyle w:val="Default"/>
        <w:ind w:firstLine="360"/>
        <w:jc w:val="both"/>
        <w:rPr>
          <w:rFonts w:ascii="Arial Narrow" w:hAnsi="Arial Narrow"/>
          <w:sz w:val="22"/>
          <w:szCs w:val="22"/>
        </w:rPr>
      </w:pPr>
      <w:r w:rsidRPr="00B9020D">
        <w:rPr>
          <w:rFonts w:ascii="Arial Narrow" w:hAnsi="Arial Narrow"/>
          <w:sz w:val="22"/>
          <w:szCs w:val="22"/>
        </w:rPr>
        <w:t xml:space="preserve">Dodanie tovaru do </w:t>
      </w:r>
      <w:r w:rsidR="00B23FB4">
        <w:rPr>
          <w:rFonts w:ascii="Arial Narrow" w:hAnsi="Arial Narrow"/>
          <w:sz w:val="22"/>
          <w:szCs w:val="22"/>
        </w:rPr>
        <w:t>6</w:t>
      </w:r>
      <w:r w:rsidRPr="00B9020D">
        <w:rPr>
          <w:rFonts w:ascii="Arial Narrow" w:hAnsi="Arial Narrow"/>
          <w:sz w:val="22"/>
          <w:szCs w:val="22"/>
        </w:rPr>
        <w:t>0 dní od účinnosti kúpnej zmluvy</w:t>
      </w:r>
    </w:p>
    <w:p w14:paraId="23D8C7F6" w14:textId="77777777" w:rsidR="009B66FD" w:rsidRPr="00B9020D" w:rsidRDefault="009B66FD" w:rsidP="009B66FD">
      <w:pPr>
        <w:pStyle w:val="Default"/>
        <w:ind w:firstLine="360"/>
        <w:jc w:val="both"/>
        <w:rPr>
          <w:rFonts w:ascii="Arial Narrow" w:hAnsi="Arial Narrow"/>
          <w:sz w:val="22"/>
          <w:szCs w:val="22"/>
        </w:rPr>
      </w:pPr>
    </w:p>
    <w:p w14:paraId="71481455" w14:textId="77777777" w:rsidR="009B54C1" w:rsidRPr="00B9020D" w:rsidRDefault="009B54C1" w:rsidP="009B54C1">
      <w:pPr>
        <w:pStyle w:val="Odsekzoznamu"/>
        <w:numPr>
          <w:ilvl w:val="0"/>
          <w:numId w:val="2"/>
        </w:numPr>
        <w:spacing w:after="0" w:line="240" w:lineRule="auto"/>
        <w:jc w:val="both"/>
        <w:rPr>
          <w:rFonts w:ascii="Arial Narrow" w:hAnsi="Arial Narrow"/>
          <w:b/>
        </w:rPr>
      </w:pPr>
      <w:r w:rsidRPr="00B9020D">
        <w:rPr>
          <w:rFonts w:ascii="Arial Narrow" w:hAnsi="Arial Narrow"/>
          <w:b/>
        </w:rPr>
        <w:t>Položky predmetu zákazky:</w:t>
      </w:r>
    </w:p>
    <w:p w14:paraId="7540EAF9" w14:textId="79602008" w:rsidR="009B54C1" w:rsidRPr="00B9020D" w:rsidRDefault="009B54C1" w:rsidP="009B54C1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</w:rPr>
      </w:pPr>
      <w:r w:rsidRPr="00B9020D">
        <w:rPr>
          <w:rFonts w:ascii="Arial Narrow" w:hAnsi="Arial Narrow" w:cs="Arial"/>
          <w:color w:val="000000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  <w:r w:rsidR="0027291E" w:rsidRPr="00B9020D">
        <w:rPr>
          <w:rFonts w:ascii="Arial Narrow" w:hAnsi="Arial Narrow" w:cs="Arial"/>
          <w:color w:val="000000"/>
        </w:rPr>
        <w:t xml:space="preserve"> Uchádzač uvedie požadovaný údaj v priestore tabuľky kde je na napísané „(</w:t>
      </w:r>
      <w:r w:rsidR="0027291E" w:rsidRPr="00B9020D">
        <w:rPr>
          <w:rFonts w:ascii="Arial Narrow" w:hAnsi="Arial Narrow" w:cs="Arial"/>
          <w:color w:val="000000"/>
          <w:highlight w:val="yellow"/>
        </w:rPr>
        <w:t>Doplní uchádzač</w:t>
      </w:r>
      <w:r w:rsidR="0027291E" w:rsidRPr="00B9020D">
        <w:rPr>
          <w:rFonts w:ascii="Arial Narrow" w:hAnsi="Arial Narrow" w:cs="Arial"/>
          <w:color w:val="000000"/>
        </w:rPr>
        <w:t xml:space="preserve">)“. Čiernym vyznačený priestor </w:t>
      </w:r>
      <w:r w:rsidR="00EF2B32" w:rsidRPr="00B9020D">
        <w:rPr>
          <w:rFonts w:ascii="Arial Narrow" w:hAnsi="Arial Narrow" w:cs="Arial"/>
          <w:color w:val="000000"/>
        </w:rPr>
        <w:t xml:space="preserve">  </w:t>
      </w:r>
      <w:r w:rsidR="0027291E" w:rsidRPr="00B9020D">
        <w:rPr>
          <w:rFonts w:ascii="Arial Narrow" w:hAnsi="Arial Narrow" w:cs="Arial"/>
          <w:color w:val="FFFFFF" w:themeColor="background1"/>
          <w:bdr w:val="single" w:sz="4" w:space="0" w:color="auto"/>
          <w:shd w:val="clear" w:color="auto" w:fill="000000" w:themeFill="text1"/>
        </w:rPr>
        <w:t>N/A</w:t>
      </w:r>
      <w:r w:rsidR="00EF2B32" w:rsidRPr="00B9020D">
        <w:rPr>
          <w:rFonts w:ascii="Arial Narrow" w:hAnsi="Arial Narrow" w:cs="Arial"/>
          <w:color w:val="000000"/>
        </w:rPr>
        <w:t xml:space="preserve"> uchádzač nevypĺňa.</w:t>
      </w:r>
    </w:p>
    <w:p w14:paraId="11F64648" w14:textId="2235D221" w:rsidR="00C43692" w:rsidRPr="00B9020D" w:rsidRDefault="00C43692" w:rsidP="009B54C1">
      <w:pPr>
        <w:spacing w:after="0" w:line="240" w:lineRule="auto"/>
        <w:jc w:val="both"/>
        <w:rPr>
          <w:rFonts w:ascii="Arial Narrow" w:hAnsi="Arial Narrow"/>
          <w:b/>
        </w:rPr>
      </w:pPr>
    </w:p>
    <w:p w14:paraId="05CB0379" w14:textId="50B03702" w:rsidR="00AF234C" w:rsidRPr="00B9020D" w:rsidRDefault="00AF234C">
      <w:pPr>
        <w:spacing w:after="160" w:line="259" w:lineRule="auto"/>
        <w:rPr>
          <w:rFonts w:ascii="Arial Narrow" w:hAnsi="Arial Narrow" w:cs="Arial"/>
          <w:color w:val="000000"/>
        </w:rPr>
      </w:pPr>
      <w:r w:rsidRPr="00B9020D">
        <w:rPr>
          <w:rFonts w:ascii="Arial Narrow" w:hAnsi="Arial Narrow" w:cs="Arial"/>
          <w:color w:val="000000"/>
        </w:rPr>
        <w:br w:type="page"/>
      </w:r>
    </w:p>
    <w:p w14:paraId="133B344D" w14:textId="77777777" w:rsidR="00C83883" w:rsidRPr="00B9020D" w:rsidRDefault="00C83883" w:rsidP="009B54C1">
      <w:pPr>
        <w:spacing w:after="0" w:line="240" w:lineRule="auto"/>
        <w:jc w:val="both"/>
        <w:rPr>
          <w:rFonts w:ascii="Arial Narrow" w:hAnsi="Arial Narrow" w:cs="Arial"/>
          <w:color w:val="000000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  <w:tblCaption w:val="Neuvádza sa "/>
        <w:tblDescription w:val="do tohto pola sa neuvádzajú informácie "/>
      </w:tblPr>
      <w:tblGrid>
        <w:gridCol w:w="3258"/>
        <w:gridCol w:w="624"/>
        <w:gridCol w:w="3911"/>
        <w:gridCol w:w="3401"/>
        <w:gridCol w:w="2798"/>
      </w:tblGrid>
      <w:tr w:rsidR="00C10473" w:rsidRPr="00B9020D" w14:paraId="506B7A41" w14:textId="77777777" w:rsidTr="003E1715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1410057E" w14:textId="194BE4C8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Položka č. 1</w:t>
            </w:r>
          </w:p>
          <w:p w14:paraId="45AF7CE1" w14:textId="3C08E1A2" w:rsidR="00C10473" w:rsidRPr="00B9020D" w:rsidRDefault="00AF234C" w:rsidP="00C10473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proofErr w:type="spellStart"/>
            <w:r w:rsidRPr="00B9020D">
              <w:rPr>
                <w:rFonts w:ascii="Arial Narrow" w:hAnsi="Arial Narrow"/>
                <w:b/>
                <w:bCs/>
              </w:rPr>
              <w:t>Videokonferenčný</w:t>
            </w:r>
            <w:proofErr w:type="spellEnd"/>
            <w:r w:rsidRPr="00B9020D">
              <w:rPr>
                <w:rFonts w:ascii="Arial Narrow" w:hAnsi="Arial Narrow"/>
                <w:b/>
                <w:bCs/>
              </w:rPr>
              <w:t xml:space="preserve"> systém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8568FDD" w14:textId="77777777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Vlastný návrh plnenia</w:t>
            </w:r>
          </w:p>
          <w:p w14:paraId="2BDA001B" w14:textId="77777777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6542D829" w14:textId="77777777" w:rsidR="00C10473" w:rsidRPr="00B9020D" w:rsidRDefault="00C10473" w:rsidP="00C10473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C10473" w:rsidRPr="00B9020D" w14:paraId="05D3780B" w14:textId="77777777" w:rsidTr="003E1715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B625B" w14:textId="7C4536AC" w:rsidR="00C10473" w:rsidRPr="00B9020D" w:rsidRDefault="00C10473" w:rsidP="00C10473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907DF" w14:textId="53927393" w:rsidR="00C10473" w:rsidRPr="00B9020D" w:rsidRDefault="00AF234C" w:rsidP="00DE5984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7</w:t>
            </w:r>
            <w:r w:rsidR="00C10473" w:rsidRPr="00B9020D">
              <w:rPr>
                <w:rFonts w:ascii="Arial Narrow" w:hAnsi="Arial Narrow"/>
                <w:bCs/>
                <w:color w:val="000000"/>
              </w:rPr>
              <w:t xml:space="preserve"> </w:t>
            </w:r>
            <w:r w:rsidR="0058182C" w:rsidRPr="00B9020D">
              <w:rPr>
                <w:rFonts w:ascii="Arial Narrow" w:hAnsi="Arial Narrow"/>
                <w:bCs/>
                <w:color w:val="000000"/>
              </w:rPr>
              <w:t>k</w:t>
            </w:r>
            <w:r w:rsidR="00DE5984" w:rsidRPr="00B9020D">
              <w:rPr>
                <w:rFonts w:ascii="Arial Narrow" w:hAnsi="Arial Narrow"/>
                <w:bCs/>
                <w:color w:val="000000"/>
              </w:rPr>
              <w:t>s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73C91FBC" w14:textId="00F2EB49" w:rsidR="00C10473" w:rsidRPr="00B9020D" w:rsidRDefault="00C10473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C43692" w:rsidRPr="00B9020D" w14:paraId="5E45AE36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939A7" w14:textId="77777777" w:rsidR="00C43692" w:rsidRPr="00B9020D" w:rsidRDefault="00C43692" w:rsidP="00C10473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Výrobca</w:t>
            </w:r>
            <w:r w:rsidR="006F2863" w:rsidRPr="00B9020D">
              <w:rPr>
                <w:rFonts w:ascii="Arial Narrow" w:hAnsi="Arial Narrow"/>
                <w:b/>
                <w:bCs/>
                <w:color w:val="000000"/>
              </w:rPr>
              <w:t>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45A7DD" w14:textId="77777777" w:rsidR="00C43692" w:rsidRPr="00B9020D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C43692" w:rsidRPr="00B9020D" w14:paraId="5EBF3320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9413C" w14:textId="77777777" w:rsidR="00C43692" w:rsidRPr="00B9020D" w:rsidRDefault="00C43692" w:rsidP="00C10473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Typové označenie</w:t>
            </w:r>
            <w:r w:rsidR="006F2863" w:rsidRPr="00B9020D">
              <w:rPr>
                <w:rFonts w:ascii="Arial Narrow" w:hAnsi="Arial Narrow"/>
                <w:b/>
                <w:bCs/>
                <w:color w:val="000000"/>
              </w:rPr>
              <w:t>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8858B0" w14:textId="77777777" w:rsidR="00C43692" w:rsidRPr="00B9020D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C43692" w:rsidRPr="00B9020D" w14:paraId="252F5023" w14:textId="77777777" w:rsidTr="003E1715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92EA3" w14:textId="77777777" w:rsidR="00C43692" w:rsidRPr="00B9020D" w:rsidRDefault="00C43692" w:rsidP="00C10473">
            <w:pPr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EFF27" w14:textId="03FF7A85" w:rsidR="00C43692" w:rsidRPr="00B9020D" w:rsidRDefault="00C43692" w:rsidP="005656B4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6F2863" w:rsidRPr="00B9020D" w14:paraId="2995D46C" w14:textId="77777777" w:rsidTr="003E1715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32227CF" w14:textId="77777777" w:rsidR="006F2863" w:rsidRPr="00B9020D" w:rsidRDefault="006F2863" w:rsidP="00C10473">
            <w:pPr>
              <w:spacing w:before="240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ovaná technická špecifikácia, parametre a 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5DE28C" w14:textId="77777777" w:rsidR="006F2863" w:rsidRPr="00B9020D" w:rsidRDefault="006F286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CC91775" w14:textId="77777777" w:rsidR="006F2863" w:rsidRPr="00B9020D" w:rsidRDefault="006F2863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D717C2" w:rsidRPr="00B9020D" w14:paraId="1DDC40A3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A3D92DB" w14:textId="5F8D0DE0" w:rsidR="00D717C2" w:rsidRPr="00B9020D" w:rsidRDefault="00DB4DE7" w:rsidP="00AF234C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1.1) </w:t>
            </w:r>
            <w:r w:rsidR="00AF234C" w:rsidRPr="00B9020D">
              <w:rPr>
                <w:rFonts w:ascii="Arial Narrow" w:hAnsi="Arial Narrow" w:cs="Arial"/>
                <w:b/>
              </w:rPr>
              <w:t>prevede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028AE" w14:textId="3E39EB92" w:rsidR="00D717C2" w:rsidRPr="00B9020D" w:rsidRDefault="00AF234C" w:rsidP="00C014CA">
            <w:pPr>
              <w:spacing w:before="240"/>
              <w:rPr>
                <w:rFonts w:ascii="Arial Narrow" w:hAnsi="Arial Narrow" w:cs="Arial"/>
              </w:rPr>
            </w:pPr>
            <w:r w:rsidRPr="00B9020D">
              <w:rPr>
                <w:rFonts w:ascii="Arial Narrow" w:hAnsi="Arial Narrow"/>
                <w:iCs/>
                <w:color w:val="000000"/>
              </w:rPr>
              <w:t>všetko v jednom „</w:t>
            </w:r>
            <w:proofErr w:type="spellStart"/>
            <w:r w:rsidRPr="00B9020D">
              <w:rPr>
                <w:rFonts w:ascii="Arial Narrow" w:hAnsi="Arial Narrow"/>
                <w:iCs/>
                <w:color w:val="000000"/>
              </w:rPr>
              <w:t>All</w:t>
            </w:r>
            <w:proofErr w:type="spellEnd"/>
            <w:r w:rsidRPr="00B9020D">
              <w:rPr>
                <w:rFonts w:ascii="Arial Narrow" w:hAnsi="Arial Narrow"/>
                <w:iCs/>
                <w:color w:val="000000"/>
              </w:rPr>
              <w:t>-in-</w:t>
            </w:r>
            <w:proofErr w:type="spellStart"/>
            <w:r w:rsidRPr="00B9020D">
              <w:rPr>
                <w:rFonts w:ascii="Arial Narrow" w:hAnsi="Arial Narrow"/>
                <w:iCs/>
                <w:color w:val="000000"/>
              </w:rPr>
              <w:t>one</w:t>
            </w:r>
            <w:proofErr w:type="spellEnd"/>
            <w:r w:rsidRPr="00B9020D">
              <w:rPr>
                <w:rFonts w:ascii="Arial Narrow" w:hAnsi="Arial Narrow"/>
                <w:iCs/>
                <w:color w:val="000000"/>
              </w:rPr>
              <w:t>“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737CECD" w14:textId="5AA87395" w:rsidR="00D717C2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3055009" w14:textId="7A248174" w:rsidR="00D717C2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  <w:tr w:rsidR="009B54C1" w:rsidRPr="00B9020D" w14:paraId="6727C88C" w14:textId="77777777" w:rsidTr="00B40D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40302CE" w14:textId="4B71BF19" w:rsidR="009B54C1" w:rsidRPr="00B9020D" w:rsidRDefault="00DB4DE7" w:rsidP="00AF234C">
            <w:pPr>
              <w:spacing w:after="0" w:line="240" w:lineRule="auto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</w:rPr>
              <w:t xml:space="preserve">1.2) </w:t>
            </w:r>
            <w:r w:rsidR="00AF234C" w:rsidRPr="00B9020D">
              <w:rPr>
                <w:rFonts w:ascii="Arial Narrow" w:hAnsi="Arial Narrow"/>
                <w:b/>
              </w:rPr>
              <w:t>urče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58F3A5" w14:textId="77777777" w:rsidR="001776D2" w:rsidRPr="00B9020D" w:rsidRDefault="001776D2" w:rsidP="00C014CA">
            <w:pPr>
              <w:spacing w:after="0" w:line="240" w:lineRule="auto"/>
              <w:rPr>
                <w:rFonts w:ascii="Arial Narrow" w:hAnsi="Arial Narrow"/>
              </w:rPr>
            </w:pPr>
          </w:p>
          <w:p w14:paraId="6E46E818" w14:textId="5A1263CB" w:rsidR="00AF234C" w:rsidRPr="00B9020D" w:rsidRDefault="00AF234C" w:rsidP="00AF234C">
            <w:pPr>
              <w:spacing w:after="0" w:line="240" w:lineRule="auto"/>
              <w:rPr>
                <w:rFonts w:ascii="Arial Narrow" w:hAnsi="Arial Narrow"/>
              </w:rPr>
            </w:pPr>
            <w:r w:rsidRPr="00B9020D">
              <w:rPr>
                <w:rFonts w:ascii="Arial Narrow" w:hAnsi="Arial Narrow"/>
              </w:rPr>
              <w:t>do stredných priestorov</w:t>
            </w:r>
          </w:p>
          <w:p w14:paraId="328F954B" w14:textId="60444545" w:rsidR="00C014CA" w:rsidRPr="00B9020D" w:rsidRDefault="00C014CA" w:rsidP="00DB67AB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95F2CD8" w14:textId="0E38B632" w:rsidR="009B54C1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84910" w14:textId="0F9F7A42" w:rsidR="009B54C1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  <w:tr w:rsidR="00DE5984" w:rsidRPr="00B9020D" w14:paraId="249FE304" w14:textId="77777777" w:rsidTr="00AF234C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BF333D" w14:textId="2DD4235A" w:rsidR="00DE5984" w:rsidRPr="00B9020D" w:rsidRDefault="00DB4DE7" w:rsidP="00B23FB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  <w:iCs/>
              </w:rPr>
              <w:t xml:space="preserve">1.3) </w:t>
            </w:r>
            <w:r w:rsidR="00B23FB4">
              <w:rPr>
                <w:rFonts w:ascii="Arial Narrow" w:hAnsi="Arial Narrow"/>
                <w:b/>
                <w:bCs/>
                <w:iCs/>
              </w:rPr>
              <w:t xml:space="preserve">rozmery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1D4F34" w14:textId="5ABC400E" w:rsidR="00DE5984" w:rsidRPr="00B9020D" w:rsidRDefault="00B23FB4" w:rsidP="00B40DEA">
            <w:pPr>
              <w:spacing w:after="0" w:line="240" w:lineRule="auto"/>
              <w:rPr>
                <w:rFonts w:ascii="Arial Narrow" w:hAnsi="Arial Narrow"/>
              </w:rPr>
            </w:pPr>
            <w:r w:rsidRPr="00B23FB4">
              <w:rPr>
                <w:rFonts w:ascii="Arial Narrow" w:hAnsi="Arial Narrow"/>
                <w:iCs/>
                <w:color w:val="000000"/>
              </w:rPr>
              <w:t xml:space="preserve">minimálny rozmer najdlhšej strany </w:t>
            </w:r>
            <w:proofErr w:type="spellStart"/>
            <w:r w:rsidRPr="00B23FB4">
              <w:rPr>
                <w:rFonts w:ascii="Arial Narrow" w:hAnsi="Arial Narrow"/>
                <w:iCs/>
                <w:color w:val="000000"/>
              </w:rPr>
              <w:t>all</w:t>
            </w:r>
            <w:proofErr w:type="spellEnd"/>
            <w:r w:rsidRPr="00B23FB4">
              <w:rPr>
                <w:rFonts w:ascii="Arial Narrow" w:hAnsi="Arial Narrow"/>
                <w:iCs/>
                <w:color w:val="000000"/>
              </w:rPr>
              <w:t>-in-</w:t>
            </w:r>
            <w:proofErr w:type="spellStart"/>
            <w:r w:rsidRPr="00B23FB4">
              <w:rPr>
                <w:rFonts w:ascii="Arial Narrow" w:hAnsi="Arial Narrow"/>
                <w:iCs/>
                <w:color w:val="000000"/>
              </w:rPr>
              <w:t>one</w:t>
            </w:r>
            <w:proofErr w:type="spellEnd"/>
            <w:r w:rsidRPr="00B23FB4">
              <w:rPr>
                <w:rFonts w:ascii="Arial Narrow" w:hAnsi="Arial Narrow"/>
                <w:iCs/>
                <w:color w:val="000000"/>
              </w:rPr>
              <w:t xml:space="preserve"> zariadenia: 700 mm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43F87" w14:textId="77A289B6" w:rsidR="00DE5984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5FC61" w14:textId="1C8AB115" w:rsidR="00DE5984" w:rsidRPr="00B9020D" w:rsidRDefault="00DE5984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</w:p>
        </w:tc>
      </w:tr>
      <w:tr w:rsidR="00DE5984" w:rsidRPr="00B9020D" w14:paraId="2473DC41" w14:textId="77777777" w:rsidTr="00B40DEA">
        <w:trPr>
          <w:trHeight w:val="487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475EBA5" w14:textId="0FD9BDD4" w:rsidR="00DE5984" w:rsidRPr="00B9020D" w:rsidRDefault="00DB4DE7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iCs/>
                <w:color w:val="000000"/>
              </w:rPr>
              <w:t xml:space="preserve">1.4) </w:t>
            </w:r>
            <w:r w:rsidR="00CE20B6" w:rsidRPr="00B9020D">
              <w:rPr>
                <w:rFonts w:ascii="Arial Narrow" w:hAnsi="Arial Narrow"/>
                <w:b/>
                <w:iCs/>
                <w:color w:val="000000"/>
              </w:rPr>
              <w:t>kompatibilita s platformami na videokonferenc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DDD63C" w14:textId="313F1D77" w:rsidR="00DE5984" w:rsidRPr="00B9020D" w:rsidRDefault="006D1B79" w:rsidP="00792E4E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  <w:iCs/>
                <w:color w:val="000000"/>
              </w:rPr>
              <w:t xml:space="preserve">Min. </w:t>
            </w:r>
            <w:r w:rsidR="00CE20B6" w:rsidRPr="00B9020D">
              <w:rPr>
                <w:rFonts w:ascii="Arial Narrow" w:hAnsi="Arial Narrow"/>
                <w:iCs/>
                <w:color w:val="000000"/>
              </w:rPr>
              <w:t xml:space="preserve">Microsoft </w:t>
            </w:r>
            <w:proofErr w:type="spellStart"/>
            <w:r w:rsidR="00CE20B6" w:rsidRPr="00B9020D">
              <w:rPr>
                <w:rFonts w:ascii="Arial Narrow" w:hAnsi="Arial Narrow"/>
                <w:iCs/>
                <w:color w:val="000000"/>
              </w:rPr>
              <w:t>Teams</w:t>
            </w:r>
            <w:proofErr w:type="spellEnd"/>
            <w:r w:rsidR="00CE20B6" w:rsidRPr="00B9020D">
              <w:rPr>
                <w:rFonts w:ascii="Arial Narrow" w:hAnsi="Arial Narrow"/>
                <w:iCs/>
                <w:color w:val="000000"/>
              </w:rPr>
              <w:t xml:space="preserve">, Zoom alebo </w:t>
            </w:r>
            <w:r w:rsidR="00CE20B6" w:rsidRPr="00B40DEA">
              <w:rPr>
                <w:rFonts w:ascii="Arial Narrow" w:hAnsi="Arial Narrow"/>
                <w:iCs/>
                <w:color w:val="000000"/>
              </w:rPr>
              <w:t>ekvivalent</w:t>
            </w:r>
            <w:r w:rsidR="00CE20B6" w:rsidRPr="00B9020D">
              <w:rPr>
                <w:rFonts w:ascii="Arial Narrow" w:hAnsi="Arial Narrow"/>
                <w:iCs/>
                <w:color w:val="000000"/>
              </w:rPr>
              <w:t xml:space="preserve"> možnosť používania v režime „BYOD – </w:t>
            </w:r>
            <w:proofErr w:type="spellStart"/>
            <w:r w:rsidR="00CE20B6" w:rsidRPr="00B9020D">
              <w:rPr>
                <w:rFonts w:ascii="Arial Narrow" w:hAnsi="Arial Narrow"/>
                <w:iCs/>
                <w:color w:val="000000"/>
              </w:rPr>
              <w:t>Bring</w:t>
            </w:r>
            <w:proofErr w:type="spellEnd"/>
            <w:r w:rsidR="00CE20B6" w:rsidRPr="00B9020D">
              <w:rPr>
                <w:rFonts w:ascii="Arial Narrow" w:hAnsi="Arial Narrow"/>
                <w:iCs/>
                <w:color w:val="000000"/>
              </w:rPr>
              <w:t xml:space="preserve"> </w:t>
            </w:r>
            <w:proofErr w:type="spellStart"/>
            <w:r w:rsidR="00CE20B6" w:rsidRPr="00B9020D">
              <w:rPr>
                <w:rFonts w:ascii="Arial Narrow" w:hAnsi="Arial Narrow"/>
                <w:iCs/>
                <w:color w:val="000000"/>
              </w:rPr>
              <w:t>your</w:t>
            </w:r>
            <w:proofErr w:type="spellEnd"/>
            <w:r w:rsidR="00CE20B6" w:rsidRPr="00B9020D">
              <w:rPr>
                <w:rFonts w:ascii="Arial Narrow" w:hAnsi="Arial Narrow"/>
                <w:iCs/>
                <w:color w:val="000000"/>
              </w:rPr>
              <w:t xml:space="preserve"> </w:t>
            </w:r>
            <w:proofErr w:type="spellStart"/>
            <w:r w:rsidR="00CE20B6" w:rsidRPr="00B9020D">
              <w:rPr>
                <w:rFonts w:ascii="Arial Narrow" w:hAnsi="Arial Narrow"/>
                <w:iCs/>
                <w:color w:val="000000"/>
              </w:rPr>
              <w:t>own</w:t>
            </w:r>
            <w:proofErr w:type="spellEnd"/>
            <w:r w:rsidR="00CE20B6" w:rsidRPr="00B9020D">
              <w:rPr>
                <w:rFonts w:ascii="Arial Narrow" w:hAnsi="Arial Narrow"/>
                <w:iCs/>
                <w:color w:val="000000"/>
              </w:rPr>
              <w:t xml:space="preserve"> device“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B70859B" w14:textId="6CFA892E" w:rsidR="00DE5984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23B90" w14:textId="5D13DF0F" w:rsidR="00DE5984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  <w:tr w:rsidR="006D1B79" w:rsidRPr="00B9020D" w14:paraId="3D4FC10E" w14:textId="77777777" w:rsidTr="00B40DEA">
        <w:trPr>
          <w:trHeight w:val="487"/>
        </w:trPr>
        <w:tc>
          <w:tcPr>
            <w:tcW w:w="32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6CCB8D" w14:textId="60EBF6DF" w:rsidR="006D1B79" w:rsidRPr="00B9020D" w:rsidRDefault="00DB4DE7" w:rsidP="00AF234C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iCs/>
                <w:color w:val="000000"/>
              </w:rPr>
              <w:t xml:space="preserve">1.5) </w:t>
            </w:r>
            <w:r w:rsidR="006D1B79" w:rsidRPr="00B9020D">
              <w:rPr>
                <w:rFonts w:ascii="Arial Narrow" w:hAnsi="Arial Narrow"/>
                <w:b/>
                <w:iCs/>
                <w:color w:val="000000"/>
              </w:rPr>
              <w:t>Integrovaná kamer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DD12E5" w14:textId="77777777" w:rsidR="006D1B79" w:rsidRPr="00B9020D" w:rsidRDefault="006D1B79" w:rsidP="00B9020D">
            <w:pPr>
              <w:pStyle w:val="Odsekzoznamu"/>
              <w:numPr>
                <w:ilvl w:val="0"/>
                <w:numId w:val="30"/>
              </w:numPr>
              <w:spacing w:after="0" w:line="240" w:lineRule="auto"/>
              <w:rPr>
                <w:rFonts w:ascii="Arial Narrow" w:hAnsi="Arial Narrow"/>
              </w:rPr>
            </w:pPr>
            <w:r w:rsidRPr="00B9020D">
              <w:rPr>
                <w:rFonts w:ascii="Arial Narrow" w:hAnsi="Arial Narrow"/>
                <w:iCs/>
                <w:color w:val="000000"/>
              </w:rPr>
              <w:t xml:space="preserve">kamera musí disponovať zameriavaním na hovoriaceho účastníka (rečníka) konferencie pomocou inteligentného automatického zameriavania a natočenia (napr. technológia </w:t>
            </w:r>
            <w:proofErr w:type="spellStart"/>
            <w:r w:rsidRPr="00B9020D">
              <w:rPr>
                <w:rFonts w:ascii="Arial Narrow" w:hAnsi="Arial Narrow"/>
                <w:iCs/>
                <w:color w:val="000000"/>
              </w:rPr>
              <w:t>RightSight</w:t>
            </w:r>
            <w:proofErr w:type="spellEnd"/>
            <w:r w:rsidRPr="00B9020D">
              <w:rPr>
                <w:rFonts w:ascii="Arial Narrow" w:hAnsi="Arial Narrow"/>
                <w:iCs/>
                <w:color w:val="000000"/>
              </w:rPr>
              <w:t xml:space="preserve"> alebo </w:t>
            </w:r>
            <w:proofErr w:type="spellStart"/>
            <w:r w:rsidRPr="00B9020D">
              <w:rPr>
                <w:rFonts w:ascii="Arial Narrow" w:hAnsi="Arial Narrow"/>
                <w:iCs/>
                <w:color w:val="000000"/>
              </w:rPr>
              <w:t>DirectorAI</w:t>
            </w:r>
            <w:proofErr w:type="spellEnd"/>
            <w:r w:rsidRPr="00B9020D">
              <w:rPr>
                <w:rFonts w:ascii="Arial Narrow" w:hAnsi="Arial Narrow"/>
                <w:iCs/>
                <w:color w:val="000000"/>
              </w:rPr>
              <w:t xml:space="preserve"> alebo ekvivalent), </w:t>
            </w:r>
          </w:p>
          <w:p w14:paraId="550A2C79" w14:textId="77777777" w:rsidR="006D1B79" w:rsidRPr="00B9020D" w:rsidRDefault="006D1B79" w:rsidP="00B9020D">
            <w:pPr>
              <w:pStyle w:val="Odsekzoznamu"/>
              <w:numPr>
                <w:ilvl w:val="0"/>
                <w:numId w:val="31"/>
              </w:numPr>
              <w:spacing w:after="0" w:line="240" w:lineRule="auto"/>
              <w:rPr>
                <w:rFonts w:ascii="Arial Narrow" w:hAnsi="Arial Narrow"/>
                <w:iCs/>
                <w:color w:val="000000"/>
              </w:rPr>
            </w:pPr>
            <w:r w:rsidRPr="00B9020D">
              <w:rPr>
                <w:rFonts w:ascii="Arial Narrow" w:hAnsi="Arial Narrow"/>
                <w:iCs/>
                <w:color w:val="000000"/>
              </w:rPr>
              <w:t xml:space="preserve">automatické zaostrovanie, </w:t>
            </w:r>
          </w:p>
          <w:p w14:paraId="2C16FB6C" w14:textId="16B69ED7" w:rsidR="006D1B79" w:rsidRPr="00B9020D" w:rsidRDefault="006D1B79" w:rsidP="00B9020D">
            <w:pPr>
              <w:pStyle w:val="Odsekzoznamu"/>
              <w:numPr>
                <w:ilvl w:val="0"/>
                <w:numId w:val="31"/>
              </w:numPr>
              <w:spacing w:after="0" w:line="240" w:lineRule="auto"/>
              <w:rPr>
                <w:rFonts w:ascii="Arial Narrow" w:hAnsi="Arial Narrow"/>
              </w:rPr>
            </w:pPr>
            <w:r w:rsidRPr="00B9020D">
              <w:rPr>
                <w:rFonts w:ascii="Arial Narrow" w:hAnsi="Arial Narrow"/>
                <w:iCs/>
                <w:color w:val="000000"/>
              </w:rPr>
              <w:t>elektronické motorizované posúvanie a naklápanie kamery</w:t>
            </w:r>
          </w:p>
          <w:p w14:paraId="2CC98EDE" w14:textId="51535298" w:rsidR="006D1B79" w:rsidRPr="00B9020D" w:rsidRDefault="006D1B79" w:rsidP="00B9020D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B7AA40A" w14:textId="7AB58F18" w:rsidR="006D1B7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3FD78" w14:textId="17477AD7" w:rsidR="006D1B7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  <w:tr w:rsidR="006D1B79" w:rsidRPr="00B9020D" w14:paraId="06536E95" w14:textId="77777777" w:rsidTr="00B40D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71EE2F" w14:textId="77777777" w:rsidR="006D1B79" w:rsidRPr="00B9020D" w:rsidRDefault="006D1B79" w:rsidP="00AF234C">
            <w:pPr>
              <w:spacing w:after="0" w:line="240" w:lineRule="auto"/>
              <w:rPr>
                <w:rFonts w:ascii="Arial Narrow" w:hAnsi="Arial Narrow"/>
                <w:b/>
                <w:iCs/>
                <w:color w:val="000000"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E85E03" w14:textId="77777777" w:rsidR="006D1B79" w:rsidRPr="00B9020D" w:rsidRDefault="006D1B79" w:rsidP="006D1B79">
            <w:pPr>
              <w:pStyle w:val="Odsekzoznamu"/>
              <w:numPr>
                <w:ilvl w:val="0"/>
                <w:numId w:val="30"/>
              </w:numPr>
              <w:spacing w:after="0" w:line="240" w:lineRule="auto"/>
              <w:rPr>
                <w:rFonts w:ascii="Arial Narrow" w:hAnsi="Arial Narrow"/>
              </w:rPr>
            </w:pPr>
            <w:r w:rsidRPr="00B9020D">
              <w:rPr>
                <w:rFonts w:ascii="Arial Narrow" w:hAnsi="Arial Narrow"/>
              </w:rPr>
              <w:t xml:space="preserve">rozlíšenie </w:t>
            </w:r>
            <w:r w:rsidRPr="00B9020D">
              <w:rPr>
                <w:rFonts w:ascii="Arial Narrow" w:hAnsi="Arial Narrow"/>
                <w:iCs/>
                <w:color w:val="000000"/>
              </w:rPr>
              <w:t>min. 4k UHD (3840x2160) pri 30 snímkach za sekundu</w:t>
            </w:r>
          </w:p>
          <w:p w14:paraId="04CB6B54" w14:textId="77777777" w:rsidR="006D1B79" w:rsidRPr="00B9020D" w:rsidRDefault="006D1B79" w:rsidP="006D1B79">
            <w:pPr>
              <w:pStyle w:val="Odsekzoznamu"/>
              <w:spacing w:after="0" w:line="240" w:lineRule="auto"/>
              <w:rPr>
                <w:rFonts w:ascii="Arial Narrow" w:hAnsi="Arial Narrow"/>
                <w:iCs/>
                <w:color w:val="00000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1185C" w14:textId="24494009" w:rsidR="006D1B7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87046A7" w14:textId="18DFA615" w:rsidR="006D1B7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D1B79" w:rsidRPr="00B9020D" w14:paraId="4644CB35" w14:textId="77777777" w:rsidTr="00B40D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476A61E" w14:textId="77777777" w:rsidR="006D1B79" w:rsidRPr="00B9020D" w:rsidRDefault="006D1B79" w:rsidP="00AF234C">
            <w:pPr>
              <w:spacing w:after="0" w:line="240" w:lineRule="auto"/>
              <w:rPr>
                <w:rFonts w:ascii="Arial Narrow" w:hAnsi="Arial Narrow"/>
                <w:b/>
                <w:iCs/>
                <w:color w:val="000000"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ADA5CD" w14:textId="77777777" w:rsidR="006D1B79" w:rsidRPr="00B9020D" w:rsidRDefault="006D1B79" w:rsidP="006D1B79">
            <w:pPr>
              <w:pStyle w:val="Odsekzoznamu"/>
              <w:numPr>
                <w:ilvl w:val="0"/>
                <w:numId w:val="30"/>
              </w:numPr>
              <w:spacing w:after="0" w:line="240" w:lineRule="auto"/>
              <w:rPr>
                <w:rFonts w:ascii="Arial Narrow" w:hAnsi="Arial Narrow"/>
              </w:rPr>
            </w:pPr>
            <w:r w:rsidRPr="00B9020D">
              <w:rPr>
                <w:rFonts w:ascii="Arial Narrow" w:hAnsi="Arial Narrow"/>
                <w:iCs/>
                <w:color w:val="000000"/>
              </w:rPr>
              <w:t>diagonálne zorné pole (</w:t>
            </w:r>
            <w:proofErr w:type="spellStart"/>
            <w:r w:rsidRPr="00B9020D">
              <w:rPr>
                <w:rFonts w:ascii="Arial Narrow" w:hAnsi="Arial Narrow"/>
                <w:iCs/>
                <w:color w:val="000000"/>
              </w:rPr>
              <w:t>DFoV</w:t>
            </w:r>
            <w:proofErr w:type="spellEnd"/>
            <w:r w:rsidRPr="00B9020D">
              <w:rPr>
                <w:rFonts w:ascii="Arial Narrow" w:hAnsi="Arial Narrow"/>
                <w:iCs/>
                <w:color w:val="000000"/>
              </w:rPr>
              <w:t>) min. 90° a horizontálne zorné pole (</w:t>
            </w:r>
            <w:proofErr w:type="spellStart"/>
            <w:r w:rsidRPr="00B9020D">
              <w:rPr>
                <w:rFonts w:ascii="Arial Narrow" w:hAnsi="Arial Narrow"/>
                <w:iCs/>
                <w:color w:val="000000"/>
              </w:rPr>
              <w:t>HFoV</w:t>
            </w:r>
            <w:proofErr w:type="spellEnd"/>
            <w:r w:rsidRPr="00B9020D">
              <w:rPr>
                <w:rFonts w:ascii="Arial Narrow" w:hAnsi="Arial Narrow"/>
                <w:iCs/>
                <w:color w:val="000000"/>
              </w:rPr>
              <w:t>) min. 80°</w:t>
            </w:r>
          </w:p>
          <w:p w14:paraId="56CF73B6" w14:textId="77777777" w:rsidR="006D1B79" w:rsidRPr="00B9020D" w:rsidRDefault="006D1B79" w:rsidP="006D1B79">
            <w:pPr>
              <w:pStyle w:val="Odsekzoznamu"/>
              <w:spacing w:after="0" w:line="240" w:lineRule="auto"/>
              <w:rPr>
                <w:rFonts w:ascii="Arial Narrow" w:hAnsi="Arial Narrow"/>
                <w:iCs/>
                <w:color w:val="00000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6EA66" w14:textId="620AA375" w:rsidR="006D1B7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BAB50BB" w14:textId="00D3EE88" w:rsidR="006D1B7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D1B79" w:rsidRPr="00B9020D" w14:paraId="73E1FA7B" w14:textId="77777777" w:rsidTr="00B40D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8D82220" w14:textId="77777777" w:rsidR="006D1B79" w:rsidRPr="00B9020D" w:rsidRDefault="006D1B79" w:rsidP="00AF234C">
            <w:pPr>
              <w:spacing w:after="0" w:line="240" w:lineRule="auto"/>
              <w:rPr>
                <w:rFonts w:ascii="Arial Narrow" w:hAnsi="Arial Narrow"/>
                <w:b/>
                <w:iCs/>
                <w:color w:val="000000"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0854F0" w14:textId="77777777" w:rsidR="006D1B79" w:rsidRPr="00B9020D" w:rsidRDefault="006D1B79" w:rsidP="006D1B79">
            <w:pPr>
              <w:pStyle w:val="Odsekzoznamu"/>
              <w:numPr>
                <w:ilvl w:val="0"/>
                <w:numId w:val="30"/>
              </w:numPr>
              <w:spacing w:after="0" w:line="240" w:lineRule="auto"/>
              <w:rPr>
                <w:rFonts w:ascii="Arial Narrow" w:hAnsi="Arial Narrow"/>
              </w:rPr>
            </w:pPr>
            <w:r w:rsidRPr="00B9020D">
              <w:rPr>
                <w:rFonts w:ascii="Arial Narrow" w:hAnsi="Arial Narrow"/>
                <w:iCs/>
                <w:color w:val="000000"/>
              </w:rPr>
              <w:t>digitálny zoom min. 4x alebo hybridný zoom</w:t>
            </w:r>
          </w:p>
          <w:p w14:paraId="16A216FF" w14:textId="77777777" w:rsidR="006D1B79" w:rsidRPr="00B9020D" w:rsidRDefault="006D1B79" w:rsidP="006D1B79">
            <w:pPr>
              <w:pStyle w:val="Odsekzoznamu"/>
              <w:spacing w:after="0" w:line="240" w:lineRule="auto"/>
              <w:rPr>
                <w:rFonts w:ascii="Arial Narrow" w:hAnsi="Arial Narrow"/>
                <w:iCs/>
                <w:color w:val="00000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8E15E" w14:textId="08D49FCB" w:rsidR="006D1B7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3CABDD8" w14:textId="0567EC79" w:rsidR="006D1B7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D1B79" w:rsidRPr="00B9020D" w14:paraId="75F6DC06" w14:textId="77777777" w:rsidTr="00B40DEA">
        <w:trPr>
          <w:trHeight w:val="487"/>
        </w:trPr>
        <w:tc>
          <w:tcPr>
            <w:tcW w:w="32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07306F7" w14:textId="1F78CB5A" w:rsidR="006D1B79" w:rsidRPr="00B9020D" w:rsidRDefault="00DB4DE7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6) </w:t>
            </w:r>
            <w:r w:rsidR="006D1B79">
              <w:rPr>
                <w:rFonts w:ascii="Arial Narrow" w:hAnsi="Arial Narrow"/>
                <w:b/>
                <w:bCs/>
              </w:rPr>
              <w:t xml:space="preserve">Audio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2B7146" w14:textId="77777777" w:rsidR="006D1B79" w:rsidRDefault="006D1B79" w:rsidP="006D1B79">
            <w:pPr>
              <w:pStyle w:val="Odsekzoznamu"/>
              <w:numPr>
                <w:ilvl w:val="0"/>
                <w:numId w:val="32"/>
              </w:numPr>
              <w:spacing w:after="0" w:line="240" w:lineRule="auto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>Kvalita zvuku</w:t>
            </w:r>
            <w:r w:rsidRPr="006D1B79">
              <w:rPr>
                <w:iCs/>
                <w:color w:val="000000"/>
              </w:rPr>
              <w:t xml:space="preserve">, </w:t>
            </w:r>
          </w:p>
          <w:p w14:paraId="5F24FD2A" w14:textId="60B7140C" w:rsidR="006D1B79" w:rsidRPr="006D1B79" w:rsidRDefault="006D1B79" w:rsidP="006D1B79">
            <w:pPr>
              <w:pStyle w:val="Odsekzoznamu"/>
              <w:numPr>
                <w:ilvl w:val="0"/>
                <w:numId w:val="34"/>
              </w:numPr>
              <w:spacing w:after="0" w:line="240" w:lineRule="auto"/>
              <w:ind w:left="922" w:hanging="567"/>
              <w:rPr>
                <w:iCs/>
                <w:color w:val="000000"/>
              </w:rPr>
            </w:pPr>
            <w:r w:rsidRPr="006D1B79">
              <w:rPr>
                <w:iCs/>
                <w:color w:val="000000"/>
              </w:rPr>
              <w:t xml:space="preserve">rozhovor </w:t>
            </w:r>
            <w:r>
              <w:rPr>
                <w:iCs/>
                <w:color w:val="000000"/>
              </w:rPr>
              <w:t xml:space="preserve">musí byť </w:t>
            </w:r>
            <w:r w:rsidRPr="006D1B79">
              <w:rPr>
                <w:iCs/>
                <w:color w:val="000000"/>
              </w:rPr>
              <w:t xml:space="preserve">dostatočne zrozumiteľný, </w:t>
            </w:r>
          </w:p>
          <w:p w14:paraId="33BF8CC8" w14:textId="0B990A31" w:rsidR="006D1B79" w:rsidRPr="006D1B79" w:rsidRDefault="006D1B79" w:rsidP="006D1B79">
            <w:pPr>
              <w:pStyle w:val="Odsekzoznamu"/>
              <w:numPr>
                <w:ilvl w:val="0"/>
                <w:numId w:val="33"/>
              </w:numPr>
              <w:spacing w:after="0" w:line="240" w:lineRule="auto"/>
              <w:ind w:left="922" w:hanging="567"/>
              <w:rPr>
                <w:iCs/>
                <w:color w:val="000000"/>
              </w:rPr>
            </w:pPr>
            <w:r w:rsidRPr="006D1B79">
              <w:rPr>
                <w:iCs/>
                <w:color w:val="000000"/>
              </w:rPr>
              <w:t xml:space="preserve">systém potláčania okolitého hluku (napr. technológia </w:t>
            </w:r>
            <w:proofErr w:type="spellStart"/>
            <w:r w:rsidRPr="006D1B79">
              <w:rPr>
                <w:iCs/>
                <w:color w:val="000000"/>
              </w:rPr>
              <w:t>RightSound</w:t>
            </w:r>
            <w:proofErr w:type="spellEnd"/>
            <w:r w:rsidRPr="006D1B79">
              <w:rPr>
                <w:iCs/>
                <w:color w:val="000000"/>
              </w:rPr>
              <w:t xml:space="preserve">, </w:t>
            </w:r>
            <w:proofErr w:type="spellStart"/>
            <w:r w:rsidRPr="006D1B79">
              <w:rPr>
                <w:iCs/>
                <w:color w:val="000000"/>
              </w:rPr>
              <w:t>NoiseBlockAI</w:t>
            </w:r>
            <w:proofErr w:type="spellEnd"/>
            <w:r w:rsidRPr="006D1B79">
              <w:rPr>
                <w:iCs/>
                <w:color w:val="000000"/>
              </w:rPr>
              <w:t xml:space="preserve"> a </w:t>
            </w:r>
            <w:proofErr w:type="spellStart"/>
            <w:r w:rsidRPr="006D1B79">
              <w:rPr>
                <w:iCs/>
                <w:color w:val="000000"/>
              </w:rPr>
              <w:t>AcousticFence</w:t>
            </w:r>
            <w:proofErr w:type="spellEnd"/>
            <w:r w:rsidRPr="006D1B79">
              <w:rPr>
                <w:iCs/>
                <w:color w:val="000000"/>
              </w:rPr>
              <w:t xml:space="preserve"> alebo ekvivalentné),</w:t>
            </w:r>
          </w:p>
          <w:p w14:paraId="07DF33BC" w14:textId="6C6D2F61" w:rsidR="006D1B79" w:rsidRPr="006D1B79" w:rsidRDefault="006D1B79" w:rsidP="006D1B79">
            <w:pPr>
              <w:pStyle w:val="Odsekzoznamu"/>
              <w:numPr>
                <w:ilvl w:val="0"/>
                <w:numId w:val="33"/>
              </w:numPr>
              <w:spacing w:after="0" w:line="240" w:lineRule="auto"/>
              <w:ind w:left="922" w:hanging="567"/>
              <w:rPr>
                <w:rFonts w:ascii="Arial Narrow" w:hAnsi="Arial Narrow"/>
              </w:rPr>
            </w:pPr>
            <w:r w:rsidRPr="006D1B79">
              <w:rPr>
                <w:iCs/>
                <w:color w:val="000000"/>
              </w:rPr>
              <w:t>možnosť priameho pripojenia prídavných mikrofón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8D06C78" w14:textId="5FBE1E93" w:rsidR="006D1B7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E01C7" w14:textId="690B5784" w:rsidR="006D1B7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  <w:tr w:rsidR="006D1B79" w:rsidRPr="00B9020D" w14:paraId="7DB481E4" w14:textId="77777777" w:rsidTr="00B40D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F002718" w14:textId="157370B6" w:rsidR="006D1B79" w:rsidRPr="00B9020D" w:rsidRDefault="006D1B79" w:rsidP="00025CC3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E8C737" w14:textId="3C53D133" w:rsidR="006D1B79" w:rsidRPr="006D1B79" w:rsidRDefault="006D1B79" w:rsidP="006D1B79">
            <w:pPr>
              <w:pStyle w:val="Odsekzoznamu"/>
              <w:numPr>
                <w:ilvl w:val="0"/>
                <w:numId w:val="32"/>
              </w:numPr>
              <w:spacing w:after="0" w:line="240" w:lineRule="auto"/>
              <w:rPr>
                <w:rFonts w:ascii="Arial Narrow" w:hAnsi="Arial Narrow"/>
              </w:rPr>
            </w:pPr>
            <w:r w:rsidRPr="00C84FD3">
              <w:rPr>
                <w:iCs/>
                <w:color w:val="000000"/>
              </w:rPr>
              <w:t>integrované reproduktory s</w:t>
            </w:r>
            <w:r>
              <w:rPr>
                <w:iCs/>
                <w:color w:val="000000"/>
              </w:rPr>
              <w:t> </w:t>
            </w:r>
            <w:r w:rsidRPr="00C84FD3">
              <w:rPr>
                <w:iCs/>
                <w:color w:val="000000"/>
              </w:rPr>
              <w:t>výkonom</w:t>
            </w:r>
            <w:r>
              <w:rPr>
                <w:iCs/>
                <w:color w:val="000000"/>
              </w:rPr>
              <w:t xml:space="preserve"> min. 8 W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F80CA" w14:textId="0C95244D" w:rsidR="006D1B7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D6CB04E" w14:textId="053DE715" w:rsidR="006D1B7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D1B79" w:rsidRPr="00B9020D" w14:paraId="4DC82D60" w14:textId="77777777" w:rsidTr="00B40D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3EBDBD9" w14:textId="14A99D79" w:rsidR="006D1B79" w:rsidRPr="00B9020D" w:rsidRDefault="006D1B79" w:rsidP="00AF234C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5DB7CE" w14:textId="748343F2" w:rsidR="006D1B79" w:rsidRPr="006D1B79" w:rsidRDefault="006D1B79" w:rsidP="006D1B79">
            <w:pPr>
              <w:pStyle w:val="Odsekzoznamu"/>
              <w:numPr>
                <w:ilvl w:val="0"/>
                <w:numId w:val="32"/>
              </w:num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in. 5 ks integrovaných mikrofón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10523" w14:textId="5D1FC25A" w:rsidR="006D1B7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D0ED9D9" w14:textId="27F7AF6E" w:rsidR="006D1B7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6D1B79" w:rsidRPr="00B9020D" w14:paraId="654241E5" w14:textId="77777777" w:rsidTr="00B40D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4679232" w14:textId="4C66E921" w:rsidR="006D1B79" w:rsidRPr="00B9020D" w:rsidRDefault="006D1B79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60697F" w14:textId="62E08431" w:rsidR="006D1B79" w:rsidRPr="006D1B79" w:rsidRDefault="006D1B79" w:rsidP="006D1B79">
            <w:pPr>
              <w:pStyle w:val="Odsekzoznamu"/>
              <w:numPr>
                <w:ilvl w:val="0"/>
                <w:numId w:val="32"/>
              </w:numPr>
              <w:spacing w:after="0" w:line="240" w:lineRule="auto"/>
              <w:rPr>
                <w:rFonts w:ascii="Arial Narrow" w:hAnsi="Arial Narrow"/>
              </w:rPr>
            </w:pPr>
            <w:r w:rsidRPr="00C84FD3">
              <w:rPr>
                <w:iCs/>
                <w:color w:val="000000"/>
              </w:rPr>
              <w:t xml:space="preserve">maximálny dosah snímania mikrofónmi v základnej zostave </w:t>
            </w:r>
            <w:proofErr w:type="spellStart"/>
            <w:r w:rsidRPr="00C84FD3">
              <w:rPr>
                <w:iCs/>
                <w:color w:val="000000"/>
              </w:rPr>
              <w:t>all</w:t>
            </w:r>
            <w:proofErr w:type="spellEnd"/>
            <w:r w:rsidRPr="00C84FD3">
              <w:rPr>
                <w:iCs/>
                <w:color w:val="000000"/>
              </w:rPr>
              <w:t>-in-</w:t>
            </w:r>
            <w:proofErr w:type="spellStart"/>
            <w:r w:rsidRPr="00C84FD3">
              <w:rPr>
                <w:iCs/>
                <w:color w:val="000000"/>
              </w:rPr>
              <w:t>one</w:t>
            </w:r>
            <w:proofErr w:type="spellEnd"/>
            <w:r w:rsidRPr="00C84FD3">
              <w:rPr>
                <w:iCs/>
                <w:color w:val="000000"/>
              </w:rPr>
              <w:t xml:space="preserve"> (bez prídavných mikrofónov)</w:t>
            </w:r>
            <w:r>
              <w:rPr>
                <w:iCs/>
                <w:color w:val="000000"/>
              </w:rPr>
              <w:t xml:space="preserve"> min. 7 metrov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C051B" w14:textId="4AA86CC0" w:rsidR="006D1B7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51C99B9" w14:textId="59D6883B" w:rsidR="006D1B7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FD5E39" w:rsidRPr="00B9020D" w14:paraId="6610271D" w14:textId="77777777" w:rsidTr="00B40DEA">
        <w:trPr>
          <w:trHeight w:val="487"/>
        </w:trPr>
        <w:tc>
          <w:tcPr>
            <w:tcW w:w="32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B6E54CC" w14:textId="0BA12B65" w:rsidR="00FD5E39" w:rsidRPr="00B9020D" w:rsidRDefault="00DB4DE7" w:rsidP="00AF234C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1.7) </w:t>
            </w:r>
            <w:r w:rsidR="00FD5E39">
              <w:rPr>
                <w:rFonts w:ascii="Arial Narrow" w:hAnsi="Arial Narrow"/>
                <w:b/>
                <w:bCs/>
              </w:rPr>
              <w:t>Rozhr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B7FCD7" w14:textId="46A31B66" w:rsidR="00FD5E39" w:rsidRPr="00FD5E39" w:rsidRDefault="00FD5E39" w:rsidP="00FD5E39">
            <w:pPr>
              <w:pStyle w:val="Odsekzoznamu"/>
              <w:numPr>
                <w:ilvl w:val="0"/>
                <w:numId w:val="35"/>
              </w:numPr>
              <w:spacing w:after="0" w:line="240" w:lineRule="auto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min. </w:t>
            </w:r>
            <w:r w:rsidRPr="00FD5E39">
              <w:rPr>
                <w:iCs/>
                <w:color w:val="000000"/>
              </w:rPr>
              <w:t>WiFi: 802.11a/b/g/n/</w:t>
            </w:r>
            <w:proofErr w:type="spellStart"/>
            <w:r w:rsidRPr="00FD5E39">
              <w:rPr>
                <w:iCs/>
                <w:color w:val="000000"/>
              </w:rPr>
              <w:t>ac</w:t>
            </w:r>
            <w:proofErr w:type="spellEnd"/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76B78C7" w14:textId="2805EC79" w:rsidR="00FD5E3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55EBC" w14:textId="0F6B63EA" w:rsidR="00FD5E3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  <w:tr w:rsidR="00FD5E39" w:rsidRPr="00B9020D" w14:paraId="63241D0B" w14:textId="77777777" w:rsidTr="00B40D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A8D2340" w14:textId="77777777" w:rsidR="00FD5E39" w:rsidRPr="00B9020D" w:rsidRDefault="00FD5E39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D1259A" w14:textId="0319AF85" w:rsidR="00FD5E39" w:rsidRPr="00FD5E39" w:rsidRDefault="00FD5E39" w:rsidP="00FD5E39">
            <w:pPr>
              <w:pStyle w:val="Odsekzoznamu"/>
              <w:numPr>
                <w:ilvl w:val="0"/>
                <w:numId w:val="35"/>
              </w:numPr>
              <w:spacing w:after="0" w:line="240" w:lineRule="auto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min. </w:t>
            </w:r>
            <w:r w:rsidRPr="00FD5E39">
              <w:rPr>
                <w:iCs/>
                <w:color w:val="000000"/>
              </w:rPr>
              <w:t xml:space="preserve">1x 10/100/1G </w:t>
            </w:r>
            <w:proofErr w:type="spellStart"/>
            <w:r w:rsidRPr="00FD5E39">
              <w:rPr>
                <w:iCs/>
                <w:color w:val="000000"/>
              </w:rPr>
              <w:t>Ethernet</w:t>
            </w:r>
            <w:proofErr w:type="spellEnd"/>
            <w:r w:rsidRPr="00FD5E39">
              <w:rPr>
                <w:iCs/>
                <w:color w:val="000000"/>
              </w:rPr>
              <w:t xml:space="preserve">, </w:t>
            </w:r>
          </w:p>
          <w:p w14:paraId="738E3460" w14:textId="77777777" w:rsidR="00FD5E39" w:rsidRPr="00B9020D" w:rsidRDefault="00FD5E39" w:rsidP="00792E4E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C36D2" w14:textId="324A54DC" w:rsidR="00FD5E3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54FD828" w14:textId="7CFA6EC8" w:rsidR="00FD5E3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FD5E39" w:rsidRPr="00B9020D" w14:paraId="6126D2F9" w14:textId="77777777" w:rsidTr="00B40D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56B5FB9" w14:textId="77777777" w:rsidR="00FD5E39" w:rsidRPr="00B9020D" w:rsidRDefault="00FD5E39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03C144" w14:textId="5179758C" w:rsidR="00FD5E39" w:rsidRPr="00FD5E39" w:rsidRDefault="00FD5E39" w:rsidP="00FD5E39">
            <w:pPr>
              <w:pStyle w:val="Odsekzoznamu"/>
              <w:numPr>
                <w:ilvl w:val="0"/>
                <w:numId w:val="35"/>
              </w:numPr>
              <w:spacing w:after="0" w:line="240" w:lineRule="auto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min. </w:t>
            </w:r>
            <w:r w:rsidRPr="00FD5E39">
              <w:rPr>
                <w:iCs/>
                <w:color w:val="000000"/>
              </w:rPr>
              <w:t xml:space="preserve">2x USB-A (3.0), 1x USB-C, </w:t>
            </w:r>
          </w:p>
          <w:p w14:paraId="0343F947" w14:textId="77777777" w:rsidR="00FD5E39" w:rsidRPr="00B9020D" w:rsidRDefault="00FD5E39" w:rsidP="00792E4E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BECDB1" w14:textId="5942AEEE" w:rsidR="00FD5E3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FE5E248" w14:textId="1C90555D" w:rsidR="00FD5E3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FD5E39" w:rsidRPr="00B9020D" w14:paraId="3A5CF042" w14:textId="77777777" w:rsidTr="00B40D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259DBC2" w14:textId="77777777" w:rsidR="00FD5E39" w:rsidRPr="00B9020D" w:rsidRDefault="00FD5E39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4779DD" w14:textId="45F77F74" w:rsidR="00FD5E39" w:rsidRPr="00FD5E39" w:rsidRDefault="00FD5E39" w:rsidP="00FD5E39">
            <w:pPr>
              <w:pStyle w:val="Odsekzoznamu"/>
              <w:numPr>
                <w:ilvl w:val="0"/>
                <w:numId w:val="35"/>
              </w:numPr>
              <w:spacing w:after="0" w:line="240" w:lineRule="auto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min. </w:t>
            </w:r>
            <w:r w:rsidRPr="00FD5E39">
              <w:rPr>
                <w:iCs/>
                <w:color w:val="000000"/>
              </w:rPr>
              <w:t xml:space="preserve">1x HDMI </w:t>
            </w:r>
            <w:proofErr w:type="spellStart"/>
            <w:r w:rsidRPr="00FD5E39">
              <w:rPr>
                <w:iCs/>
                <w:color w:val="000000"/>
              </w:rPr>
              <w:t>input</w:t>
            </w:r>
            <w:proofErr w:type="spellEnd"/>
            <w:r w:rsidRPr="00FD5E39">
              <w:rPr>
                <w:iCs/>
                <w:color w:val="000000"/>
              </w:rPr>
              <w:t xml:space="preserve">, 2x HDMI output, </w:t>
            </w:r>
          </w:p>
          <w:p w14:paraId="5C5082BB" w14:textId="77777777" w:rsidR="00FD5E39" w:rsidRPr="00B9020D" w:rsidRDefault="00FD5E39" w:rsidP="00792E4E">
            <w:pPr>
              <w:spacing w:after="0" w:line="240" w:lineRule="auto"/>
              <w:rPr>
                <w:rFonts w:ascii="Arial Narrow" w:hAnsi="Arial Narrow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4374C" w14:textId="5057DEE3" w:rsidR="00FD5E3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7BA1FA5" w14:textId="22467A6B" w:rsidR="00FD5E3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FD5E39" w:rsidRPr="00B9020D" w14:paraId="53E73F27" w14:textId="77777777" w:rsidTr="00B40D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17480F2" w14:textId="77777777" w:rsidR="00FD5E39" w:rsidRPr="00B9020D" w:rsidRDefault="00FD5E39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837CCA" w14:textId="7159A61F" w:rsidR="00FD5E39" w:rsidRPr="00FD5E39" w:rsidRDefault="00FD5E39" w:rsidP="00FD5E39">
            <w:pPr>
              <w:pStyle w:val="Odsekzoznamu"/>
              <w:numPr>
                <w:ilvl w:val="0"/>
                <w:numId w:val="35"/>
              </w:numPr>
              <w:spacing w:after="0" w:line="240" w:lineRule="auto"/>
              <w:rPr>
                <w:iCs/>
                <w:color w:val="000000"/>
              </w:rPr>
            </w:pPr>
            <w:r w:rsidRPr="00FD5E39">
              <w:rPr>
                <w:iCs/>
                <w:color w:val="000000"/>
              </w:rPr>
              <w:t xml:space="preserve">možnosť priameho pripojenia prídavných mikrofónov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856FFB1" w14:textId="6B77BC79" w:rsidR="00FD5E3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BE685" w14:textId="39D33518" w:rsidR="00FD5E3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  <w:tr w:rsidR="00FD5E39" w:rsidRPr="00B9020D" w14:paraId="53B131A5" w14:textId="77777777" w:rsidTr="00B40DEA">
        <w:trPr>
          <w:trHeight w:val="487"/>
        </w:trPr>
        <w:tc>
          <w:tcPr>
            <w:tcW w:w="32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45BC2A8" w14:textId="77777777" w:rsidR="00FD5E39" w:rsidRPr="00B9020D" w:rsidRDefault="00FD5E39" w:rsidP="00DE5984">
            <w:pPr>
              <w:spacing w:after="0" w:line="240" w:lineRule="auto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47928D" w14:textId="04DF59FA" w:rsidR="00FD5E39" w:rsidRPr="00FD5E39" w:rsidRDefault="00FD5E39" w:rsidP="00FD5E39">
            <w:pPr>
              <w:pStyle w:val="Odsekzoznamu"/>
              <w:numPr>
                <w:ilvl w:val="0"/>
                <w:numId w:val="35"/>
              </w:numPr>
              <w:spacing w:after="0" w:line="240" w:lineRule="auto"/>
              <w:rPr>
                <w:rFonts w:ascii="Arial Narrow" w:hAnsi="Arial Narrow"/>
              </w:rPr>
            </w:pPr>
            <w:r w:rsidRPr="00FD5E39">
              <w:rPr>
                <w:iCs/>
                <w:color w:val="000000"/>
              </w:rPr>
              <w:t xml:space="preserve">možnosť simultánneho pripojenia </w:t>
            </w:r>
            <w:r>
              <w:rPr>
                <w:iCs/>
                <w:color w:val="000000"/>
              </w:rPr>
              <w:t xml:space="preserve">min. </w:t>
            </w:r>
            <w:r w:rsidRPr="00FD5E39">
              <w:rPr>
                <w:iCs/>
                <w:color w:val="000000"/>
              </w:rPr>
              <w:t>2 displejov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7CE1E3C" w14:textId="2953B40B" w:rsidR="00FD5E39" w:rsidRPr="00B9020D" w:rsidRDefault="00B30119" w:rsidP="00C10473">
            <w:pPr>
              <w:spacing w:after="0" w:line="240" w:lineRule="auto"/>
              <w:jc w:val="center"/>
              <w:rPr>
                <w:rFonts w:ascii="Arial Narrow" w:hAnsi="Arial Narrow"/>
                <w:bCs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ADD1B" w14:textId="1D83F55C" w:rsidR="00FD5E39" w:rsidRPr="00B9020D" w:rsidRDefault="00B40DEA" w:rsidP="0027291E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</w:tbl>
    <w:p w14:paraId="144CC72F" w14:textId="58BC01FA" w:rsidR="00FD5E39" w:rsidRDefault="00FD5E39" w:rsidP="00116EBC">
      <w:pPr>
        <w:spacing w:after="160" w:line="259" w:lineRule="auto"/>
        <w:rPr>
          <w:rFonts w:ascii="Arial Narrow" w:hAnsi="Arial Narrow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8"/>
        <w:gridCol w:w="624"/>
        <w:gridCol w:w="3911"/>
        <w:gridCol w:w="3401"/>
        <w:gridCol w:w="2798"/>
      </w:tblGrid>
      <w:tr w:rsidR="00FD5E39" w:rsidRPr="00B9020D" w14:paraId="3D2C9FE7" w14:textId="77777777" w:rsidTr="00D41EC6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5B5B710E" w14:textId="152A77D5" w:rsidR="00FD5E39" w:rsidRPr="00B9020D" w:rsidRDefault="00FD5E39" w:rsidP="00D41EC6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Položka č. 2</w:t>
            </w:r>
          </w:p>
          <w:p w14:paraId="5E0D1F8B" w14:textId="0BC39C3F" w:rsidR="00FD5E39" w:rsidRPr="00B9020D" w:rsidRDefault="00FD5E39" w:rsidP="00D41EC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D5E39">
              <w:rPr>
                <w:rFonts w:ascii="Arial Narrow" w:hAnsi="Arial Narrow"/>
                <w:b/>
                <w:bCs/>
              </w:rPr>
              <w:t>Interaktívny dotykový displej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8800232" w14:textId="77777777" w:rsidR="00FD5E39" w:rsidRPr="00B9020D" w:rsidRDefault="00FD5E3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Vlastný návrh plnenia</w:t>
            </w:r>
          </w:p>
          <w:p w14:paraId="21E104D1" w14:textId="77777777" w:rsidR="00FD5E39" w:rsidRPr="00B9020D" w:rsidRDefault="00FD5E39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508298CC" w14:textId="77777777" w:rsidR="00FD5E39" w:rsidRPr="00B9020D" w:rsidRDefault="00FD5E39" w:rsidP="00D41EC6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FD5E39" w:rsidRPr="00B9020D" w14:paraId="61B25F07" w14:textId="77777777" w:rsidTr="00D41EC6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FF39EE" w14:textId="77777777" w:rsidR="00FD5E39" w:rsidRPr="00B9020D" w:rsidRDefault="00FD5E39" w:rsidP="00D41EC6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E5793" w14:textId="77777777" w:rsidR="00FD5E39" w:rsidRPr="00B9020D" w:rsidRDefault="00FD5E39" w:rsidP="00D41EC6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7 ks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B525C79" w14:textId="77777777" w:rsidR="00FD5E39" w:rsidRPr="00B9020D" w:rsidRDefault="00FD5E3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FD5E39" w:rsidRPr="00B9020D" w14:paraId="3B03FADD" w14:textId="77777777" w:rsidTr="00D41EC6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47DEA" w14:textId="77777777" w:rsidR="00FD5E39" w:rsidRPr="00B9020D" w:rsidRDefault="00FD5E39" w:rsidP="00D41EC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Výrobca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8F42D7" w14:textId="77777777" w:rsidR="00FD5E39" w:rsidRPr="00B9020D" w:rsidRDefault="00FD5E39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FD5E39" w:rsidRPr="00B9020D" w14:paraId="67151918" w14:textId="77777777" w:rsidTr="00D41EC6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BB213" w14:textId="77777777" w:rsidR="00FD5E39" w:rsidRPr="00B9020D" w:rsidRDefault="00FD5E39" w:rsidP="00D41EC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AB48D0" w14:textId="77777777" w:rsidR="00FD5E39" w:rsidRPr="00B9020D" w:rsidRDefault="00FD5E39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FD5E39" w:rsidRPr="00B9020D" w14:paraId="272BAFAA" w14:textId="77777777" w:rsidTr="00D41EC6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09D23" w14:textId="77777777" w:rsidR="00FD5E39" w:rsidRPr="00B9020D" w:rsidRDefault="00FD5E39" w:rsidP="00D41EC6">
            <w:pPr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492561" w14:textId="77777777" w:rsidR="00FD5E39" w:rsidRPr="00B9020D" w:rsidRDefault="00FD5E39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FD5E39" w:rsidRPr="00B9020D" w14:paraId="1497A1B2" w14:textId="77777777" w:rsidTr="00D41EC6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1FED3CA" w14:textId="77777777" w:rsidR="00FD5E39" w:rsidRPr="00B9020D" w:rsidRDefault="00FD5E39" w:rsidP="00D41EC6">
            <w:pPr>
              <w:spacing w:before="240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ovaná technická špecifikácia, parametre a 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0FCDB7" w14:textId="77777777" w:rsidR="00FD5E39" w:rsidRPr="00B9020D" w:rsidRDefault="00FD5E39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153BD72" w14:textId="77777777" w:rsidR="00FD5E39" w:rsidRPr="00B9020D" w:rsidRDefault="00FD5E39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FD5E39" w:rsidRPr="00B9020D" w14:paraId="61069364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22F6FE" w14:textId="058C6437" w:rsidR="00FD5E39" w:rsidRPr="00B9020D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2.1) </w:t>
            </w:r>
            <w:r w:rsidR="00EB48CF">
              <w:rPr>
                <w:rFonts w:ascii="Arial Narrow" w:hAnsi="Arial Narrow" w:cs="Arial"/>
                <w:b/>
              </w:rPr>
              <w:t>uhlopriečk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A3323" w14:textId="656797A1" w:rsidR="00FD5E39" w:rsidRPr="00B9020D" w:rsidRDefault="00EB48CF" w:rsidP="00D41EC6">
            <w:pPr>
              <w:spacing w:before="240"/>
              <w:rPr>
                <w:rFonts w:ascii="Arial Narrow" w:hAnsi="Arial Narrow" w:cs="Arial"/>
              </w:rPr>
            </w:pPr>
            <w:r w:rsidRPr="00EB48CF">
              <w:rPr>
                <w:rFonts w:ascii="Arial Narrow" w:hAnsi="Arial Narrow"/>
                <w:iCs/>
                <w:color w:val="000000"/>
              </w:rPr>
              <w:t>min. 65“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8766B" w14:textId="2C27A7A9" w:rsidR="00FD5E39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223C341" w14:textId="77777777" w:rsidR="00FD5E39" w:rsidRPr="00B9020D" w:rsidRDefault="00FD5E39" w:rsidP="00D41EC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</w:rPr>
            </w:pPr>
            <w:r w:rsidRPr="00B9020D">
              <w:rPr>
                <w:rFonts w:ascii="Arial Narrow" w:hAnsi="Arial Narrow" w:cs="Arial"/>
                <w:b/>
              </w:rPr>
              <w:t>N/A</w:t>
            </w:r>
          </w:p>
        </w:tc>
      </w:tr>
      <w:tr w:rsidR="00FD5E39" w:rsidRPr="00B9020D" w14:paraId="51AAB1A0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8BFB35" w14:textId="6BD7B833" w:rsidR="00FD5E39" w:rsidRPr="00B9020D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2.2) </w:t>
            </w:r>
            <w:r w:rsidR="00EB48CF">
              <w:rPr>
                <w:rFonts w:ascii="Arial Narrow" w:hAnsi="Arial Narrow" w:cs="Arial"/>
                <w:b/>
              </w:rPr>
              <w:t>rozlíše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311EE2" w14:textId="56DB0BE2" w:rsidR="00FD5E39" w:rsidRPr="00B9020D" w:rsidRDefault="00EB48CF" w:rsidP="00D41EC6">
            <w:pPr>
              <w:spacing w:before="240"/>
              <w:rPr>
                <w:rFonts w:ascii="Arial Narrow" w:hAnsi="Arial Narrow"/>
                <w:iCs/>
                <w:color w:val="000000"/>
              </w:rPr>
            </w:pPr>
            <w:r w:rsidRPr="00EB48CF">
              <w:rPr>
                <w:rFonts w:ascii="Arial Narrow" w:hAnsi="Arial Narrow"/>
                <w:iCs/>
                <w:color w:val="000000"/>
              </w:rPr>
              <w:t>min. 4K UHD (3840x2160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97A9CE5" w14:textId="2D48C4E2" w:rsidR="00FD5E39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FE1BA09" w14:textId="60AE8812" w:rsidR="00FD5E39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FD5E39" w:rsidRPr="00B9020D" w14:paraId="3B7C7264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C1410B8" w14:textId="2A603739" w:rsidR="00FD5E39" w:rsidRPr="00B9020D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2.3) </w:t>
            </w:r>
            <w:r w:rsidR="00EB48CF" w:rsidRPr="00EB48CF">
              <w:rPr>
                <w:rFonts w:ascii="Arial Narrow" w:hAnsi="Arial Narrow" w:cs="Arial"/>
                <w:b/>
              </w:rPr>
              <w:t>integrovaný operačný systém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2368B" w14:textId="07B95520" w:rsidR="00FD5E39" w:rsidRPr="00B9020D" w:rsidRDefault="00EB48CF" w:rsidP="00D41EC6">
            <w:pPr>
              <w:spacing w:before="240"/>
              <w:rPr>
                <w:rFonts w:ascii="Arial Narrow" w:hAnsi="Arial Narrow"/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Min. Android verzia 9 alebo ekvivalent 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38321DA" w14:textId="6C3D98D3" w:rsidR="00FD5E39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8B67A3D" w14:textId="22A7046A" w:rsidR="00FD5E39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FD5E39" w:rsidRPr="00B9020D" w14:paraId="0D887183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F4D3852" w14:textId="6A0F3196" w:rsidR="00FD5E39" w:rsidRPr="00B9020D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2.4) </w:t>
            </w:r>
            <w:r w:rsidR="00EB48CF">
              <w:rPr>
                <w:rFonts w:ascii="Arial Narrow" w:hAnsi="Arial Narrow" w:cs="Arial"/>
                <w:b/>
              </w:rPr>
              <w:t>jas obrazovky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68F0A" w14:textId="4BBA9EB8" w:rsidR="00FD5E39" w:rsidRPr="00B9020D" w:rsidRDefault="00EB48CF" w:rsidP="00D41EC6">
            <w:pPr>
              <w:spacing w:before="240"/>
              <w:rPr>
                <w:rFonts w:ascii="Arial Narrow" w:hAnsi="Arial Narrow"/>
                <w:iCs/>
                <w:color w:val="000000"/>
              </w:rPr>
            </w:pPr>
            <w:r w:rsidRPr="00EB48CF">
              <w:rPr>
                <w:rFonts w:ascii="Arial Narrow" w:hAnsi="Arial Narrow"/>
                <w:iCs/>
                <w:color w:val="000000"/>
              </w:rPr>
              <w:t>min. 400 cd/m2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A1FD0" w14:textId="76406EC1" w:rsidR="00FD5E39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F835CB6" w14:textId="712C9FAE" w:rsidR="00FD5E39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EB48CF" w:rsidRPr="00B9020D" w14:paraId="1459317D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E35AD19" w14:textId="52B7837E" w:rsidR="00EB48CF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2.5) </w:t>
            </w:r>
            <w:r w:rsidR="00EB48CF">
              <w:rPr>
                <w:rFonts w:ascii="Arial Narrow" w:hAnsi="Arial Narrow" w:cs="Arial"/>
                <w:b/>
              </w:rPr>
              <w:t>zobrazovací uhol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E58E5" w14:textId="5F3A3849" w:rsidR="00EB48CF" w:rsidRPr="00EB48CF" w:rsidRDefault="00EB48CF" w:rsidP="00D41EC6">
            <w:pPr>
              <w:spacing w:before="240"/>
              <w:rPr>
                <w:rFonts w:ascii="Arial Narrow" w:hAnsi="Arial Narrow"/>
                <w:iCs/>
                <w:color w:val="000000"/>
              </w:rPr>
            </w:pPr>
            <w:r w:rsidRPr="00EB48CF">
              <w:rPr>
                <w:rFonts w:ascii="Arial Narrow" w:hAnsi="Arial Narrow"/>
                <w:iCs/>
                <w:color w:val="000000"/>
              </w:rPr>
              <w:t>min. 178°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52799" w14:textId="2A5F5AD5" w:rsidR="00EB48CF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82D13B1" w14:textId="57F6BA77" w:rsidR="00EB48CF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EB48CF" w:rsidRPr="00B9020D" w14:paraId="5C83FD61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3DC03DC" w14:textId="586266C1" w:rsidR="00EB48CF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lastRenderedPageBreak/>
              <w:t xml:space="preserve">2.6) </w:t>
            </w:r>
            <w:r w:rsidR="00EB48CF">
              <w:rPr>
                <w:rFonts w:ascii="Arial Narrow" w:hAnsi="Arial Narrow" w:cs="Arial"/>
                <w:b/>
              </w:rPr>
              <w:t>dotyková technológi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8CE802" w14:textId="07F0FA9D" w:rsidR="00EB48CF" w:rsidRPr="00EB48CF" w:rsidRDefault="00EB48CF" w:rsidP="00EB48CF">
            <w:pPr>
              <w:spacing w:before="240"/>
              <w:rPr>
                <w:rFonts w:ascii="Arial Narrow" w:hAnsi="Arial Narrow"/>
                <w:iCs/>
                <w:color w:val="000000"/>
              </w:rPr>
            </w:pPr>
            <w:r w:rsidRPr="00EB48CF">
              <w:rPr>
                <w:rFonts w:ascii="Arial Narrow" w:hAnsi="Arial Narrow"/>
                <w:iCs/>
                <w:color w:val="000000"/>
              </w:rPr>
              <w:t>min. 20 simultánnymi dotykovými bodmi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AAD93CE" w14:textId="6D542EA1" w:rsidR="00EB48CF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00C2213" w14:textId="0007A025" w:rsidR="00EB48CF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EB48CF" w:rsidRPr="00B9020D" w14:paraId="432305B8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B02C566" w14:textId="45E8C5B7" w:rsidR="00EB48CF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2.7) </w:t>
            </w:r>
            <w:r w:rsidR="00EB48CF">
              <w:rPr>
                <w:rFonts w:ascii="Arial Narrow" w:hAnsi="Arial Narrow" w:cs="Arial"/>
                <w:b/>
              </w:rPr>
              <w:t>životnosť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BD336" w14:textId="259E29BA" w:rsidR="00EB48CF" w:rsidRPr="00EB48CF" w:rsidRDefault="00EB48CF" w:rsidP="00D41EC6">
            <w:pPr>
              <w:spacing w:before="240"/>
              <w:rPr>
                <w:rFonts w:ascii="Arial Narrow" w:hAnsi="Arial Narrow"/>
                <w:iCs/>
                <w:color w:val="000000"/>
              </w:rPr>
            </w:pPr>
            <w:r w:rsidRPr="00EB48CF">
              <w:rPr>
                <w:rFonts w:ascii="Arial Narrow" w:hAnsi="Arial Narrow"/>
                <w:iCs/>
                <w:color w:val="000000"/>
              </w:rPr>
              <w:t>50000 hod.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1C2B3E2" w14:textId="47139143" w:rsidR="00EB48CF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57BA2D8" w14:textId="3F975F84" w:rsidR="00EB48CF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EB48CF" w:rsidRPr="00B9020D" w14:paraId="42150A69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C8A0E49" w14:textId="00B20178" w:rsidR="00EB48CF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2.8) </w:t>
            </w:r>
            <w:r w:rsidR="00EB48CF" w:rsidRPr="00EB48CF">
              <w:rPr>
                <w:rFonts w:ascii="Arial Narrow" w:hAnsi="Arial Narrow" w:cs="Arial"/>
                <w:b/>
              </w:rPr>
              <w:t>rozhranie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5051F" w14:textId="77777777" w:rsidR="00EB48CF" w:rsidRPr="00EB48CF" w:rsidRDefault="00EB48CF" w:rsidP="00EB48CF">
            <w:pPr>
              <w:pStyle w:val="Odsekzoznamu"/>
              <w:numPr>
                <w:ilvl w:val="0"/>
                <w:numId w:val="36"/>
              </w:numPr>
              <w:spacing w:before="240"/>
              <w:rPr>
                <w:iCs/>
                <w:color w:val="000000"/>
              </w:rPr>
            </w:pPr>
            <w:r w:rsidRPr="00EB48CF">
              <w:rPr>
                <w:iCs/>
                <w:color w:val="000000"/>
              </w:rPr>
              <w:t xml:space="preserve">HDMI min. 3x, </w:t>
            </w:r>
          </w:p>
          <w:p w14:paraId="66722CBE" w14:textId="77777777" w:rsidR="00EB48CF" w:rsidRPr="00EB48CF" w:rsidRDefault="00EB48CF" w:rsidP="00EB48CF">
            <w:pPr>
              <w:pStyle w:val="Odsekzoznamu"/>
              <w:numPr>
                <w:ilvl w:val="0"/>
                <w:numId w:val="36"/>
              </w:numPr>
              <w:spacing w:before="240"/>
              <w:rPr>
                <w:iCs/>
                <w:color w:val="000000"/>
              </w:rPr>
            </w:pPr>
            <w:r w:rsidRPr="00EB48CF">
              <w:rPr>
                <w:iCs/>
                <w:color w:val="000000"/>
              </w:rPr>
              <w:t xml:space="preserve">USB 2.0 min. 1x, </w:t>
            </w:r>
          </w:p>
          <w:p w14:paraId="0A726781" w14:textId="77777777" w:rsidR="00EB48CF" w:rsidRPr="00EB48CF" w:rsidRDefault="00EB48CF" w:rsidP="00EB48CF">
            <w:pPr>
              <w:pStyle w:val="Odsekzoznamu"/>
              <w:numPr>
                <w:ilvl w:val="0"/>
                <w:numId w:val="36"/>
              </w:numPr>
              <w:spacing w:before="240"/>
              <w:rPr>
                <w:iCs/>
                <w:color w:val="000000"/>
              </w:rPr>
            </w:pPr>
            <w:r w:rsidRPr="00EB48CF">
              <w:rPr>
                <w:iCs/>
                <w:color w:val="000000"/>
              </w:rPr>
              <w:t xml:space="preserve">USB 3.0 min. 4x, </w:t>
            </w:r>
          </w:p>
          <w:p w14:paraId="7CB7AEB1" w14:textId="77777777" w:rsidR="00EB48CF" w:rsidRPr="00EB48CF" w:rsidRDefault="00EB48CF" w:rsidP="00EB48CF">
            <w:pPr>
              <w:pStyle w:val="Odsekzoznamu"/>
              <w:numPr>
                <w:ilvl w:val="0"/>
                <w:numId w:val="36"/>
              </w:numPr>
              <w:spacing w:before="240"/>
              <w:rPr>
                <w:iCs/>
                <w:color w:val="000000"/>
              </w:rPr>
            </w:pPr>
            <w:r w:rsidRPr="00EB48CF">
              <w:rPr>
                <w:iCs/>
                <w:color w:val="000000"/>
              </w:rPr>
              <w:t>USB-C min. 1x,</w:t>
            </w:r>
          </w:p>
          <w:p w14:paraId="3752F0FE" w14:textId="27880C66" w:rsidR="00EB48CF" w:rsidRPr="00EB48CF" w:rsidRDefault="00EB48CF" w:rsidP="00EB48CF">
            <w:pPr>
              <w:pStyle w:val="Odsekzoznamu"/>
              <w:numPr>
                <w:ilvl w:val="0"/>
                <w:numId w:val="36"/>
              </w:numPr>
              <w:spacing w:before="240"/>
              <w:rPr>
                <w:iCs/>
                <w:color w:val="000000"/>
              </w:rPr>
            </w:pPr>
            <w:r w:rsidRPr="00EB48CF">
              <w:rPr>
                <w:iCs/>
                <w:color w:val="000000"/>
              </w:rPr>
              <w:t xml:space="preserve">Min. 1x USB port na zabezpečenie dotykovej funkcie dodaného interaktívneho displeja pri prepojení s počítačom (napr.: USB-C, USB-B alebo USB </w:t>
            </w:r>
            <w:proofErr w:type="spellStart"/>
            <w:r w:rsidRPr="00EB48CF">
              <w:rPr>
                <w:iCs/>
                <w:color w:val="000000"/>
              </w:rPr>
              <w:t>Touch</w:t>
            </w:r>
            <w:proofErr w:type="spellEnd"/>
            <w:r w:rsidRPr="00EB48CF">
              <w:rPr>
                <w:iCs/>
                <w:color w:val="000000"/>
              </w:rPr>
              <w:t>), WiFi,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41E63" w14:textId="45A99A46" w:rsidR="00EB48CF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73E74D6" w14:textId="2D382E03" w:rsidR="00EB48CF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EB48CF" w:rsidRPr="00B9020D" w14:paraId="125D9BDD" w14:textId="77777777" w:rsidTr="00B40DEA">
        <w:trPr>
          <w:trHeight w:val="526"/>
        </w:trPr>
        <w:tc>
          <w:tcPr>
            <w:tcW w:w="32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747B960" w14:textId="0E38B866" w:rsidR="00EB48CF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2.9) </w:t>
            </w:r>
            <w:r w:rsidR="00EB48CF">
              <w:rPr>
                <w:rFonts w:ascii="Arial Narrow" w:hAnsi="Arial Narrow" w:cs="Arial"/>
                <w:b/>
              </w:rPr>
              <w:t xml:space="preserve">Iné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F4E1F" w14:textId="5B7EF6B5" w:rsidR="00EB48CF" w:rsidRPr="00EB48CF" w:rsidRDefault="00EB48CF" w:rsidP="00D41EC6">
            <w:pPr>
              <w:spacing w:before="240"/>
              <w:rPr>
                <w:rFonts w:ascii="Arial Narrow" w:hAnsi="Arial Narrow"/>
                <w:iCs/>
                <w:color w:val="000000"/>
              </w:rPr>
            </w:pPr>
            <w:r w:rsidRPr="00EB48CF">
              <w:rPr>
                <w:rFonts w:ascii="Arial Narrow" w:hAnsi="Arial Narrow"/>
                <w:iCs/>
                <w:color w:val="000000"/>
              </w:rPr>
              <w:t>kompatibilita s priemyselným štandardom VESA 600 x 400 mm,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B84E895" w14:textId="0B2EC74A" w:rsidR="00EB48CF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B767F" w14:textId="467BE92C" w:rsidR="00EB48CF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  <w:tr w:rsidR="00EB48CF" w:rsidRPr="00B9020D" w14:paraId="41F8779B" w14:textId="77777777" w:rsidTr="00B40DEA">
        <w:trPr>
          <w:trHeight w:val="526"/>
        </w:trPr>
        <w:tc>
          <w:tcPr>
            <w:tcW w:w="32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8EA6D8" w14:textId="77777777" w:rsidR="00EB48CF" w:rsidRDefault="00EB48CF" w:rsidP="00D41EC6">
            <w:pPr>
              <w:spacing w:before="240"/>
              <w:rPr>
                <w:rFonts w:ascii="Arial Narrow" w:hAnsi="Arial Narrow" w:cs="Arial"/>
                <w:b/>
              </w:rPr>
            </w:pP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387F5" w14:textId="040B9A3D" w:rsidR="00EB48CF" w:rsidRPr="00EB48CF" w:rsidRDefault="00EB48CF" w:rsidP="00D41EC6">
            <w:pPr>
              <w:spacing w:before="240"/>
              <w:rPr>
                <w:rFonts w:ascii="Arial Narrow" w:hAnsi="Arial Narrow"/>
                <w:iCs/>
                <w:color w:val="000000"/>
              </w:rPr>
            </w:pPr>
            <w:r w:rsidRPr="00EB48CF">
              <w:rPr>
                <w:rFonts w:ascii="Arial Narrow" w:hAnsi="Arial Narrow"/>
                <w:iCs/>
                <w:color w:val="000000"/>
              </w:rPr>
              <w:t>doplnková výbava k displeju min. 2x dotykové pero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4A39386" w14:textId="1CA02BB1" w:rsidR="00EB48CF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F6D7F" w14:textId="00034F4A" w:rsidR="00EB48CF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</w:tbl>
    <w:p w14:paraId="3FA4BD52" w14:textId="77777777" w:rsidR="00FD5E39" w:rsidRDefault="00FD5E39">
      <w:pPr>
        <w:spacing w:after="160" w:line="259" w:lineRule="auto"/>
        <w:rPr>
          <w:rFonts w:ascii="Arial Narrow" w:hAnsi="Arial Narrow"/>
        </w:rPr>
      </w:pPr>
      <w:r>
        <w:rPr>
          <w:rFonts w:ascii="Arial Narrow" w:hAnsi="Arial Narrow"/>
        </w:rPr>
        <w:br w:type="page"/>
      </w: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8"/>
        <w:gridCol w:w="624"/>
        <w:gridCol w:w="3911"/>
        <w:gridCol w:w="3401"/>
        <w:gridCol w:w="2798"/>
      </w:tblGrid>
      <w:tr w:rsidR="00EB48CF" w:rsidRPr="00B9020D" w14:paraId="47DF17BA" w14:textId="77777777" w:rsidTr="00D41EC6">
        <w:trPr>
          <w:trHeight w:val="84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5312687F" w14:textId="3D1EB83A" w:rsidR="00EB48CF" w:rsidRPr="00B9020D" w:rsidRDefault="00EB48CF" w:rsidP="00D41EC6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lastRenderedPageBreak/>
              <w:t>Položka č. 3</w:t>
            </w:r>
          </w:p>
          <w:p w14:paraId="043FAE07" w14:textId="0D071823" w:rsidR="00EB48CF" w:rsidRPr="00B9020D" w:rsidRDefault="00EB48CF" w:rsidP="00D41EC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>príslušenstvo</w:t>
            </w:r>
          </w:p>
        </w:tc>
        <w:tc>
          <w:tcPr>
            <w:tcW w:w="619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A03E683" w14:textId="77777777" w:rsidR="00EB48CF" w:rsidRPr="00B9020D" w:rsidRDefault="00EB48CF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Vlastný návrh plnenia</w:t>
            </w:r>
          </w:p>
          <w:p w14:paraId="22AEEA43" w14:textId="77777777" w:rsidR="00EB48CF" w:rsidRPr="00B9020D" w:rsidRDefault="00EB48CF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2B5DC86F" w14:textId="77777777" w:rsidR="00EB48CF" w:rsidRPr="00B9020D" w:rsidRDefault="00EB48CF" w:rsidP="00D41EC6">
            <w:pPr>
              <w:spacing w:after="0" w:line="240" w:lineRule="auto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EB48CF" w:rsidRPr="00B9020D" w14:paraId="530213BC" w14:textId="77777777" w:rsidTr="00D41EC6">
        <w:trPr>
          <w:trHeight w:val="288"/>
        </w:trPr>
        <w:tc>
          <w:tcPr>
            <w:tcW w:w="38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E0666" w14:textId="77777777" w:rsidR="00EB48CF" w:rsidRPr="00B9020D" w:rsidRDefault="00EB48CF" w:rsidP="00D41EC6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Množstvo</w:t>
            </w:r>
          </w:p>
        </w:tc>
        <w:tc>
          <w:tcPr>
            <w:tcW w:w="39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84A00" w14:textId="77777777" w:rsidR="00EB48CF" w:rsidRPr="00B9020D" w:rsidRDefault="00EB48CF" w:rsidP="00D41EC6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7 ks</w:t>
            </w:r>
          </w:p>
        </w:tc>
        <w:tc>
          <w:tcPr>
            <w:tcW w:w="619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34EBBEC3" w14:textId="77777777" w:rsidR="00EB48CF" w:rsidRPr="00B9020D" w:rsidRDefault="00EB48CF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EB48CF" w:rsidRPr="00B9020D" w14:paraId="3E3CF99E" w14:textId="77777777" w:rsidTr="00D41EC6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BE56C" w14:textId="77777777" w:rsidR="00EB48CF" w:rsidRPr="00B9020D" w:rsidRDefault="00EB48CF" w:rsidP="00D41EC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Výrobca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5D16B4" w14:textId="77777777" w:rsidR="00EB48CF" w:rsidRPr="00B9020D" w:rsidRDefault="00EB48CF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EB48CF" w:rsidRPr="00B9020D" w14:paraId="16AE1AD4" w14:textId="77777777" w:rsidTr="00D41EC6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0F08C" w14:textId="77777777" w:rsidR="00EB48CF" w:rsidRPr="00B9020D" w:rsidRDefault="00EB48CF" w:rsidP="00D41EC6">
            <w:pPr>
              <w:spacing w:after="0" w:line="240" w:lineRule="auto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Typové označenie: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591603" w14:textId="77777777" w:rsidR="00EB48CF" w:rsidRPr="00B9020D" w:rsidRDefault="00EB48CF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EB48CF" w:rsidRPr="00B9020D" w14:paraId="16E78013" w14:textId="77777777" w:rsidTr="00D41EC6">
        <w:trPr>
          <w:trHeight w:val="464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7F129" w14:textId="77777777" w:rsidR="00EB48CF" w:rsidRPr="00B9020D" w:rsidRDefault="00EB48CF" w:rsidP="00D41EC6">
            <w:pPr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Požaduje sa uviesť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webovú stránku  s fotografiou a technickou špecifikáciou ponúkaného zariadenia, napr. </w:t>
            </w:r>
            <w:proofErr w:type="spellStart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>link</w:t>
            </w:r>
            <w:proofErr w:type="spellEnd"/>
            <w:r w:rsidRPr="00B9020D">
              <w:rPr>
                <w:rFonts w:ascii="Arial Narrow" w:hAnsi="Arial Narrow" w:cs="Calibri"/>
                <w:b/>
                <w:bCs/>
                <w:color w:val="000000"/>
              </w:rPr>
              <w:t xml:space="preserve"> na technický alebo katalógový list.</w:t>
            </w:r>
          </w:p>
        </w:tc>
        <w:tc>
          <w:tcPr>
            <w:tcW w:w="61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FB89EF" w14:textId="77777777" w:rsidR="00EB48CF" w:rsidRPr="00B9020D" w:rsidRDefault="00EB48CF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EB48CF" w:rsidRPr="00B9020D" w14:paraId="570C1C4C" w14:textId="77777777" w:rsidTr="00D41EC6">
        <w:trPr>
          <w:trHeight w:val="526"/>
        </w:trPr>
        <w:tc>
          <w:tcPr>
            <w:tcW w:w="77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A29221B" w14:textId="77777777" w:rsidR="00EB48CF" w:rsidRPr="00B9020D" w:rsidRDefault="00EB48CF" w:rsidP="00D41EC6">
            <w:pPr>
              <w:spacing w:before="240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ovaná technická špecifikácia, parametre a funkcionality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70E5168" w14:textId="77777777" w:rsidR="00EB48CF" w:rsidRPr="00B9020D" w:rsidRDefault="00EB48CF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 w:cs="Arial"/>
                <w:b/>
              </w:rPr>
              <w:t>Uchádzač uvedie presnú hodnotu, resp. údaj (číslom a/alebo slovom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B55D653" w14:textId="77777777" w:rsidR="00EB48CF" w:rsidRPr="00B9020D" w:rsidRDefault="00EB48CF" w:rsidP="00D41EC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EB48CF" w:rsidRPr="00B9020D" w14:paraId="67846589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A66A0D" w14:textId="0E924DED" w:rsidR="00EB48CF" w:rsidRPr="00B9020D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3.1) </w:t>
            </w:r>
            <w:r w:rsidR="00EB48CF">
              <w:rPr>
                <w:rFonts w:ascii="Arial Narrow" w:hAnsi="Arial Narrow" w:cs="Arial"/>
                <w:b/>
              </w:rPr>
              <w:t xml:space="preserve">Tablet 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C2B7BA" w14:textId="77777777" w:rsidR="00AD6B33" w:rsidRPr="00AD6B33" w:rsidRDefault="00AD6B33" w:rsidP="00AD6B33">
            <w:pPr>
              <w:pStyle w:val="Odsekzoznamu"/>
              <w:numPr>
                <w:ilvl w:val="0"/>
                <w:numId w:val="37"/>
              </w:numPr>
              <w:spacing w:before="240"/>
              <w:rPr>
                <w:iCs/>
                <w:color w:val="000000"/>
              </w:rPr>
            </w:pPr>
            <w:r w:rsidRPr="00AD6B33">
              <w:rPr>
                <w:iCs/>
                <w:color w:val="000000"/>
              </w:rPr>
              <w:t>min. 10,4" displej</w:t>
            </w:r>
            <w:r w:rsidR="00EB48CF" w:rsidRPr="00AD6B33">
              <w:rPr>
                <w:iCs/>
                <w:color w:val="000000"/>
              </w:rPr>
              <w:t xml:space="preserve"> </w:t>
            </w:r>
          </w:p>
          <w:p w14:paraId="54BFAC6E" w14:textId="77777777" w:rsidR="00AD6B33" w:rsidRPr="00AD6B33" w:rsidRDefault="00AD6B33" w:rsidP="00AD6B33">
            <w:pPr>
              <w:pStyle w:val="Odsekzoznamu"/>
              <w:numPr>
                <w:ilvl w:val="0"/>
                <w:numId w:val="37"/>
              </w:numPr>
              <w:spacing w:before="240"/>
              <w:rPr>
                <w:iCs/>
                <w:color w:val="000000"/>
              </w:rPr>
            </w:pPr>
            <w:r w:rsidRPr="00AD6B33">
              <w:rPr>
                <w:iCs/>
                <w:color w:val="000000"/>
              </w:rPr>
              <w:t>rozlíšenie</w:t>
            </w:r>
            <w:r w:rsidR="00EB48CF" w:rsidRPr="00AD6B33">
              <w:rPr>
                <w:iCs/>
                <w:color w:val="000000"/>
              </w:rPr>
              <w:t xml:space="preserve"> min. 2000 × 1200 </w:t>
            </w:r>
            <w:proofErr w:type="spellStart"/>
            <w:r w:rsidR="00EB48CF" w:rsidRPr="00AD6B33">
              <w:rPr>
                <w:iCs/>
                <w:color w:val="000000"/>
              </w:rPr>
              <w:t>px</w:t>
            </w:r>
            <w:proofErr w:type="spellEnd"/>
            <w:r w:rsidR="00EB48CF" w:rsidRPr="00AD6B33">
              <w:rPr>
                <w:iCs/>
                <w:color w:val="000000"/>
              </w:rPr>
              <w:t>,</w:t>
            </w:r>
          </w:p>
          <w:p w14:paraId="3FEE320F" w14:textId="77777777" w:rsidR="00AD6B33" w:rsidRPr="00AD6B33" w:rsidRDefault="00EB48CF" w:rsidP="00AD6B33">
            <w:pPr>
              <w:pStyle w:val="Odsekzoznamu"/>
              <w:numPr>
                <w:ilvl w:val="0"/>
                <w:numId w:val="37"/>
              </w:numPr>
              <w:spacing w:before="240"/>
              <w:rPr>
                <w:iCs/>
                <w:color w:val="000000"/>
              </w:rPr>
            </w:pPr>
            <w:r w:rsidRPr="00AD6B33">
              <w:rPr>
                <w:iCs/>
                <w:color w:val="000000"/>
              </w:rPr>
              <w:t xml:space="preserve">pamäť RAM min. 8 GB, </w:t>
            </w:r>
          </w:p>
          <w:p w14:paraId="393F316A" w14:textId="10F91D85" w:rsidR="00EB48CF" w:rsidRPr="00AD6B33" w:rsidRDefault="00EB48CF" w:rsidP="00AD6B33">
            <w:pPr>
              <w:pStyle w:val="Odsekzoznamu"/>
              <w:numPr>
                <w:ilvl w:val="0"/>
                <w:numId w:val="37"/>
              </w:numPr>
              <w:spacing w:before="240"/>
              <w:rPr>
                <w:rFonts w:ascii="Arial Narrow" w:hAnsi="Arial Narrow" w:cs="Arial"/>
              </w:rPr>
            </w:pPr>
            <w:r w:rsidRPr="00AD6B33">
              <w:rPr>
                <w:iCs/>
                <w:color w:val="000000"/>
              </w:rPr>
              <w:t>kapacita internej pamäte min. 256 GB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578E4B" w14:textId="385A8D9C" w:rsidR="00EB48CF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1FAA477" w14:textId="5F49EF25" w:rsidR="00EB48CF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AD6B33" w:rsidRPr="00B9020D" w14:paraId="26F7B1B4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1B58155" w14:textId="6BDA286A" w:rsidR="00AD6B33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3.2) </w:t>
            </w:r>
            <w:r w:rsidR="00AD6B33" w:rsidRPr="00AD6B33">
              <w:rPr>
                <w:rFonts w:ascii="Arial Narrow" w:hAnsi="Arial Narrow" w:cs="Arial"/>
                <w:b/>
              </w:rPr>
              <w:t xml:space="preserve">TV držiak na </w:t>
            </w:r>
            <w:proofErr w:type="spellStart"/>
            <w:r w:rsidR="00AD6B33" w:rsidRPr="00AD6B33">
              <w:rPr>
                <w:rFonts w:ascii="Arial Narrow" w:hAnsi="Arial Narrow" w:cs="Arial"/>
                <w:b/>
              </w:rPr>
              <w:t>videokonferenčný</w:t>
            </w:r>
            <w:proofErr w:type="spellEnd"/>
            <w:r w:rsidR="00AD6B33" w:rsidRPr="00AD6B33">
              <w:rPr>
                <w:rFonts w:ascii="Arial Narrow" w:hAnsi="Arial Narrow" w:cs="Arial"/>
                <w:b/>
              </w:rPr>
              <w:t xml:space="preserve"> systém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F9D01" w14:textId="7E069BCB" w:rsidR="00C776C7" w:rsidRPr="00AD6B33" w:rsidRDefault="00C776C7" w:rsidP="00AD6B33">
            <w:pPr>
              <w:spacing w:before="240"/>
              <w:rPr>
                <w:iCs/>
                <w:color w:val="000000"/>
              </w:rPr>
            </w:pPr>
            <w:r w:rsidRPr="00C776C7">
              <w:rPr>
                <w:iCs/>
                <w:color w:val="000000"/>
              </w:rPr>
              <w:t xml:space="preserve">Určený na uchytenie </w:t>
            </w:r>
            <w:proofErr w:type="spellStart"/>
            <w:r w:rsidRPr="00C776C7">
              <w:rPr>
                <w:iCs/>
                <w:color w:val="000000"/>
              </w:rPr>
              <w:t>all</w:t>
            </w:r>
            <w:proofErr w:type="spellEnd"/>
            <w:r w:rsidRPr="00C776C7">
              <w:rPr>
                <w:iCs/>
                <w:color w:val="000000"/>
              </w:rPr>
              <w:t>-in-</w:t>
            </w:r>
            <w:proofErr w:type="spellStart"/>
            <w:r w:rsidRPr="00C776C7">
              <w:rPr>
                <w:iCs/>
                <w:color w:val="000000"/>
              </w:rPr>
              <w:t>one</w:t>
            </w:r>
            <w:proofErr w:type="spellEnd"/>
            <w:r w:rsidRPr="00C776C7">
              <w:rPr>
                <w:iCs/>
                <w:color w:val="000000"/>
              </w:rPr>
              <w:t xml:space="preserve"> </w:t>
            </w:r>
            <w:proofErr w:type="spellStart"/>
            <w:r w:rsidRPr="00C776C7">
              <w:rPr>
                <w:iCs/>
                <w:color w:val="000000"/>
              </w:rPr>
              <w:t>videokonferenčného</w:t>
            </w:r>
            <w:proofErr w:type="spellEnd"/>
            <w:r w:rsidRPr="00C776C7">
              <w:rPr>
                <w:iCs/>
                <w:color w:val="000000"/>
              </w:rPr>
              <w:t xml:space="preserve"> systému k interaktívnemu displeju</w:t>
            </w:r>
            <w:r>
              <w:rPr>
                <w:iCs/>
                <w:color w:val="000000"/>
              </w:rPr>
              <w:t>,</w:t>
            </w:r>
            <w:r w:rsidRPr="00AD6B33">
              <w:rPr>
                <w:iCs/>
                <w:color w:val="000000"/>
              </w:rPr>
              <w:t xml:space="preserve"> </w:t>
            </w:r>
            <w:r w:rsidR="00AD6B33" w:rsidRPr="00AD6B33">
              <w:rPr>
                <w:iCs/>
                <w:color w:val="000000"/>
              </w:rPr>
              <w:t xml:space="preserve">kompatibilný s dodávaným </w:t>
            </w:r>
            <w:proofErr w:type="spellStart"/>
            <w:r w:rsidR="00AD6B33" w:rsidRPr="00AD6B33">
              <w:rPr>
                <w:iCs/>
                <w:color w:val="000000"/>
              </w:rPr>
              <w:t>videokonferenčným</w:t>
            </w:r>
            <w:proofErr w:type="spellEnd"/>
            <w:r w:rsidR="00AD6B33" w:rsidRPr="00AD6B33">
              <w:rPr>
                <w:iCs/>
                <w:color w:val="000000"/>
              </w:rPr>
              <w:t xml:space="preserve"> systémom a kompatibilný s priemyselným štandardom VESA</w:t>
            </w:r>
            <w:r>
              <w:rPr>
                <w:iCs/>
                <w:color w:val="000000"/>
              </w:rPr>
              <w:t xml:space="preserve"> 600x400 mm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CA70468" w14:textId="47B8D58E" w:rsidR="00AD6B33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0E9D7" w14:textId="60D7B663" w:rsidR="00AD6B33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  <w:tr w:rsidR="00AD6B33" w:rsidRPr="00B9020D" w14:paraId="02E4FE39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6E52AA3" w14:textId="7740639C" w:rsidR="00AD6B33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3.3) </w:t>
            </w:r>
            <w:r w:rsidR="00AD6B33" w:rsidRPr="00AD6B33">
              <w:rPr>
                <w:rFonts w:ascii="Arial Narrow" w:hAnsi="Arial Narrow" w:cs="Arial"/>
                <w:b/>
              </w:rPr>
              <w:t>prídavný mikrofón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A1A2AE" w14:textId="359EC8EC" w:rsidR="00AD6B33" w:rsidRPr="00AD6B33" w:rsidRDefault="00AD6B33" w:rsidP="00AD6B33">
            <w:pPr>
              <w:spacing w:before="240"/>
              <w:rPr>
                <w:iCs/>
                <w:color w:val="000000"/>
              </w:rPr>
            </w:pPr>
            <w:r w:rsidRPr="00AD6B33">
              <w:rPr>
                <w:iCs/>
                <w:color w:val="000000"/>
              </w:rPr>
              <w:t xml:space="preserve">kompatibilný s dodávaným </w:t>
            </w:r>
            <w:proofErr w:type="spellStart"/>
            <w:r w:rsidRPr="00AD6B33">
              <w:rPr>
                <w:iCs/>
                <w:color w:val="000000"/>
              </w:rPr>
              <w:t>videokonferenčným</w:t>
            </w:r>
            <w:proofErr w:type="spellEnd"/>
            <w:r w:rsidRPr="00AD6B33">
              <w:rPr>
                <w:iCs/>
                <w:color w:val="000000"/>
              </w:rPr>
              <w:t xml:space="preserve"> systémom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3EAC387" w14:textId="18E58187" w:rsidR="00AD6B33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BF57A" w14:textId="24B81BFF" w:rsidR="00AD6B33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</w:tr>
      <w:tr w:rsidR="00AD6B33" w:rsidRPr="00B9020D" w14:paraId="5BD5FBD8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FFDC20B" w14:textId="77777777" w:rsidR="00DB4DE7" w:rsidRDefault="00DB4DE7" w:rsidP="00DB4DE7">
            <w:pPr>
              <w:spacing w:before="240"/>
              <w:rPr>
                <w:rFonts w:ascii="Arial Narrow" w:hAnsi="Arial Narrow" w:cs="Arial"/>
                <w:b/>
              </w:rPr>
            </w:pPr>
          </w:p>
          <w:p w14:paraId="1B644F3F" w14:textId="2F23660E" w:rsidR="00AD6B33" w:rsidRDefault="00DB4DE7" w:rsidP="00DB4DE7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3.4) </w:t>
            </w:r>
            <w:r w:rsidR="00AD6B33" w:rsidRPr="00AD6B33">
              <w:rPr>
                <w:rFonts w:ascii="Arial Narrow" w:hAnsi="Arial Narrow" w:cs="Arial"/>
                <w:b/>
              </w:rPr>
              <w:t>mobilný stojan na interaktívny</w:t>
            </w:r>
            <w:r>
              <w:rPr>
                <w:rFonts w:ascii="Arial Narrow" w:hAnsi="Arial Narrow" w:cs="Arial"/>
                <w:b/>
              </w:rPr>
              <w:t xml:space="preserve"> </w:t>
            </w:r>
            <w:r w:rsidR="00AD6B33" w:rsidRPr="00AD6B33">
              <w:rPr>
                <w:rFonts w:ascii="Arial Narrow" w:hAnsi="Arial Narrow" w:cs="Arial"/>
                <w:b/>
              </w:rPr>
              <w:t>displej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A390" w14:textId="77777777" w:rsidR="00AD6B33" w:rsidRPr="00AD6B33" w:rsidRDefault="00AD6B33" w:rsidP="00AD6B33">
            <w:pPr>
              <w:pStyle w:val="Odsekzoznamu"/>
              <w:numPr>
                <w:ilvl w:val="0"/>
                <w:numId w:val="38"/>
              </w:numPr>
              <w:spacing w:before="240"/>
              <w:rPr>
                <w:iCs/>
                <w:color w:val="000000"/>
              </w:rPr>
            </w:pPr>
            <w:r w:rsidRPr="00AD6B33">
              <w:rPr>
                <w:iCs/>
                <w:color w:val="000000"/>
              </w:rPr>
              <w:t xml:space="preserve">s uhlopriečkou min. 65", </w:t>
            </w:r>
          </w:p>
          <w:p w14:paraId="126E8618" w14:textId="77777777" w:rsidR="00AD6B33" w:rsidRPr="00AD6B33" w:rsidRDefault="00AD6B33" w:rsidP="00AD6B33">
            <w:pPr>
              <w:pStyle w:val="Odsekzoznamu"/>
              <w:numPr>
                <w:ilvl w:val="0"/>
                <w:numId w:val="38"/>
              </w:numPr>
              <w:spacing w:before="240"/>
              <w:rPr>
                <w:iCs/>
                <w:color w:val="000000"/>
              </w:rPr>
            </w:pPr>
            <w:r w:rsidRPr="00AD6B33">
              <w:rPr>
                <w:iCs/>
                <w:color w:val="000000"/>
              </w:rPr>
              <w:t xml:space="preserve">s nosnosťou min. 80 kg, </w:t>
            </w:r>
          </w:p>
          <w:p w14:paraId="68E8ABB8" w14:textId="37C3DBDB" w:rsidR="00AD6B33" w:rsidRPr="00AD6B33" w:rsidRDefault="00AD6B33" w:rsidP="00AD6B33">
            <w:pPr>
              <w:pStyle w:val="Odsekzoznamu"/>
              <w:numPr>
                <w:ilvl w:val="0"/>
                <w:numId w:val="38"/>
              </w:numPr>
              <w:spacing w:before="240"/>
              <w:rPr>
                <w:iCs/>
                <w:color w:val="000000"/>
              </w:rPr>
            </w:pPr>
            <w:r>
              <w:rPr>
                <w:iCs/>
                <w:color w:val="000000"/>
              </w:rPr>
              <w:t xml:space="preserve">s kolieskami s brzdou </w:t>
            </w:r>
          </w:p>
          <w:p w14:paraId="735CFE4B" w14:textId="77777777" w:rsidR="00AD6B33" w:rsidRPr="00AD6B33" w:rsidRDefault="00AD6B33" w:rsidP="00AD6B33">
            <w:pPr>
              <w:pStyle w:val="Odsekzoznamu"/>
              <w:numPr>
                <w:ilvl w:val="0"/>
                <w:numId w:val="38"/>
              </w:numPr>
              <w:spacing w:before="240"/>
              <w:rPr>
                <w:iCs/>
                <w:color w:val="000000"/>
              </w:rPr>
            </w:pPr>
            <w:r w:rsidRPr="00AD6B33">
              <w:rPr>
                <w:iCs/>
                <w:color w:val="000000"/>
              </w:rPr>
              <w:t xml:space="preserve">s možnosťou nastavenia výšky stojana, </w:t>
            </w:r>
          </w:p>
          <w:p w14:paraId="7240E48C" w14:textId="52B48B9E" w:rsidR="00AD6B33" w:rsidRPr="00AD6B33" w:rsidRDefault="00AD6B33" w:rsidP="00AD6B33">
            <w:pPr>
              <w:pStyle w:val="Odsekzoznamu"/>
              <w:numPr>
                <w:ilvl w:val="0"/>
                <w:numId w:val="38"/>
              </w:numPr>
              <w:spacing w:before="240"/>
              <w:rPr>
                <w:iCs/>
                <w:color w:val="000000"/>
              </w:rPr>
            </w:pPr>
            <w:r w:rsidRPr="00AD6B33">
              <w:rPr>
                <w:iCs/>
                <w:color w:val="000000"/>
              </w:rPr>
              <w:t>stojan podporujúci priemyselný štandard VESA 600 x 400 mm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CC5B2" w14:textId="2367E227" w:rsidR="00AD6B33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9891ACD" w14:textId="32685847" w:rsidR="00AD6B33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AD6B33" w:rsidRPr="00B9020D" w14:paraId="160D34D4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C1E8693" w14:textId="703F1DA7" w:rsidR="00AD6B33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3.6) </w:t>
            </w:r>
            <w:proofErr w:type="spellStart"/>
            <w:r w:rsidR="00AD6B33" w:rsidRPr="00AD6B33">
              <w:rPr>
                <w:rFonts w:ascii="Arial Narrow" w:hAnsi="Arial Narrow" w:cs="Arial"/>
                <w:b/>
              </w:rPr>
              <w:t>prezentér</w:t>
            </w:r>
            <w:proofErr w:type="spellEnd"/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35803" w14:textId="71472A65" w:rsidR="0081394A" w:rsidRPr="0081394A" w:rsidRDefault="0081394A" w:rsidP="0081394A">
            <w:pPr>
              <w:pStyle w:val="Odsekzoznamu"/>
              <w:numPr>
                <w:ilvl w:val="0"/>
                <w:numId w:val="41"/>
              </w:numPr>
              <w:spacing w:before="240"/>
              <w:rPr>
                <w:iCs/>
                <w:color w:val="000000"/>
              </w:rPr>
            </w:pPr>
            <w:proofErr w:type="spellStart"/>
            <w:r w:rsidRPr="0081394A">
              <w:rPr>
                <w:iCs/>
                <w:color w:val="000000"/>
              </w:rPr>
              <w:t>Prezentér</w:t>
            </w:r>
            <w:proofErr w:type="spellEnd"/>
            <w:r w:rsidRPr="0081394A">
              <w:rPr>
                <w:iCs/>
                <w:color w:val="000000"/>
              </w:rPr>
              <w:t xml:space="preserve"> </w:t>
            </w:r>
            <w:r w:rsidR="00AD6B33" w:rsidRPr="0081394A">
              <w:rPr>
                <w:iCs/>
                <w:color w:val="000000"/>
              </w:rPr>
              <w:t>s min. 5 tlačidlami podporujúcimi najmä prepínanie medz</w:t>
            </w:r>
            <w:r>
              <w:rPr>
                <w:iCs/>
                <w:color w:val="000000"/>
              </w:rPr>
              <w:t>i snímkami, navigačné funkcie.</w:t>
            </w:r>
          </w:p>
          <w:p w14:paraId="46B2579B" w14:textId="2A1D1C28" w:rsidR="00AD6B33" w:rsidRPr="0081394A" w:rsidRDefault="0081394A" w:rsidP="0081394A">
            <w:pPr>
              <w:pStyle w:val="Odsekzoznamu"/>
              <w:numPr>
                <w:ilvl w:val="0"/>
                <w:numId w:val="41"/>
              </w:numPr>
              <w:spacing w:before="240"/>
              <w:rPr>
                <w:iCs/>
                <w:color w:val="000000"/>
              </w:rPr>
            </w:pPr>
            <w:r w:rsidRPr="0081394A">
              <w:rPr>
                <w:iCs/>
                <w:color w:val="000000"/>
              </w:rPr>
              <w:t xml:space="preserve">integrovaný laserový ukazovák, </w:t>
            </w:r>
          </w:p>
          <w:p w14:paraId="7A1D8845" w14:textId="266F4D82" w:rsidR="00AD6B33" w:rsidRPr="0081394A" w:rsidRDefault="00AD6B33" w:rsidP="0081394A">
            <w:pPr>
              <w:pStyle w:val="Odsekzoznamu"/>
              <w:numPr>
                <w:ilvl w:val="0"/>
                <w:numId w:val="41"/>
              </w:numPr>
              <w:spacing w:before="240"/>
              <w:rPr>
                <w:iCs/>
                <w:color w:val="000000"/>
              </w:rPr>
            </w:pPr>
            <w:r w:rsidRPr="0081394A">
              <w:rPr>
                <w:iCs/>
                <w:color w:val="000000"/>
              </w:rPr>
              <w:t xml:space="preserve">prepojenie pomocou </w:t>
            </w:r>
            <w:proofErr w:type="spellStart"/>
            <w:r w:rsidRPr="0081394A">
              <w:rPr>
                <w:iCs/>
                <w:color w:val="000000"/>
              </w:rPr>
              <w:t>plug</w:t>
            </w:r>
            <w:proofErr w:type="spellEnd"/>
            <w:r w:rsidRPr="0081394A">
              <w:rPr>
                <w:iCs/>
                <w:color w:val="000000"/>
              </w:rPr>
              <w:t xml:space="preserve"> &amp; </w:t>
            </w:r>
            <w:proofErr w:type="spellStart"/>
            <w:r w:rsidRPr="0081394A">
              <w:rPr>
                <w:iCs/>
                <w:color w:val="000000"/>
              </w:rPr>
              <w:t>play</w:t>
            </w:r>
            <w:proofErr w:type="spellEnd"/>
            <w:r w:rsidRPr="0081394A">
              <w:rPr>
                <w:iCs/>
                <w:color w:val="000000"/>
              </w:rPr>
              <w:t xml:space="preserve"> alebo ekvivalent s USB adaptérom (prijímač)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1BB39" w14:textId="23600024" w:rsidR="00AD6B33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F7852CD" w14:textId="680F5C9B" w:rsidR="00AD6B33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AD6B33" w:rsidRPr="00B9020D" w14:paraId="0119A01D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8F307B4" w14:textId="764246AA" w:rsidR="00AD6B33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3.7) </w:t>
            </w:r>
            <w:r w:rsidR="00AD6B33" w:rsidRPr="00AD6B33">
              <w:rPr>
                <w:rFonts w:ascii="Arial Narrow" w:hAnsi="Arial Narrow" w:cs="Arial"/>
                <w:b/>
              </w:rPr>
              <w:t>replikátor portov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B85F2" w14:textId="18684FC7" w:rsidR="00AD6B33" w:rsidRPr="00AD6B33" w:rsidRDefault="00AD6B33" w:rsidP="00AD6B33">
            <w:pPr>
              <w:spacing w:before="240"/>
              <w:rPr>
                <w:iCs/>
                <w:color w:val="000000"/>
              </w:rPr>
            </w:pPr>
            <w:r w:rsidRPr="004566FF">
              <w:rPr>
                <w:iCs/>
                <w:color w:val="000000"/>
              </w:rPr>
              <w:t xml:space="preserve">pripojenie k zariadeniu pomocou USB-C, replikátor podporujúci rozhrania: HDMI, VGA, SD slot, </w:t>
            </w:r>
            <w:proofErr w:type="spellStart"/>
            <w:r w:rsidRPr="004566FF">
              <w:rPr>
                <w:iCs/>
                <w:color w:val="000000"/>
              </w:rPr>
              <w:t>microSD</w:t>
            </w:r>
            <w:proofErr w:type="spellEnd"/>
            <w:r w:rsidRPr="004566FF">
              <w:rPr>
                <w:iCs/>
                <w:color w:val="000000"/>
              </w:rPr>
              <w:t xml:space="preserve"> slot, port RJ45 (</w:t>
            </w:r>
            <w:proofErr w:type="spellStart"/>
            <w:r w:rsidRPr="004566FF">
              <w:rPr>
                <w:iCs/>
                <w:color w:val="000000"/>
              </w:rPr>
              <w:t>ethernet</w:t>
            </w:r>
            <w:proofErr w:type="spellEnd"/>
            <w:r w:rsidRPr="004566FF">
              <w:rPr>
                <w:iCs/>
                <w:color w:val="000000"/>
              </w:rPr>
              <w:t xml:space="preserve">),  USB-C (s funkciou </w:t>
            </w:r>
            <w:proofErr w:type="spellStart"/>
            <w:r w:rsidRPr="004566FF">
              <w:rPr>
                <w:iCs/>
                <w:color w:val="000000"/>
              </w:rPr>
              <w:t>Power</w:t>
            </w:r>
            <w:proofErr w:type="spellEnd"/>
            <w:r w:rsidRPr="004566FF">
              <w:rPr>
                <w:iCs/>
                <w:color w:val="000000"/>
              </w:rPr>
              <w:t xml:space="preserve"> </w:t>
            </w:r>
            <w:proofErr w:type="spellStart"/>
            <w:r w:rsidRPr="004566FF">
              <w:rPr>
                <w:iCs/>
                <w:color w:val="000000"/>
              </w:rPr>
              <w:t>Delivery</w:t>
            </w:r>
            <w:proofErr w:type="spellEnd"/>
            <w:r w:rsidRPr="004566FF">
              <w:rPr>
                <w:iCs/>
                <w:color w:val="000000"/>
              </w:rPr>
              <w:t>) a min. 2x USB 3.0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E4AA4" w14:textId="48F4F69E" w:rsidR="00AD6B33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C12321F" w14:textId="306084B8" w:rsidR="00AD6B33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  <w:tr w:rsidR="00AD6B33" w:rsidRPr="00B9020D" w14:paraId="423A7B6D" w14:textId="77777777" w:rsidTr="00B40DEA">
        <w:trPr>
          <w:trHeight w:val="526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3118089" w14:textId="676E1A1D" w:rsidR="00AD6B33" w:rsidRDefault="00DB4DE7" w:rsidP="00D41EC6">
            <w:pPr>
              <w:spacing w:before="24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 xml:space="preserve">3.8) </w:t>
            </w:r>
            <w:proofErr w:type="spellStart"/>
            <w:r w:rsidR="00AD6B33" w:rsidRPr="00AD6B33">
              <w:rPr>
                <w:rFonts w:ascii="Arial Narrow" w:hAnsi="Arial Narrow" w:cs="Arial"/>
                <w:b/>
              </w:rPr>
              <w:t>prepäťová</w:t>
            </w:r>
            <w:proofErr w:type="spellEnd"/>
            <w:r w:rsidR="00AD6B33" w:rsidRPr="00AD6B33">
              <w:rPr>
                <w:rFonts w:ascii="Arial Narrow" w:hAnsi="Arial Narrow" w:cs="Arial"/>
                <w:b/>
              </w:rPr>
              <w:t xml:space="preserve"> ochrana</w:t>
            </w:r>
          </w:p>
        </w:tc>
        <w:tc>
          <w:tcPr>
            <w:tcW w:w="4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B52892" w14:textId="77777777" w:rsidR="00AD6B33" w:rsidRPr="00AD6B33" w:rsidRDefault="00AD6B33" w:rsidP="00AD6B33">
            <w:pPr>
              <w:pStyle w:val="Odsekzoznamu"/>
              <w:numPr>
                <w:ilvl w:val="0"/>
                <w:numId w:val="39"/>
              </w:numPr>
              <w:spacing w:before="240"/>
              <w:rPr>
                <w:iCs/>
                <w:color w:val="000000"/>
              </w:rPr>
            </w:pPr>
            <w:r w:rsidRPr="00AD6B33">
              <w:rPr>
                <w:iCs/>
                <w:color w:val="000000"/>
              </w:rPr>
              <w:t>dĺžka min. 5m,</w:t>
            </w:r>
          </w:p>
          <w:p w14:paraId="717CBB18" w14:textId="28C1F3DD" w:rsidR="00AD6B33" w:rsidRPr="00AD6B33" w:rsidRDefault="00AD6B33" w:rsidP="00AD6B33">
            <w:pPr>
              <w:pStyle w:val="Odsekzoznamu"/>
              <w:numPr>
                <w:ilvl w:val="0"/>
                <w:numId w:val="39"/>
              </w:numPr>
              <w:spacing w:before="240"/>
              <w:rPr>
                <w:iCs/>
                <w:color w:val="000000"/>
              </w:rPr>
            </w:pPr>
            <w:r w:rsidRPr="00AD6B33">
              <w:rPr>
                <w:iCs/>
                <w:color w:val="000000"/>
              </w:rPr>
              <w:t>min. 5 zásuvkami typu E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271D1" w14:textId="0E893026" w:rsidR="00AD6B33" w:rsidRPr="00B9020D" w:rsidRDefault="00B30119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highlight w:val="yellow"/>
              </w:rPr>
            </w:pPr>
            <w:r>
              <w:rPr>
                <w:rFonts w:ascii="Arial Narrow" w:hAnsi="Arial Narrow"/>
                <w:color w:val="000000"/>
                <w:highlight w:val="yellow"/>
              </w:rPr>
              <w:t>(Doplní uchádzač)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975408F" w14:textId="01D05B97" w:rsidR="00AD6B33" w:rsidRPr="00B9020D" w:rsidRDefault="00B40DEA" w:rsidP="00D41EC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/>
                <w:b/>
                <w:bCs/>
              </w:rPr>
              <w:t>N/A</w:t>
            </w:r>
          </w:p>
        </w:tc>
      </w:tr>
    </w:tbl>
    <w:p w14:paraId="0C23E95B" w14:textId="091FDFAF" w:rsidR="00EB48CF" w:rsidRDefault="00EB48CF">
      <w:pPr>
        <w:spacing w:after="160" w:line="259" w:lineRule="auto"/>
        <w:rPr>
          <w:rFonts w:ascii="Arial Narrow" w:hAnsi="Arial Narrow"/>
        </w:rPr>
      </w:pPr>
      <w:r>
        <w:rPr>
          <w:rFonts w:ascii="Arial Narrow" w:hAnsi="Arial Narrow"/>
        </w:rPr>
        <w:br w:type="page"/>
      </w:r>
    </w:p>
    <w:p w14:paraId="26D4F6F2" w14:textId="77777777" w:rsidR="00F837FF" w:rsidRPr="00B9020D" w:rsidRDefault="00F837FF" w:rsidP="00116EBC">
      <w:pPr>
        <w:spacing w:after="160" w:line="259" w:lineRule="auto"/>
        <w:rPr>
          <w:rFonts w:ascii="Arial Narrow" w:hAnsi="Arial Narrow"/>
        </w:rPr>
      </w:pPr>
    </w:p>
    <w:tbl>
      <w:tblPr>
        <w:tblpPr w:leftFromText="141" w:rightFromText="141" w:vertAnchor="text" w:horzAnchor="margin" w:tblpY="191"/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  <w:gridCol w:w="1418"/>
        <w:gridCol w:w="3365"/>
      </w:tblGrid>
      <w:tr w:rsidR="00F837FF" w:rsidRPr="00B9020D" w14:paraId="401DBD4A" w14:textId="77777777" w:rsidTr="009E38D0">
        <w:trPr>
          <w:trHeight w:val="846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FFCC"/>
            <w:vAlign w:val="center"/>
            <w:hideMark/>
          </w:tcPr>
          <w:p w14:paraId="2C8E0B56" w14:textId="666CCF2D" w:rsidR="002F5D56" w:rsidRDefault="00701E09" w:rsidP="00CE20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Služby spojené</w:t>
            </w:r>
            <w:r w:rsidR="009E38D0" w:rsidRPr="00B9020D">
              <w:rPr>
                <w:rFonts w:ascii="Arial Narrow" w:hAnsi="Arial Narrow"/>
                <w:b/>
                <w:bCs/>
                <w:color w:val="000000"/>
              </w:rPr>
              <w:t xml:space="preserve"> na predmet zákazky </w:t>
            </w:r>
          </w:p>
          <w:p w14:paraId="4CF68761" w14:textId="28B46B88" w:rsidR="002F5D56" w:rsidRDefault="002F5D56" w:rsidP="00CE20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a </w:t>
            </w:r>
          </w:p>
          <w:p w14:paraId="1854FF2C" w14:textId="6DDCDC26" w:rsidR="00F837FF" w:rsidRPr="00B9020D" w:rsidRDefault="002F5D56" w:rsidP="00CE20B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</w:rPr>
              <w:t xml:space="preserve">doplňujúce informácie </w:t>
            </w:r>
            <w:r w:rsidR="00F837FF" w:rsidRPr="00B9020D">
              <w:rPr>
                <w:rFonts w:ascii="Arial Narrow" w:hAnsi="Arial Narrow"/>
                <w:b/>
                <w:bCs/>
              </w:rPr>
              <w:t xml:space="preserve"> </w:t>
            </w:r>
          </w:p>
        </w:tc>
        <w:tc>
          <w:tcPr>
            <w:tcW w:w="478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FCE03AB" w14:textId="77D9EBE8" w:rsidR="00F837FF" w:rsidRDefault="00F837FF" w:rsidP="00CE20B6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Vlastný návrh plnenia</w:t>
            </w:r>
          </w:p>
          <w:p w14:paraId="7E3C16F8" w14:textId="31815B08" w:rsidR="00701E09" w:rsidRPr="00701E09" w:rsidRDefault="00701E09" w:rsidP="00701E09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</w:rPr>
              <w:t>(doplní uchádzač)</w:t>
            </w:r>
          </w:p>
          <w:p w14:paraId="6772F494" w14:textId="77777777" w:rsidR="00F837FF" w:rsidRPr="00B9020D" w:rsidRDefault="00F837FF" w:rsidP="00701E09">
            <w:pPr>
              <w:spacing w:after="0" w:line="240" w:lineRule="auto"/>
              <w:jc w:val="center"/>
              <w:rPr>
                <w:rFonts w:ascii="Arial Narrow" w:hAnsi="Arial Narrow" w:cs="Arial"/>
                <w:b/>
              </w:rPr>
            </w:pPr>
            <w:r w:rsidRPr="00B9020D">
              <w:rPr>
                <w:rFonts w:ascii="Arial Narrow" w:hAnsi="Arial Narrow" w:cs="Arial"/>
                <w:b/>
              </w:rPr>
              <w:t>Požaduje sa uviesť skutočnú špecifikáciu ponúkaného predmetu zákazky - výrobcu, typové označenie a technické parametre,  uviesť áno/nie, v prípade číselnej hodnoty uviesť jej skutočnosť</w:t>
            </w:r>
          </w:p>
        </w:tc>
      </w:tr>
      <w:tr w:rsidR="002F5D56" w:rsidRPr="00B9020D" w14:paraId="3DCA2566" w14:textId="77777777" w:rsidTr="002F5D56">
        <w:trPr>
          <w:trHeight w:val="526"/>
        </w:trPr>
        <w:tc>
          <w:tcPr>
            <w:tcW w:w="10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F6918B8" w14:textId="2ADD5DD6" w:rsidR="002F5D56" w:rsidRPr="00B9020D" w:rsidRDefault="00701E09" w:rsidP="00CE20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>
              <w:rPr>
                <w:rFonts w:ascii="Arial Narrow" w:hAnsi="Arial Narrow" w:cs="Arial"/>
                <w:b/>
              </w:rPr>
              <w:t>Informácie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DE60E94" w14:textId="77777777" w:rsidR="002F5D56" w:rsidRPr="00B9020D" w:rsidRDefault="002F5D56" w:rsidP="00CE20B6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/>
                <w:bCs/>
                <w:color w:val="000000"/>
              </w:rPr>
              <w:t>Uchádzač uvedie „áno/nie“</w:t>
            </w:r>
          </w:p>
        </w:tc>
      </w:tr>
      <w:tr w:rsidR="00070CCC" w:rsidRPr="00B9020D" w14:paraId="631C5FD8" w14:textId="77777777" w:rsidTr="00672B0D">
        <w:trPr>
          <w:trHeight w:val="526"/>
        </w:trPr>
        <w:tc>
          <w:tcPr>
            <w:tcW w:w="10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027CB6" w14:textId="524C97A3" w:rsidR="00070CCC" w:rsidRPr="00DB3EF9" w:rsidRDefault="00070CCC" w:rsidP="00DB3EF9">
            <w:pPr>
              <w:pStyle w:val="Odsekzoznamu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Arial Narrow" w:hAnsi="Arial Narrow" w:cs="Arial"/>
              </w:rPr>
            </w:pPr>
            <w:r w:rsidRPr="00DB3EF9">
              <w:rPr>
                <w:rFonts w:ascii="Arial Narrow" w:hAnsi="Arial Narrow"/>
                <w:iCs/>
                <w:color w:val="000000"/>
              </w:rPr>
              <w:t>Celý predmet zákazky rozdelený do jednotlivých položiek je považovaný ako jeden komplexne fungujúci video-konferenčný systém. Všetky položky preto musia byť vzájomne kompatibilné. V prípade, ak súčasti plnenia predmetu zákazky nebudú vzájomne kompatibilné. Verejný obstarávateľ to bude považovať za podstatné porušenie zmluvy s nárokom na odstúpenie od zmluvy.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E77559E" w14:textId="2DF43F68" w:rsidR="00070CCC" w:rsidRPr="00B9020D" w:rsidRDefault="00070CCC" w:rsidP="00E56665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070CCC" w:rsidRPr="00B9020D" w14:paraId="603EB0E8" w14:textId="77777777" w:rsidTr="003223A2">
        <w:trPr>
          <w:trHeight w:val="487"/>
        </w:trPr>
        <w:tc>
          <w:tcPr>
            <w:tcW w:w="10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F91537" w14:textId="31CB81CD" w:rsidR="00070CCC" w:rsidRPr="00DB3EF9" w:rsidRDefault="00070CCC" w:rsidP="00DB3EF9">
            <w:pPr>
              <w:pStyle w:val="Odsekzoznamu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Arial Narrow" w:hAnsi="Arial Narrow"/>
                <w:bCs/>
                <w:color w:val="000000"/>
              </w:rPr>
            </w:pPr>
            <w:r w:rsidRPr="00DB3EF9">
              <w:rPr>
                <w:rFonts w:ascii="Arial Narrow" w:hAnsi="Arial Narrow"/>
              </w:rPr>
              <w:t xml:space="preserve">Autorizovaný záručný servis bude vykonávaný v mieste inštalácie. Bezplatný autorizovaný záručný servis bude vykonávaný kvalifikovanými osobami a bezplatná údržba tovaru (práca a originálne nepoužívané náhradné diely) počas záručnej doby sú započítané v cene zákazky. Záručná doba je na obdobie 24 mesiacov od nadobudnutia účinnosti kúpnej zmluvy. 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F9DA0" w14:textId="0E3142AA" w:rsidR="00070CCC" w:rsidRPr="00B9020D" w:rsidRDefault="00070CCC" w:rsidP="00E56665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070CCC" w:rsidRPr="00B9020D" w14:paraId="7176A3C8" w14:textId="77777777" w:rsidTr="00070867">
        <w:trPr>
          <w:trHeight w:val="487"/>
        </w:trPr>
        <w:tc>
          <w:tcPr>
            <w:tcW w:w="10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530CB1" w14:textId="77777777" w:rsidR="00DB3EF9" w:rsidRDefault="00DB3EF9" w:rsidP="00DB3EF9">
            <w:pPr>
              <w:pStyle w:val="Odsekzoznamu"/>
              <w:numPr>
                <w:ilvl w:val="0"/>
                <w:numId w:val="44"/>
              </w:num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zaškolenie personálu </w:t>
            </w:r>
          </w:p>
          <w:p w14:paraId="292E7A88" w14:textId="68E9239B" w:rsidR="00DB3EF9" w:rsidRDefault="00070CCC" w:rsidP="00DB3EF9">
            <w:pPr>
              <w:pStyle w:val="Odsekzoznamu"/>
              <w:numPr>
                <w:ilvl w:val="0"/>
                <w:numId w:val="43"/>
              </w:numPr>
              <w:spacing w:after="0" w:line="240" w:lineRule="auto"/>
              <w:rPr>
                <w:rFonts w:ascii="Arial Narrow" w:hAnsi="Arial Narrow"/>
              </w:rPr>
            </w:pPr>
            <w:r w:rsidRPr="002F5D56">
              <w:rPr>
                <w:rFonts w:ascii="Arial Narrow" w:hAnsi="Arial Narrow"/>
              </w:rPr>
              <w:t>4 osoby</w:t>
            </w:r>
            <w:r>
              <w:rPr>
                <w:rFonts w:ascii="Arial Narrow" w:hAnsi="Arial Narrow"/>
              </w:rPr>
              <w:t xml:space="preserve"> </w:t>
            </w:r>
            <w:r w:rsidR="00DB3EF9">
              <w:rPr>
                <w:rFonts w:ascii="Arial Narrow" w:hAnsi="Arial Narrow"/>
              </w:rPr>
              <w:t xml:space="preserve">pre 1 kus </w:t>
            </w:r>
          </w:p>
          <w:p w14:paraId="61B3C8F2" w14:textId="3D49CB66" w:rsidR="00070CCC" w:rsidRPr="00070CCC" w:rsidRDefault="00DB3EF9" w:rsidP="00DB3EF9">
            <w:pPr>
              <w:pStyle w:val="Odsekzoznamu"/>
              <w:numPr>
                <w:ilvl w:val="0"/>
                <w:numId w:val="43"/>
              </w:num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  <w:bCs/>
                <w:color w:val="000000"/>
              </w:rPr>
              <w:t xml:space="preserve">1 </w:t>
            </w:r>
            <w:proofErr w:type="spellStart"/>
            <w:r>
              <w:rPr>
                <w:rFonts w:ascii="Arial Narrow" w:hAnsi="Arial Narrow"/>
                <w:bCs/>
                <w:color w:val="000000"/>
              </w:rPr>
              <w:t>človekohodi</w:t>
            </w:r>
            <w:r w:rsidR="00070CCC" w:rsidRPr="00070CCC">
              <w:rPr>
                <w:rFonts w:ascii="Arial Narrow" w:hAnsi="Arial Narrow"/>
                <w:bCs/>
                <w:color w:val="000000"/>
              </w:rPr>
              <w:t>n</w:t>
            </w:r>
            <w:r>
              <w:rPr>
                <w:rFonts w:ascii="Arial Narrow" w:hAnsi="Arial Narrow"/>
                <w:bCs/>
                <w:color w:val="000000"/>
              </w:rPr>
              <w:t>a</w:t>
            </w:r>
            <w:proofErr w:type="spellEnd"/>
            <w:r>
              <w:rPr>
                <w:rFonts w:ascii="Arial Narrow" w:hAnsi="Arial Narrow"/>
                <w:bCs/>
                <w:color w:val="000000"/>
              </w:rPr>
              <w:t xml:space="preserve"> pre 1 kus 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0D560" w14:textId="12D72AFC" w:rsidR="00070CCC" w:rsidRPr="00B9020D" w:rsidRDefault="00070CCC" w:rsidP="00E56665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  <w:tr w:rsidR="00070CCC" w:rsidRPr="00B9020D" w14:paraId="390259E1" w14:textId="77777777" w:rsidTr="003A620D">
        <w:trPr>
          <w:trHeight w:val="487"/>
        </w:trPr>
        <w:tc>
          <w:tcPr>
            <w:tcW w:w="10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DF5C1A" w14:textId="77777777" w:rsidR="00070CCC" w:rsidRPr="00070CCC" w:rsidRDefault="00070CCC" w:rsidP="00DB3EF9">
            <w:pPr>
              <w:pStyle w:val="Textkomentra"/>
              <w:numPr>
                <w:ilvl w:val="0"/>
                <w:numId w:val="44"/>
              </w:numPr>
              <w:spacing w:after="0"/>
            </w:pPr>
            <w:r w:rsidRPr="00070CCC">
              <w:rPr>
                <w:rFonts w:ascii="Arial Narrow" w:hAnsi="Arial Narrow"/>
                <w:sz w:val="22"/>
                <w:szCs w:val="22"/>
              </w:rPr>
              <w:t xml:space="preserve">Dodanie a inštalácia zariadenia </w:t>
            </w:r>
          </w:p>
          <w:p w14:paraId="068482F3" w14:textId="74E59ECF" w:rsidR="00070CCC" w:rsidRPr="00070CCC" w:rsidRDefault="00070CCC" w:rsidP="00DA7ABC">
            <w:pPr>
              <w:pStyle w:val="Odsekzoznamu"/>
              <w:numPr>
                <w:ilvl w:val="0"/>
                <w:numId w:val="42"/>
              </w:numPr>
              <w:spacing w:after="0" w:line="240" w:lineRule="auto"/>
              <w:ind w:left="1418" w:hanging="284"/>
              <w:jc w:val="both"/>
              <w:rPr>
                <w:rFonts w:ascii="Arial Narrow" w:hAnsi="Arial Narrow"/>
                <w:bCs/>
                <w:color w:val="000000"/>
              </w:rPr>
            </w:pPr>
            <w:r w:rsidRPr="00070CCC">
              <w:rPr>
                <w:rFonts w:ascii="Arial Narrow" w:hAnsi="Arial Narrow"/>
              </w:rPr>
              <w:t>obsahuje najmä vyloženie, tovaru, vynesenie, vybalenie, poskladanie, inštalácia video-konferenčného systému vrátane kabeláže, overenie funkčnosti (otestovanie), nakonfigurovanie HW a SW a odvoz odpadu.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069AA" w14:textId="62B7E5FD" w:rsidR="00070CCC" w:rsidRPr="00B9020D" w:rsidRDefault="00DB3EF9" w:rsidP="00E56665">
            <w:pPr>
              <w:spacing w:after="0" w:line="240" w:lineRule="auto"/>
              <w:jc w:val="center"/>
              <w:rPr>
                <w:rFonts w:ascii="Arial Narrow" w:hAnsi="Arial Narrow"/>
                <w:bCs/>
                <w:color w:val="000000"/>
                <w:highlight w:val="yellow"/>
              </w:rPr>
            </w:pPr>
            <w:r w:rsidRPr="00B9020D">
              <w:rPr>
                <w:rFonts w:ascii="Arial Narrow" w:hAnsi="Arial Narrow"/>
                <w:bCs/>
                <w:color w:val="000000"/>
                <w:highlight w:val="yellow"/>
              </w:rPr>
              <w:t>(Doplní uchádzač)</w:t>
            </w:r>
          </w:p>
        </w:tc>
      </w:tr>
    </w:tbl>
    <w:p w14:paraId="6DCA0417" w14:textId="1332836F" w:rsidR="009B54C1" w:rsidRPr="00B9020D" w:rsidRDefault="009B54C1" w:rsidP="009B54C1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</w:rPr>
      </w:pPr>
      <w:r w:rsidRPr="00B9020D">
        <w:rPr>
          <w:rFonts w:ascii="Arial Narrow" w:hAnsi="Arial Narrow"/>
          <w:i/>
          <w:color w:val="000000"/>
        </w:rPr>
        <w:t>Táto časť súťažných podkladov bude tvoriť neoddeliteľnú súčasť zmluvy ako príloha č. 1, ktorú uzatvorí verejný obstarávateľ s úspešným uchádzačom.</w:t>
      </w:r>
    </w:p>
    <w:p w14:paraId="312680E9" w14:textId="66F54066" w:rsidR="007329ED" w:rsidRPr="007C0286" w:rsidRDefault="007329ED" w:rsidP="007C0286">
      <w:pPr>
        <w:rPr>
          <w:rFonts w:ascii="Arial Narrow" w:hAnsi="Arial Narrow"/>
        </w:rPr>
      </w:pPr>
    </w:p>
    <w:sectPr w:rsidR="007329ED" w:rsidRPr="007C0286" w:rsidSect="004C68CA">
      <w:headerReference w:type="default" r:id="rId8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8B901E" w14:textId="77777777" w:rsidR="00E26589" w:rsidRDefault="00E26589" w:rsidP="00C10473">
      <w:pPr>
        <w:spacing w:after="0" w:line="240" w:lineRule="auto"/>
      </w:pPr>
      <w:r>
        <w:separator/>
      </w:r>
    </w:p>
  </w:endnote>
  <w:endnote w:type="continuationSeparator" w:id="0">
    <w:p w14:paraId="7418E4C9" w14:textId="77777777" w:rsidR="00E26589" w:rsidRDefault="00E26589" w:rsidP="00C104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B846F2" w14:textId="77777777" w:rsidR="00E26589" w:rsidRDefault="00E26589" w:rsidP="00C10473">
      <w:pPr>
        <w:spacing w:after="0" w:line="240" w:lineRule="auto"/>
      </w:pPr>
      <w:r>
        <w:separator/>
      </w:r>
    </w:p>
  </w:footnote>
  <w:footnote w:type="continuationSeparator" w:id="0">
    <w:p w14:paraId="6139C47D" w14:textId="77777777" w:rsidR="00E26589" w:rsidRDefault="00E26589" w:rsidP="00C104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536B2C" w14:textId="727A98AA" w:rsidR="00F1744E" w:rsidRDefault="00F1744E" w:rsidP="00F1744E">
    <w:pPr>
      <w:pStyle w:val="Hlavika"/>
      <w:ind w:firstLine="8789"/>
    </w:pPr>
    <w:r>
      <w:t xml:space="preserve">Príloha č.1 opis predmetu zákazky / vlastný návrh pl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44B2"/>
    <w:multiLevelType w:val="hybridMultilevel"/>
    <w:tmpl w:val="06CAC08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74755"/>
    <w:multiLevelType w:val="hybridMultilevel"/>
    <w:tmpl w:val="B0D09BA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43B6F"/>
    <w:multiLevelType w:val="hybridMultilevel"/>
    <w:tmpl w:val="A72A857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E1363"/>
    <w:multiLevelType w:val="hybridMultilevel"/>
    <w:tmpl w:val="BF7A5A6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80D46"/>
    <w:multiLevelType w:val="hybridMultilevel"/>
    <w:tmpl w:val="BC7217C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AD5B24"/>
    <w:multiLevelType w:val="hybridMultilevel"/>
    <w:tmpl w:val="BD028BE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136285"/>
    <w:multiLevelType w:val="hybridMultilevel"/>
    <w:tmpl w:val="97D67246"/>
    <w:lvl w:ilvl="0" w:tplc="041B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61D0E5E"/>
    <w:multiLevelType w:val="hybridMultilevel"/>
    <w:tmpl w:val="9B66293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D2F2A"/>
    <w:multiLevelType w:val="hybridMultilevel"/>
    <w:tmpl w:val="36B4FB6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6DF5"/>
    <w:multiLevelType w:val="hybridMultilevel"/>
    <w:tmpl w:val="5C1E62D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A6856"/>
    <w:multiLevelType w:val="hybridMultilevel"/>
    <w:tmpl w:val="0A14FC0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500BC2"/>
    <w:multiLevelType w:val="hybridMultilevel"/>
    <w:tmpl w:val="1A0C82DC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3352B8"/>
    <w:multiLevelType w:val="hybridMultilevel"/>
    <w:tmpl w:val="554A565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0D0918"/>
    <w:multiLevelType w:val="hybridMultilevel"/>
    <w:tmpl w:val="01300E98"/>
    <w:lvl w:ilvl="0" w:tplc="DD966A8E">
      <w:start w:val="802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5A5269"/>
    <w:multiLevelType w:val="hybridMultilevel"/>
    <w:tmpl w:val="91944F9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78135B"/>
    <w:multiLevelType w:val="hybridMultilevel"/>
    <w:tmpl w:val="46AEFCC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A61B56"/>
    <w:multiLevelType w:val="hybridMultilevel"/>
    <w:tmpl w:val="E118F7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7B7154"/>
    <w:multiLevelType w:val="hybridMultilevel"/>
    <w:tmpl w:val="0C9AD28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1A1B60"/>
    <w:multiLevelType w:val="hybridMultilevel"/>
    <w:tmpl w:val="E982E2E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E2E10"/>
    <w:multiLevelType w:val="hybridMultilevel"/>
    <w:tmpl w:val="46AEFCC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70E29"/>
    <w:multiLevelType w:val="hybridMultilevel"/>
    <w:tmpl w:val="DC3EDE1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776A03"/>
    <w:multiLevelType w:val="hybridMultilevel"/>
    <w:tmpl w:val="DACEC37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AB1D4E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7E14ED2"/>
    <w:multiLevelType w:val="hybridMultilevel"/>
    <w:tmpl w:val="315AD92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B2C0A"/>
    <w:multiLevelType w:val="hybridMultilevel"/>
    <w:tmpl w:val="69A4166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955F1E"/>
    <w:multiLevelType w:val="hybridMultilevel"/>
    <w:tmpl w:val="990619E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D83906"/>
    <w:multiLevelType w:val="hybridMultilevel"/>
    <w:tmpl w:val="939E7C96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13E78D2"/>
    <w:multiLevelType w:val="hybridMultilevel"/>
    <w:tmpl w:val="D5A25AE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9346D4"/>
    <w:multiLevelType w:val="hybridMultilevel"/>
    <w:tmpl w:val="CD16389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547CA2"/>
    <w:multiLevelType w:val="hybridMultilevel"/>
    <w:tmpl w:val="4860D76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7575F7"/>
    <w:multiLevelType w:val="hybridMultilevel"/>
    <w:tmpl w:val="C9D8F11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0A11BB"/>
    <w:multiLevelType w:val="hybridMultilevel"/>
    <w:tmpl w:val="D6483A3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687CB0"/>
    <w:multiLevelType w:val="hybridMultilevel"/>
    <w:tmpl w:val="A1F0149C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8C13C28"/>
    <w:multiLevelType w:val="hybridMultilevel"/>
    <w:tmpl w:val="63DC664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D65FEC"/>
    <w:multiLevelType w:val="hybridMultilevel"/>
    <w:tmpl w:val="41C47978"/>
    <w:lvl w:ilvl="0" w:tplc="041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E301F65"/>
    <w:multiLevelType w:val="hybridMultilevel"/>
    <w:tmpl w:val="23AA746C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1895D88"/>
    <w:multiLevelType w:val="hybridMultilevel"/>
    <w:tmpl w:val="C856052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51525E"/>
    <w:multiLevelType w:val="hybridMultilevel"/>
    <w:tmpl w:val="52586760"/>
    <w:lvl w:ilvl="0" w:tplc="041B0017">
      <w:start w:val="1"/>
      <w:numFmt w:val="lowerLetter"/>
      <w:lvlText w:val="%1)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7DF7A90"/>
    <w:multiLevelType w:val="hybridMultilevel"/>
    <w:tmpl w:val="FF3AF290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E9B602F"/>
    <w:multiLevelType w:val="hybridMultilevel"/>
    <w:tmpl w:val="7190FBF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AA0810"/>
    <w:multiLevelType w:val="hybridMultilevel"/>
    <w:tmpl w:val="DF00A34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37"/>
  </w:num>
  <w:num w:numId="3">
    <w:abstractNumId w:val="17"/>
  </w:num>
  <w:num w:numId="4">
    <w:abstractNumId w:val="24"/>
  </w:num>
  <w:num w:numId="5">
    <w:abstractNumId w:val="19"/>
  </w:num>
  <w:num w:numId="6">
    <w:abstractNumId w:val="29"/>
  </w:num>
  <w:num w:numId="7">
    <w:abstractNumId w:val="15"/>
  </w:num>
  <w:num w:numId="8">
    <w:abstractNumId w:val="34"/>
  </w:num>
  <w:num w:numId="9">
    <w:abstractNumId w:val="13"/>
  </w:num>
  <w:num w:numId="10">
    <w:abstractNumId w:val="13"/>
  </w:num>
  <w:num w:numId="11">
    <w:abstractNumId w:val="1"/>
  </w:num>
  <w:num w:numId="12">
    <w:abstractNumId w:val="8"/>
  </w:num>
  <w:num w:numId="13">
    <w:abstractNumId w:val="7"/>
  </w:num>
  <w:num w:numId="14">
    <w:abstractNumId w:val="14"/>
  </w:num>
  <w:num w:numId="15">
    <w:abstractNumId w:val="21"/>
  </w:num>
  <w:num w:numId="16">
    <w:abstractNumId w:val="16"/>
  </w:num>
  <w:num w:numId="17">
    <w:abstractNumId w:val="22"/>
  </w:num>
  <w:num w:numId="18">
    <w:abstractNumId w:val="25"/>
  </w:num>
  <w:num w:numId="19">
    <w:abstractNumId w:val="6"/>
  </w:num>
  <w:num w:numId="20">
    <w:abstractNumId w:val="33"/>
  </w:num>
  <w:num w:numId="21">
    <w:abstractNumId w:val="3"/>
  </w:num>
  <w:num w:numId="22">
    <w:abstractNumId w:val="0"/>
  </w:num>
  <w:num w:numId="23">
    <w:abstractNumId w:val="38"/>
  </w:num>
  <w:num w:numId="24">
    <w:abstractNumId w:val="39"/>
  </w:num>
  <w:num w:numId="25">
    <w:abstractNumId w:val="18"/>
  </w:num>
  <w:num w:numId="26">
    <w:abstractNumId w:val="20"/>
  </w:num>
  <w:num w:numId="27">
    <w:abstractNumId w:val="31"/>
  </w:num>
  <w:num w:numId="28">
    <w:abstractNumId w:val="30"/>
  </w:num>
  <w:num w:numId="29">
    <w:abstractNumId w:val="12"/>
  </w:num>
  <w:num w:numId="30">
    <w:abstractNumId w:val="42"/>
  </w:num>
  <w:num w:numId="31">
    <w:abstractNumId w:val="32"/>
  </w:num>
  <w:num w:numId="32">
    <w:abstractNumId w:val="27"/>
  </w:num>
  <w:num w:numId="33">
    <w:abstractNumId w:val="40"/>
  </w:num>
  <w:num w:numId="34">
    <w:abstractNumId w:val="35"/>
  </w:num>
  <w:num w:numId="35">
    <w:abstractNumId w:val="2"/>
  </w:num>
  <w:num w:numId="36">
    <w:abstractNumId w:val="11"/>
  </w:num>
  <w:num w:numId="37">
    <w:abstractNumId w:val="10"/>
  </w:num>
  <w:num w:numId="38">
    <w:abstractNumId w:val="28"/>
  </w:num>
  <w:num w:numId="39">
    <w:abstractNumId w:val="23"/>
  </w:num>
  <w:num w:numId="40">
    <w:abstractNumId w:val="5"/>
  </w:num>
  <w:num w:numId="41">
    <w:abstractNumId w:val="4"/>
  </w:num>
  <w:num w:numId="42">
    <w:abstractNumId w:val="9"/>
  </w:num>
  <w:num w:numId="43">
    <w:abstractNumId w:val="26"/>
  </w:num>
  <w:num w:numId="44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N7cwNjYxMjY2NzBQ0lEKTi0uzszPAykwrAUAAV8ZyiwAAAA="/>
  </w:docVars>
  <w:rsids>
    <w:rsidRoot w:val="009B54C1"/>
    <w:rsid w:val="00015F93"/>
    <w:rsid w:val="000177BB"/>
    <w:rsid w:val="00025CC3"/>
    <w:rsid w:val="0005104D"/>
    <w:rsid w:val="000645EF"/>
    <w:rsid w:val="00070CCC"/>
    <w:rsid w:val="000B08A1"/>
    <w:rsid w:val="000C7941"/>
    <w:rsid w:val="000D6FCB"/>
    <w:rsid w:val="000E38EF"/>
    <w:rsid w:val="000F489F"/>
    <w:rsid w:val="000F4E2D"/>
    <w:rsid w:val="001043F5"/>
    <w:rsid w:val="00116EBC"/>
    <w:rsid w:val="00151208"/>
    <w:rsid w:val="001730EE"/>
    <w:rsid w:val="0017450D"/>
    <w:rsid w:val="001776D2"/>
    <w:rsid w:val="00181A75"/>
    <w:rsid w:val="0019406F"/>
    <w:rsid w:val="001A295C"/>
    <w:rsid w:val="001C61CF"/>
    <w:rsid w:val="001C6DC3"/>
    <w:rsid w:val="001D2AA1"/>
    <w:rsid w:val="001D7962"/>
    <w:rsid w:val="001E07CA"/>
    <w:rsid w:val="001F6CC4"/>
    <w:rsid w:val="001F7504"/>
    <w:rsid w:val="0020336D"/>
    <w:rsid w:val="0021046D"/>
    <w:rsid w:val="002209C6"/>
    <w:rsid w:val="002451F3"/>
    <w:rsid w:val="00246591"/>
    <w:rsid w:val="002541FE"/>
    <w:rsid w:val="0027291E"/>
    <w:rsid w:val="0027380F"/>
    <w:rsid w:val="00290A45"/>
    <w:rsid w:val="002C4797"/>
    <w:rsid w:val="002C77B9"/>
    <w:rsid w:val="002F5D56"/>
    <w:rsid w:val="002F7BAE"/>
    <w:rsid w:val="003020AB"/>
    <w:rsid w:val="00314B11"/>
    <w:rsid w:val="00317290"/>
    <w:rsid w:val="00365E0B"/>
    <w:rsid w:val="00383CB1"/>
    <w:rsid w:val="003871FD"/>
    <w:rsid w:val="00391D22"/>
    <w:rsid w:val="003E1715"/>
    <w:rsid w:val="0040544A"/>
    <w:rsid w:val="0041211C"/>
    <w:rsid w:val="00430AB3"/>
    <w:rsid w:val="0043566E"/>
    <w:rsid w:val="00455C9A"/>
    <w:rsid w:val="00463E93"/>
    <w:rsid w:val="00470621"/>
    <w:rsid w:val="0047361A"/>
    <w:rsid w:val="00475B84"/>
    <w:rsid w:val="00484D20"/>
    <w:rsid w:val="004A10D7"/>
    <w:rsid w:val="004A4DB0"/>
    <w:rsid w:val="004B1CF3"/>
    <w:rsid w:val="004B7F1D"/>
    <w:rsid w:val="004C50AF"/>
    <w:rsid w:val="004C657A"/>
    <w:rsid w:val="004C68CA"/>
    <w:rsid w:val="004F57CB"/>
    <w:rsid w:val="005410CD"/>
    <w:rsid w:val="005478FC"/>
    <w:rsid w:val="00552857"/>
    <w:rsid w:val="00560A26"/>
    <w:rsid w:val="005656B4"/>
    <w:rsid w:val="00565DFB"/>
    <w:rsid w:val="0058182C"/>
    <w:rsid w:val="005839B4"/>
    <w:rsid w:val="00590E0E"/>
    <w:rsid w:val="005C4E8E"/>
    <w:rsid w:val="005D04AE"/>
    <w:rsid w:val="005D0AD0"/>
    <w:rsid w:val="00603F87"/>
    <w:rsid w:val="00636A7C"/>
    <w:rsid w:val="00642968"/>
    <w:rsid w:val="00642C8E"/>
    <w:rsid w:val="00646780"/>
    <w:rsid w:val="00651E79"/>
    <w:rsid w:val="006625F0"/>
    <w:rsid w:val="006B14B8"/>
    <w:rsid w:val="006B5533"/>
    <w:rsid w:val="006B724A"/>
    <w:rsid w:val="006D0A20"/>
    <w:rsid w:val="006D1B79"/>
    <w:rsid w:val="006D240E"/>
    <w:rsid w:val="006F2863"/>
    <w:rsid w:val="006F2F3F"/>
    <w:rsid w:val="00701330"/>
    <w:rsid w:val="00701E09"/>
    <w:rsid w:val="00724CB0"/>
    <w:rsid w:val="007329ED"/>
    <w:rsid w:val="00742995"/>
    <w:rsid w:val="00765E7C"/>
    <w:rsid w:val="00783C1C"/>
    <w:rsid w:val="00785383"/>
    <w:rsid w:val="0079127B"/>
    <w:rsid w:val="00792E4E"/>
    <w:rsid w:val="007B5391"/>
    <w:rsid w:val="007C0286"/>
    <w:rsid w:val="007D6A4E"/>
    <w:rsid w:val="007F5AAA"/>
    <w:rsid w:val="00810C10"/>
    <w:rsid w:val="0081394A"/>
    <w:rsid w:val="00831CFD"/>
    <w:rsid w:val="00844681"/>
    <w:rsid w:val="00850195"/>
    <w:rsid w:val="00852AE7"/>
    <w:rsid w:val="008900C1"/>
    <w:rsid w:val="008C53D6"/>
    <w:rsid w:val="00922FD6"/>
    <w:rsid w:val="0093763E"/>
    <w:rsid w:val="0095054E"/>
    <w:rsid w:val="00974B04"/>
    <w:rsid w:val="009A2F17"/>
    <w:rsid w:val="009A6619"/>
    <w:rsid w:val="009B54C1"/>
    <w:rsid w:val="009B66FD"/>
    <w:rsid w:val="009D36B5"/>
    <w:rsid w:val="009D72BF"/>
    <w:rsid w:val="009E38D0"/>
    <w:rsid w:val="009E716A"/>
    <w:rsid w:val="00A00C11"/>
    <w:rsid w:val="00A06B01"/>
    <w:rsid w:val="00A16A00"/>
    <w:rsid w:val="00A2150E"/>
    <w:rsid w:val="00A71AED"/>
    <w:rsid w:val="00A903C3"/>
    <w:rsid w:val="00A94464"/>
    <w:rsid w:val="00AA571D"/>
    <w:rsid w:val="00AA655A"/>
    <w:rsid w:val="00AC55F4"/>
    <w:rsid w:val="00AD6B33"/>
    <w:rsid w:val="00AF234C"/>
    <w:rsid w:val="00B00920"/>
    <w:rsid w:val="00B04DDB"/>
    <w:rsid w:val="00B21701"/>
    <w:rsid w:val="00B23FB4"/>
    <w:rsid w:val="00B30119"/>
    <w:rsid w:val="00B3138E"/>
    <w:rsid w:val="00B40DEA"/>
    <w:rsid w:val="00B43005"/>
    <w:rsid w:val="00B66F96"/>
    <w:rsid w:val="00B9020D"/>
    <w:rsid w:val="00BF3272"/>
    <w:rsid w:val="00C014CA"/>
    <w:rsid w:val="00C10473"/>
    <w:rsid w:val="00C43692"/>
    <w:rsid w:val="00C4546E"/>
    <w:rsid w:val="00C6607A"/>
    <w:rsid w:val="00C733A4"/>
    <w:rsid w:val="00C75163"/>
    <w:rsid w:val="00C776C7"/>
    <w:rsid w:val="00C83883"/>
    <w:rsid w:val="00CC0700"/>
    <w:rsid w:val="00CC7FF3"/>
    <w:rsid w:val="00CD2292"/>
    <w:rsid w:val="00CD529F"/>
    <w:rsid w:val="00CE20B6"/>
    <w:rsid w:val="00CE3E22"/>
    <w:rsid w:val="00CE4DB4"/>
    <w:rsid w:val="00D02FA4"/>
    <w:rsid w:val="00D36D2D"/>
    <w:rsid w:val="00D40475"/>
    <w:rsid w:val="00D42FD7"/>
    <w:rsid w:val="00D637E1"/>
    <w:rsid w:val="00D717C2"/>
    <w:rsid w:val="00D76C9F"/>
    <w:rsid w:val="00D92DFF"/>
    <w:rsid w:val="00D9727B"/>
    <w:rsid w:val="00DA7ABC"/>
    <w:rsid w:val="00DB3EF9"/>
    <w:rsid w:val="00DB4DE7"/>
    <w:rsid w:val="00DB67AB"/>
    <w:rsid w:val="00DD1B30"/>
    <w:rsid w:val="00DE5984"/>
    <w:rsid w:val="00E02689"/>
    <w:rsid w:val="00E03BD2"/>
    <w:rsid w:val="00E0456D"/>
    <w:rsid w:val="00E1080A"/>
    <w:rsid w:val="00E126DB"/>
    <w:rsid w:val="00E205C3"/>
    <w:rsid w:val="00E26589"/>
    <w:rsid w:val="00E32558"/>
    <w:rsid w:val="00E46FDF"/>
    <w:rsid w:val="00E4737F"/>
    <w:rsid w:val="00E56665"/>
    <w:rsid w:val="00E56B5A"/>
    <w:rsid w:val="00E73137"/>
    <w:rsid w:val="00E85B06"/>
    <w:rsid w:val="00E943A6"/>
    <w:rsid w:val="00EA6D70"/>
    <w:rsid w:val="00EB48CF"/>
    <w:rsid w:val="00EB5895"/>
    <w:rsid w:val="00EE7D48"/>
    <w:rsid w:val="00EF2B32"/>
    <w:rsid w:val="00EF6F84"/>
    <w:rsid w:val="00F03B24"/>
    <w:rsid w:val="00F06D33"/>
    <w:rsid w:val="00F16767"/>
    <w:rsid w:val="00F1744E"/>
    <w:rsid w:val="00F36A87"/>
    <w:rsid w:val="00F46FEF"/>
    <w:rsid w:val="00F55D85"/>
    <w:rsid w:val="00F837FF"/>
    <w:rsid w:val="00F95649"/>
    <w:rsid w:val="00FA24DA"/>
    <w:rsid w:val="00FA4B50"/>
    <w:rsid w:val="00FD5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44306"/>
  <w15:docId w15:val="{5D45A07F-2DC0-4782-921D-5E513D078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1080A"/>
    <w:pPr>
      <w:spacing w:after="200" w:line="276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9B54C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rsid w:val="009B54C1"/>
    <w:pPr>
      <w:ind w:left="720"/>
      <w:contextualSpacing/>
    </w:p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9B54C1"/>
  </w:style>
  <w:style w:type="paragraph" w:styleId="Zarkazkladnhotextu2">
    <w:name w:val="Body Text Indent 2"/>
    <w:basedOn w:val="Normlny"/>
    <w:link w:val="Zarkazkladnhotextu2Char"/>
    <w:uiPriority w:val="99"/>
    <w:unhideWhenUsed/>
    <w:rsid w:val="009B54C1"/>
    <w:pPr>
      <w:spacing w:after="120" w:line="480" w:lineRule="auto"/>
      <w:ind w:left="283"/>
    </w:pPr>
    <w:rPr>
      <w:rFonts w:ascii="Times New Roman" w:eastAsia="Calibri" w:hAnsi="Times New Roman" w:cs="Times New Roman"/>
      <w:sz w:val="20"/>
      <w:lang w:bidi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rsid w:val="009B54C1"/>
    <w:rPr>
      <w:rFonts w:ascii="Times New Roman" w:eastAsia="Calibri" w:hAnsi="Times New Roman" w:cs="Times New Roman"/>
      <w:sz w:val="20"/>
      <w:lang w:bidi="en-US"/>
    </w:rPr>
  </w:style>
  <w:style w:type="character" w:styleId="Odkaznakomentr">
    <w:name w:val="annotation reference"/>
    <w:basedOn w:val="Predvolenpsmoodseku"/>
    <w:uiPriority w:val="99"/>
    <w:semiHidden/>
    <w:unhideWhenUsed/>
    <w:rsid w:val="00831CF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31CF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831CF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31CF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31CFD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31C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31CFD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10473"/>
  </w:style>
  <w:style w:type="paragraph" w:styleId="Pta">
    <w:name w:val="footer"/>
    <w:basedOn w:val="Normlny"/>
    <w:link w:val="PtaChar"/>
    <w:uiPriority w:val="99"/>
    <w:unhideWhenUsed/>
    <w:rsid w:val="00C104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104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B6992-DE26-4ED3-9C4E-616EEFC69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589</Words>
  <Characters>9059</Characters>
  <Application>Microsoft Office Word</Application>
  <DocSecurity>0</DocSecurity>
  <Lines>75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o</dc:creator>
  <cp:lastModifiedBy>Alexander Starčevič</cp:lastModifiedBy>
  <cp:revision>4</cp:revision>
  <dcterms:created xsi:type="dcterms:W3CDTF">2023-09-27T08:05:00Z</dcterms:created>
  <dcterms:modified xsi:type="dcterms:W3CDTF">2023-10-13T09:08:00Z</dcterms:modified>
</cp:coreProperties>
</file>